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4F8F1" w14:textId="468593B5" w:rsidR="00552761" w:rsidRDefault="00D44BF8">
      <w:r>
        <w:t>Yvette Hastings</w:t>
      </w:r>
    </w:p>
    <w:p w14:paraId="0D807221" w14:textId="1242CB35" w:rsidR="00D44BF8" w:rsidRDefault="00D44BF8">
      <w:r>
        <w:t>GEOG 6165: Lab 3</w:t>
      </w:r>
    </w:p>
    <w:p w14:paraId="10BAF6A6" w14:textId="49E08B57" w:rsidR="00D44BF8" w:rsidRDefault="00D44BF8">
      <w:r>
        <w:t>February 2, 2022</w:t>
      </w:r>
    </w:p>
    <w:p w14:paraId="464E57A8" w14:textId="20B78AAB" w:rsidR="00D44BF8" w:rsidRDefault="00D44BF8"/>
    <w:p w14:paraId="3C4F803D" w14:textId="0617AA39" w:rsidR="004A79AA" w:rsidRPr="004A79AA" w:rsidRDefault="004A79AA">
      <w:pPr>
        <w:rPr>
          <w:b/>
          <w:bCs/>
        </w:rPr>
      </w:pPr>
      <w:r w:rsidRPr="004A79AA">
        <w:rPr>
          <w:b/>
          <w:bCs/>
        </w:rPr>
        <w:t>Part 1 – Data visualization</w:t>
      </w:r>
    </w:p>
    <w:p w14:paraId="5A0FA80D" w14:textId="1652F5D2" w:rsidR="00C9247F" w:rsidRPr="00A003C9" w:rsidRDefault="00C9247F">
      <w:pPr>
        <w:rPr>
          <w:b/>
          <w:bCs/>
        </w:rPr>
      </w:pPr>
      <w:r w:rsidRPr="00A003C9">
        <w:rPr>
          <w:b/>
          <w:bCs/>
        </w:rPr>
        <w:t>1.2 Distribution of my chosen variable</w:t>
      </w:r>
    </w:p>
    <w:p w14:paraId="07AD2D11" w14:textId="19A6AC5C" w:rsidR="00C9247F" w:rsidRDefault="00C9247F"/>
    <w:p w14:paraId="3A437B33" w14:textId="77777777" w:rsidR="00314A82" w:rsidRDefault="00C9247F" w:rsidP="00314A82">
      <w:pPr>
        <w:keepNext/>
      </w:pPr>
      <w:r>
        <w:rPr>
          <w:noProof/>
        </w:rPr>
        <w:drawing>
          <wp:inline distT="0" distB="0" distL="0" distR="0" wp14:anchorId="60E6E62E" wp14:editId="7730D1A1">
            <wp:extent cx="5687902" cy="3275330"/>
            <wp:effectExtent l="0" t="0" r="8255" b="1270"/>
            <wp:docPr id="1" name="Picture 1" descr="A picture containing text, computer, indoor,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omputer, indoor, computer&#10;&#10;Description automatically generated"/>
                    <pic:cNvPicPr/>
                  </pic:nvPicPr>
                  <pic:blipFill rotWithShape="1">
                    <a:blip r:embed="rId4"/>
                    <a:srcRect l="39258" t="27107" r="45952" b="41521"/>
                    <a:stretch/>
                  </pic:blipFill>
                  <pic:spPr bwMode="auto">
                    <a:xfrm>
                      <a:off x="0" y="0"/>
                      <a:ext cx="5730961" cy="3300125"/>
                    </a:xfrm>
                    <a:prstGeom prst="rect">
                      <a:avLst/>
                    </a:prstGeom>
                    <a:ln>
                      <a:noFill/>
                    </a:ln>
                    <a:extLst>
                      <a:ext uri="{53640926-AAD7-44D8-BBD7-CCE9431645EC}">
                        <a14:shadowObscured xmlns:a14="http://schemas.microsoft.com/office/drawing/2010/main"/>
                      </a:ext>
                    </a:extLst>
                  </pic:spPr>
                </pic:pic>
              </a:graphicData>
            </a:graphic>
          </wp:inline>
        </w:drawing>
      </w:r>
    </w:p>
    <w:p w14:paraId="2A2F0E54" w14:textId="417A8001" w:rsidR="00C9247F" w:rsidRDefault="00314A82" w:rsidP="001B73F8">
      <w:pPr>
        <w:pStyle w:val="Caption"/>
        <w:jc w:val="center"/>
      </w:pPr>
      <w:r>
        <w:t xml:space="preserve">Figure </w:t>
      </w:r>
      <w:fldSimple w:instr=" SEQ Figure \* ARABIC ">
        <w:r w:rsidR="0050728F">
          <w:rPr>
            <w:noProof/>
          </w:rPr>
          <w:t>1</w:t>
        </w:r>
      </w:fldSimple>
      <w:r>
        <w:t xml:space="preserve">. Visual distribution </w:t>
      </w:r>
      <w:r w:rsidR="001B73F8">
        <w:t>of data showing 6 classes.</w:t>
      </w:r>
    </w:p>
    <w:p w14:paraId="063C3120" w14:textId="322FA471" w:rsidR="00C9247F" w:rsidRDefault="00C9247F"/>
    <w:p w14:paraId="68C44B21" w14:textId="28A9FACA" w:rsidR="00C9247F" w:rsidRDefault="00C9247F">
      <w:r>
        <w:t xml:space="preserve">I determined that there 6 classes in my data of expected deaths of female brain cancer patients. </w:t>
      </w:r>
      <w:r w:rsidR="00A003C9">
        <w:t>This was determined by graphing the expected deaths and finding the areas of the graph that showed natural breaks. For example, there are ~3200 female deaths expected close to x=0, then the deaths drop to ~800 when x =~10, then drop to ~500 when x = ~15, etc., until it flattens out around x = ~70.</w:t>
      </w:r>
      <w:r w:rsidR="00814008">
        <w:t xml:space="preserve"> I decided to make the 4</w:t>
      </w:r>
      <w:r w:rsidR="00814008" w:rsidRPr="00814008">
        <w:rPr>
          <w:vertAlign w:val="superscript"/>
        </w:rPr>
        <w:t>th</w:t>
      </w:r>
      <w:r w:rsidR="00814008">
        <w:t xml:space="preserve"> and 5</w:t>
      </w:r>
      <w:r w:rsidR="00814008" w:rsidRPr="00814008">
        <w:rPr>
          <w:vertAlign w:val="superscript"/>
        </w:rPr>
        <w:t>th</w:t>
      </w:r>
      <w:r w:rsidR="00814008">
        <w:t xml:space="preserve"> classes</w:t>
      </w:r>
      <w:r w:rsidR="005C19D0">
        <w:t xml:space="preserve"> since there is a drop between the two at x = ~50</w:t>
      </w:r>
      <w:r w:rsidR="00A34491">
        <w:t>, but the drop is not visually as drastic as the other ones, so this may have added 1 additional class then needed</w:t>
      </w:r>
      <w:r w:rsidR="005C19D0">
        <w:t>.</w:t>
      </w:r>
    </w:p>
    <w:p w14:paraId="648F4D72" w14:textId="689B0865" w:rsidR="00A003C9" w:rsidRDefault="00A003C9"/>
    <w:p w14:paraId="1E9DFFCF" w14:textId="6712F01E" w:rsidR="00A003C9" w:rsidRPr="00A003C9" w:rsidRDefault="00A003C9">
      <w:pPr>
        <w:rPr>
          <w:b/>
          <w:bCs/>
        </w:rPr>
      </w:pPr>
      <w:r w:rsidRPr="00A003C9">
        <w:rPr>
          <w:b/>
          <w:bCs/>
        </w:rPr>
        <w:t>1.3 Using CLASSIT to analyze my data distribution</w:t>
      </w:r>
    </w:p>
    <w:p w14:paraId="5C9292ED" w14:textId="7E1B7ABD" w:rsidR="00A003C9" w:rsidRDefault="00A003C9"/>
    <w:p w14:paraId="7F40B365" w14:textId="4C124E6B" w:rsidR="00A003C9" w:rsidRDefault="00C00C50">
      <w:r>
        <w:t>CLASSIT journal file appended to the end of this document. File contains many pages.</w:t>
      </w:r>
    </w:p>
    <w:p w14:paraId="7557345D" w14:textId="44D09339" w:rsidR="00C00C50" w:rsidRDefault="00C00C50"/>
    <w:p w14:paraId="10ACCAE0" w14:textId="3BE2CC67" w:rsidR="00491B45" w:rsidRDefault="00491B45">
      <w:r>
        <w:t>The graph below shows an elbow</w:t>
      </w:r>
      <w:r w:rsidR="00D13BDA">
        <w:t xml:space="preserve"> curve</w:t>
      </w:r>
      <w:r>
        <w:t xml:space="preserve"> at 5 classes. </w:t>
      </w:r>
    </w:p>
    <w:p w14:paraId="5D8B217A" w14:textId="77777777" w:rsidR="001B73F8" w:rsidRDefault="00491B45" w:rsidP="001B73F8">
      <w:pPr>
        <w:keepNext/>
      </w:pPr>
      <w:r>
        <w:rPr>
          <w:noProof/>
        </w:rPr>
        <w:lastRenderedPageBreak/>
        <w:drawing>
          <wp:inline distT="0" distB="0" distL="0" distR="0" wp14:anchorId="6019783C" wp14:editId="4C497808">
            <wp:extent cx="6050943" cy="3742598"/>
            <wp:effectExtent l="0" t="0" r="6985" b="0"/>
            <wp:docPr id="2" name="Picture 2" descr="A picture containing text,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computer&#10;&#10;Description automatically generated"/>
                    <pic:cNvPicPr/>
                  </pic:nvPicPr>
                  <pic:blipFill rotWithShape="1">
                    <a:blip r:embed="rId5"/>
                    <a:srcRect l="38357" t="29089" r="49430" b="43084"/>
                    <a:stretch/>
                  </pic:blipFill>
                  <pic:spPr bwMode="auto">
                    <a:xfrm>
                      <a:off x="0" y="0"/>
                      <a:ext cx="6050943" cy="3742598"/>
                    </a:xfrm>
                    <a:prstGeom prst="rect">
                      <a:avLst/>
                    </a:prstGeom>
                    <a:ln>
                      <a:noFill/>
                    </a:ln>
                    <a:extLst>
                      <a:ext uri="{53640926-AAD7-44D8-BBD7-CCE9431645EC}">
                        <a14:shadowObscured xmlns:a14="http://schemas.microsoft.com/office/drawing/2010/main"/>
                      </a:ext>
                    </a:extLst>
                  </pic:spPr>
                </pic:pic>
              </a:graphicData>
            </a:graphic>
          </wp:inline>
        </w:drawing>
      </w:r>
    </w:p>
    <w:p w14:paraId="3E04741D" w14:textId="6CF20DFF" w:rsidR="00C00C50" w:rsidRDefault="001B73F8" w:rsidP="001B73F8">
      <w:pPr>
        <w:pStyle w:val="Caption"/>
        <w:jc w:val="center"/>
      </w:pPr>
      <w:r>
        <w:t xml:space="preserve">Figure </w:t>
      </w:r>
      <w:fldSimple w:instr=" SEQ Figure \* ARABIC ">
        <w:r w:rsidR="0050728F">
          <w:rPr>
            <w:noProof/>
          </w:rPr>
          <w:t>2</w:t>
        </w:r>
      </w:fldSimple>
      <w:r>
        <w:t>. CLASSIT results in elbow plot showing optimum number of classes.</w:t>
      </w:r>
    </w:p>
    <w:p w14:paraId="7CF571CC" w14:textId="7424AC04" w:rsidR="00314A82" w:rsidRDefault="00314A82"/>
    <w:p w14:paraId="51205DD4" w14:textId="7DF3311E" w:rsidR="00491B45" w:rsidRDefault="00491B45"/>
    <w:p w14:paraId="127EDE87" w14:textId="0A0F4BC9" w:rsidR="00491B45" w:rsidRPr="004A79AA" w:rsidRDefault="004A79AA">
      <w:pPr>
        <w:rPr>
          <w:b/>
          <w:bCs/>
        </w:rPr>
      </w:pPr>
      <w:r w:rsidRPr="004A79AA">
        <w:rPr>
          <w:b/>
          <w:bCs/>
        </w:rPr>
        <w:t>Parts 2, 3, and 4 – making maps, layout, and analysis</w:t>
      </w:r>
    </w:p>
    <w:p w14:paraId="76FC11C9" w14:textId="31F8F803" w:rsidR="004A79AA" w:rsidRDefault="004A79AA"/>
    <w:p w14:paraId="6B1DB01D" w14:textId="77777777" w:rsidR="00314A82" w:rsidRDefault="00314A82"/>
    <w:p w14:paraId="32C4DDD7" w14:textId="446B9331" w:rsidR="004A79AA" w:rsidRDefault="001B73F8">
      <w:r>
        <w:rPr>
          <w:noProof/>
        </w:rPr>
        <w:lastRenderedPageBreak/>
        <mc:AlternateContent>
          <mc:Choice Requires="wps">
            <w:drawing>
              <wp:anchor distT="0" distB="0" distL="114300" distR="114300" simplePos="0" relativeHeight="251660288" behindDoc="1" locked="0" layoutInCell="1" allowOverlap="1" wp14:anchorId="523D55A8" wp14:editId="2371321C">
                <wp:simplePos x="0" y="0"/>
                <wp:positionH relativeFrom="column">
                  <wp:posOffset>19050</wp:posOffset>
                </wp:positionH>
                <wp:positionV relativeFrom="paragraph">
                  <wp:posOffset>4608195</wp:posOffset>
                </wp:positionV>
                <wp:extent cx="5864860" cy="635"/>
                <wp:effectExtent l="0" t="0" r="0" b="0"/>
                <wp:wrapTight wrapText="bothSides">
                  <wp:wrapPolygon edited="0">
                    <wp:start x="0" y="0"/>
                    <wp:lineTo x="0" y="21600"/>
                    <wp:lineTo x="21600" y="21600"/>
                    <wp:lineTo x="21600" y="0"/>
                  </wp:wrapPolygon>
                </wp:wrapTight>
                <wp:docPr id="4" name="Text Box 4"/>
                <wp:cNvGraphicFramePr/>
                <a:graphic xmlns:a="http://schemas.openxmlformats.org/drawingml/2006/main">
                  <a:graphicData uri="http://schemas.microsoft.com/office/word/2010/wordprocessingShape">
                    <wps:wsp>
                      <wps:cNvSpPr txBox="1"/>
                      <wps:spPr>
                        <a:xfrm>
                          <a:off x="0" y="0"/>
                          <a:ext cx="5864860" cy="635"/>
                        </a:xfrm>
                        <a:prstGeom prst="rect">
                          <a:avLst/>
                        </a:prstGeom>
                        <a:solidFill>
                          <a:prstClr val="white"/>
                        </a:solidFill>
                        <a:ln>
                          <a:noFill/>
                        </a:ln>
                      </wps:spPr>
                      <wps:txbx>
                        <w:txbxContent>
                          <w:p w14:paraId="1C5A8B24" w14:textId="46DCBE48" w:rsidR="001B73F8" w:rsidRPr="007B26E8" w:rsidRDefault="001B73F8" w:rsidP="001B73F8">
                            <w:pPr>
                              <w:pStyle w:val="Caption"/>
                              <w:jc w:val="center"/>
                              <w:rPr>
                                <w:noProof/>
                              </w:rPr>
                            </w:pPr>
                            <w:r>
                              <w:t xml:space="preserve">Figure </w:t>
                            </w:r>
                            <w:fldSimple w:instr=" SEQ Figure \* ARABIC ">
                              <w:r w:rsidR="0050728F">
                                <w:rPr>
                                  <w:noProof/>
                                </w:rPr>
                                <w:t>3</w:t>
                              </w:r>
                            </w:fldSimple>
                            <w:r>
                              <w:t>. CLASSIT, Equal Interval, Quantile, and Geometric distributions of percentage of expected deaths of female brain cancer patients compared to all cancer pati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3D55A8" id="_x0000_t202" coordsize="21600,21600" o:spt="202" path="m,l,21600r21600,l21600,xe">
                <v:stroke joinstyle="miter"/>
                <v:path gradientshapeok="t" o:connecttype="rect"/>
              </v:shapetype>
              <v:shape id="Text Box 4" o:spid="_x0000_s1026" type="#_x0000_t202" style="position:absolute;margin-left:1.5pt;margin-top:362.85pt;width:461.8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" stroked="f">
                <v:textbox style="mso-fit-shape-to-text:t" inset="0,0,0,0">
                  <w:txbxContent>
                    <w:p w14:paraId="1C5A8B24" w14:textId="46DCBE48" w:rsidR="001B73F8" w:rsidRPr="007B26E8" w:rsidRDefault="001B73F8" w:rsidP="001B73F8">
                      <w:pPr>
                        <w:pStyle w:val="Caption"/>
                        <w:jc w:val="center"/>
                        <w:rPr>
                          <w:noProof/>
                        </w:rPr>
                      </w:pPr>
                      <w:r>
                        <w:t xml:space="preserve">Figure </w:t>
                      </w:r>
                      <w:fldSimple w:instr=" SEQ Figure \* ARABIC ">
                        <w:r w:rsidR="0050728F">
                          <w:rPr>
                            <w:noProof/>
                          </w:rPr>
                          <w:t>3</w:t>
                        </w:r>
                      </w:fldSimple>
                      <w:r>
                        <w:t>. CLASSIT, Equal Interval, Quantile, and Geometric distributions of percentage of expected deaths of female brain cancer patients compared to all cancer patients.</w:t>
                      </w:r>
                    </w:p>
                  </w:txbxContent>
                </v:textbox>
                <w10:wrap type="tight"/>
              </v:shape>
            </w:pict>
          </mc:Fallback>
        </mc:AlternateContent>
      </w:r>
      <w:r w:rsidR="00314A82">
        <w:rPr>
          <w:noProof/>
        </w:rPr>
        <w:drawing>
          <wp:anchor distT="0" distB="0" distL="114300" distR="114300" simplePos="0" relativeHeight="251658240" behindDoc="1" locked="0" layoutInCell="1" allowOverlap="1" wp14:anchorId="4EFA6F42" wp14:editId="1B7CEEFF">
            <wp:simplePos x="0" y="0"/>
            <wp:positionH relativeFrom="column">
              <wp:posOffset>19050</wp:posOffset>
            </wp:positionH>
            <wp:positionV relativeFrom="paragraph">
              <wp:posOffset>19050</wp:posOffset>
            </wp:positionV>
            <wp:extent cx="5864915" cy="4532150"/>
            <wp:effectExtent l="19050" t="19050" r="21590" b="20955"/>
            <wp:wrapTight wrapText="bothSides">
              <wp:wrapPolygon edited="0">
                <wp:start x="-70" y="-91"/>
                <wp:lineTo x="-70" y="21609"/>
                <wp:lineTo x="21609" y="21609"/>
                <wp:lineTo x="21609" y="-91"/>
                <wp:lineTo x="-70" y="-91"/>
              </wp:wrapPolygon>
            </wp:wrapTight>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64915" cy="45321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5B54">
        <w:rPr>
          <w:noProof/>
        </w:rPr>
        <w:t>An</w:t>
      </w:r>
      <w:r w:rsidR="006B18B4">
        <w:rPr>
          <w:noProof/>
        </w:rPr>
        <w:t xml:space="preserve"> advantage of the CLASSIT method</w:t>
      </w:r>
      <w:r>
        <w:t xml:space="preserve"> visualizes the areas with the highest percentage of expected deaths based on an optimized variance within the cancer patient populations. </w:t>
      </w:r>
      <w:r w:rsidR="006B18B4">
        <w:t xml:space="preserve">Since only a few </w:t>
      </w:r>
      <w:r w:rsidR="00DF5B54">
        <w:t>place</w:t>
      </w:r>
      <w:r w:rsidR="006B18B4">
        <w:t>s show a high percentage, I think a disadvantage of this method would be that the lay person may misinterpret this map to assume that Southern California and some parts of Arizona are at higher risk of deaths. This same pattern can be seen in the Equal Interval method</w:t>
      </w:r>
      <w:r w:rsidR="00DF5B54">
        <w:t>, leading</w:t>
      </w:r>
      <w:r w:rsidR="006B18B4">
        <w:t xml:space="preserve"> to a similar disadvantage. One advantage of this method is that the lowest percentages </w:t>
      </w:r>
      <w:r w:rsidR="00A977B4">
        <w:t>seem to be omitted from being visualized</w:t>
      </w:r>
      <w:r w:rsidR="006B18B4">
        <w:t>. Both these methods would allow for a faster interpretation of death percentages.</w:t>
      </w:r>
      <w:r w:rsidR="00DF5B54">
        <w:t xml:space="preserve"> For both the Quantiles and Geometric methods, </w:t>
      </w:r>
      <w:r w:rsidR="008862E4">
        <w:t>the highest classes have a huge jump in percentage shown (i.e. 0.29-8% in the Geometric map)</w:t>
      </w:r>
      <w:r w:rsidR="00DF5B54">
        <w:t xml:space="preserve">, possibly causing misinterpretation and worry by the lay person that the whole west coast has higher death rates. </w:t>
      </w:r>
      <w:r w:rsidR="00A977B4">
        <w:t xml:space="preserve">The geography of my variable does not </w:t>
      </w:r>
      <w:r w:rsidR="00F85699">
        <w:t>indicate</w:t>
      </w:r>
      <w:r w:rsidR="00A977B4">
        <w:t xml:space="preserve"> there is a definitive location that influences female brain cancer deaths.</w:t>
      </w:r>
    </w:p>
    <w:p w14:paraId="0EAADE7E" w14:textId="4C264032" w:rsidR="0038536B" w:rsidRDefault="0038536B"/>
    <w:p w14:paraId="7279A663" w14:textId="3FF11734" w:rsidR="0038536B" w:rsidRDefault="0038536B"/>
    <w:p w14:paraId="1F140DD2" w14:textId="02995FAC" w:rsidR="0038536B" w:rsidRDefault="0038536B">
      <w:pPr>
        <w:rPr>
          <w:b/>
          <w:bCs/>
        </w:rPr>
      </w:pPr>
      <w:r>
        <w:rPr>
          <w:b/>
          <w:bCs/>
        </w:rPr>
        <w:t>CLASSIT journal file appended here</w:t>
      </w:r>
    </w:p>
    <w:p w14:paraId="50F7F6BE" w14:textId="77777777" w:rsidR="00F85699" w:rsidRDefault="00F85699"/>
    <w:p w14:paraId="78AB3A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DATA AS INPUT</w:t>
      </w:r>
    </w:p>
    <w:p w14:paraId="5BF403FB" w14:textId="77777777" w:rsidR="0038536B" w:rsidRPr="0012230C" w:rsidRDefault="0038536B" w:rsidP="0038536B">
      <w:pPr>
        <w:pStyle w:val="PlainText"/>
        <w:rPr>
          <w:rFonts w:ascii="Courier New" w:hAnsi="Courier New" w:cs="Courier New"/>
        </w:rPr>
      </w:pPr>
    </w:p>
    <w:p w14:paraId="3B498C86" w14:textId="77777777" w:rsidR="0038536B" w:rsidRPr="0012230C" w:rsidRDefault="0038536B" w:rsidP="0038536B">
      <w:pPr>
        <w:pStyle w:val="PlainText"/>
        <w:rPr>
          <w:rFonts w:ascii="Courier New" w:hAnsi="Courier New" w:cs="Courier New"/>
        </w:rPr>
      </w:pPr>
    </w:p>
    <w:p w14:paraId="0FA0D0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ID          Z VALUE      WEIGHT                                 CLASS</w:t>
      </w:r>
    </w:p>
    <w:p w14:paraId="276937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0</w:t>
      </w:r>
    </w:p>
    <w:p w14:paraId="0A8D6D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0</w:t>
      </w:r>
    </w:p>
    <w:p w14:paraId="6EB4D83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1            4.000          0.003                                      0</w:t>
      </w:r>
    </w:p>
    <w:p w14:paraId="2AD79E6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7           15.000          0.012                                      0</w:t>
      </w:r>
    </w:p>
    <w:p w14:paraId="2CE5C3E5" w14:textId="0CA06C92" w:rsidR="0038536B" w:rsidRPr="0012230C" w:rsidRDefault="0038536B" w:rsidP="0038536B">
      <w:pPr>
        <w:pStyle w:val="PlainText"/>
        <w:rPr>
          <w:rFonts w:ascii="Courier New" w:hAnsi="Courier New" w:cs="Courier New"/>
        </w:rPr>
      </w:pPr>
      <w:r w:rsidRPr="0012230C">
        <w:rPr>
          <w:rFonts w:ascii="Courier New" w:hAnsi="Courier New" w:cs="Courier New"/>
        </w:rPr>
        <w:t>53065           12.000          0.009                                      0</w:t>
      </w:r>
    </w:p>
    <w:p w14:paraId="0598EB2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1            4.000          0.003                                      0</w:t>
      </w:r>
    </w:p>
    <w:p w14:paraId="568306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9            2.000          0.002                                      0</w:t>
      </w:r>
    </w:p>
    <w:p w14:paraId="7B8AE480" w14:textId="2139EB78" w:rsidR="0038536B" w:rsidRPr="0012230C" w:rsidRDefault="0038536B" w:rsidP="0038536B">
      <w:pPr>
        <w:pStyle w:val="PlainText"/>
        <w:rPr>
          <w:rFonts w:ascii="Courier New" w:hAnsi="Courier New" w:cs="Courier New"/>
        </w:rPr>
      </w:pPr>
      <w:r w:rsidRPr="0012230C">
        <w:rPr>
          <w:rFonts w:ascii="Courier New" w:hAnsi="Courier New" w:cs="Courier New"/>
        </w:rPr>
        <w:t>16017           12.000          0.009                                      0</w:t>
      </w:r>
    </w:p>
    <w:p w14:paraId="1A6CF7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616F97C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111DDF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422035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68BD1A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39B6DA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6E8B8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18FA6D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5A43C1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46967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0AC3FE4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1BFDEE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77C05E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2A0207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2AE9DD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68F5D3E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9CE35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6EA5C9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57EFB1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57           37.000          0.028                                      0</w:t>
      </w:r>
    </w:p>
    <w:p w14:paraId="21776E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DD264C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0B7091C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894C8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EE338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7           27.000          0.020                                      0</w:t>
      </w:r>
    </w:p>
    <w:p w14:paraId="6DF625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170A422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7F9875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16EA78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7                                      0</w:t>
      </w:r>
    </w:p>
    <w:p w14:paraId="3C0B9B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2                                      0</w:t>
      </w:r>
    </w:p>
    <w:p w14:paraId="246314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5                                      0</w:t>
      </w:r>
    </w:p>
    <w:p w14:paraId="081946F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5                                      0</w:t>
      </w:r>
    </w:p>
    <w:p w14:paraId="4CC413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6                                      0</w:t>
      </w:r>
    </w:p>
    <w:p w14:paraId="1919B3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1                                      0</w:t>
      </w:r>
    </w:p>
    <w:p w14:paraId="0A0261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7           11.000          0.008                                      0</w:t>
      </w:r>
    </w:p>
    <w:p w14:paraId="18523C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0</w:t>
      </w:r>
    </w:p>
    <w:p w14:paraId="25E2934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0</w:t>
      </w:r>
    </w:p>
    <w:p w14:paraId="0039D0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0</w:t>
      </w:r>
    </w:p>
    <w:p w14:paraId="450C54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9            8.000          0.006                                      0</w:t>
      </w:r>
    </w:p>
    <w:p w14:paraId="0521717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3          169.000          0.124                                      0</w:t>
      </w:r>
    </w:p>
    <w:p w14:paraId="6F09D04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3                                      0</w:t>
      </w:r>
    </w:p>
    <w:p w14:paraId="6687C73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5           30.000          0.022                                      0</w:t>
      </w:r>
    </w:p>
    <w:p w14:paraId="01F1CB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5           23.000          0.017                                      0</w:t>
      </w:r>
    </w:p>
    <w:p w14:paraId="340BE9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3            6.000          0.004                                      0</w:t>
      </w:r>
    </w:p>
    <w:p w14:paraId="4811FB0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9                                      0</w:t>
      </w:r>
    </w:p>
    <w:p w14:paraId="74D936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6                                      0</w:t>
      </w:r>
    </w:p>
    <w:p w14:paraId="4C052F9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35           67.000          0.048                                      0</w:t>
      </w:r>
    </w:p>
    <w:p w14:paraId="7DFFAB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545E041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7           12.000          0.009                                      0</w:t>
      </w:r>
    </w:p>
    <w:p w14:paraId="35D1047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8                                      0</w:t>
      </w:r>
    </w:p>
    <w:p w14:paraId="2EA5E01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4                                      0</w:t>
      </w:r>
    </w:p>
    <w:p w14:paraId="2C9394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2                                      0</w:t>
      </w:r>
    </w:p>
    <w:p w14:paraId="34C4FA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9            4.000          0.003                                      0</w:t>
      </w:r>
    </w:p>
    <w:p w14:paraId="03BD6A8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0</w:t>
      </w:r>
    </w:p>
    <w:p w14:paraId="14ACBE5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0</w:t>
      </w:r>
    </w:p>
    <w:p w14:paraId="421009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0</w:t>
      </w:r>
    </w:p>
    <w:p w14:paraId="7C4DDA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51CBD8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0</w:t>
      </w:r>
    </w:p>
    <w:p w14:paraId="144BC6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1            6.000          0.004                                      0</w:t>
      </w:r>
    </w:p>
    <w:p w14:paraId="3A1437C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5           14.000          0.010                                      0</w:t>
      </w:r>
    </w:p>
    <w:p w14:paraId="34AD5F9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7A3996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0E543F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511062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7           60.000          0.042                                      0</w:t>
      </w:r>
    </w:p>
    <w:p w14:paraId="7CA18D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5CC9850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7           11.000          0.008                                      0</w:t>
      </w:r>
    </w:p>
    <w:p w14:paraId="3A0147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7           84.000          0.058                                      0</w:t>
      </w:r>
    </w:p>
    <w:p w14:paraId="5E12211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3                                      0</w:t>
      </w:r>
    </w:p>
    <w:p w14:paraId="788D3F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5            4.000          0.003                                      0</w:t>
      </w:r>
    </w:p>
    <w:p w14:paraId="5DD7AB1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0</w:t>
      </w:r>
    </w:p>
    <w:p w14:paraId="35CB9F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1           30.000          0.020                                      0</w:t>
      </w:r>
    </w:p>
    <w:p w14:paraId="5FACD4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1           13.000          0.009                                      0</w:t>
      </w:r>
    </w:p>
    <w:p w14:paraId="046D850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5           42.000          0.028                                      0</w:t>
      </w:r>
    </w:p>
    <w:p w14:paraId="789570B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23            2.000          0.001                                      0</w:t>
      </w:r>
    </w:p>
    <w:p w14:paraId="181179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9            7.000          0.005                                      0</w:t>
      </w:r>
    </w:p>
    <w:p w14:paraId="7168D14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9           17.000          0.011                                      0</w:t>
      </w:r>
    </w:p>
    <w:p w14:paraId="5D306B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3            3.000          0.002                                      0</w:t>
      </w:r>
    </w:p>
    <w:p w14:paraId="2598F3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1           25.000          0.017                                      0</w:t>
      </w:r>
    </w:p>
    <w:p w14:paraId="77B032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0</w:t>
      </w:r>
    </w:p>
    <w:p w14:paraId="3D7EF2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1            2.000          0.001                                      0</w:t>
      </w:r>
    </w:p>
    <w:p w14:paraId="4A1B98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3            9.000          0.006                                      0</w:t>
      </w:r>
    </w:p>
    <w:p w14:paraId="1FA34B2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9            3.000          0.002                                      0</w:t>
      </w:r>
    </w:p>
    <w:p w14:paraId="568733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5                                      0</w:t>
      </w:r>
    </w:p>
    <w:p w14:paraId="1BDCB8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0</w:t>
      </w:r>
    </w:p>
    <w:p w14:paraId="7D8D37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2DA6F5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79254C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26F3AC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6D29BB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7505D7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7C318E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142C0A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78AC8E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0EE775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609840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4BE6FD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778873F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0</w:t>
      </w:r>
    </w:p>
    <w:p w14:paraId="48D6647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63D8DB8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1169DF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25AFD9B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07           18.000          0.011                                      0</w:t>
      </w:r>
    </w:p>
    <w:p w14:paraId="6640EF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0</w:t>
      </w:r>
    </w:p>
    <w:p w14:paraId="643FDB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00D7061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0</w:t>
      </w:r>
    </w:p>
    <w:p w14:paraId="5410A3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4                                      0</w:t>
      </w:r>
    </w:p>
    <w:p w14:paraId="1D5B54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9            8.000          0.005                                      0</w:t>
      </w:r>
    </w:p>
    <w:p w14:paraId="53C4F8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0                                      0</w:t>
      </w:r>
    </w:p>
    <w:p w14:paraId="468F95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9           28.000          0.017                                      0</w:t>
      </w:r>
    </w:p>
    <w:p w14:paraId="0D6D594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3            4.000          0.002                                      0</w:t>
      </w:r>
    </w:p>
    <w:p w14:paraId="3705B27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3                                      0</w:t>
      </w:r>
    </w:p>
    <w:p w14:paraId="709C13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9            3.000          0.002                                      0</w:t>
      </w:r>
    </w:p>
    <w:p w14:paraId="2EB4B0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1           11.000          0.007                                      0</w:t>
      </w:r>
    </w:p>
    <w:p w14:paraId="64E6FCF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1            1.000          0.001                                      0</w:t>
      </w:r>
    </w:p>
    <w:p w14:paraId="0C84BDA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8                                      0</w:t>
      </w:r>
    </w:p>
    <w:p w14:paraId="5B6D2CB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7          111.000          0.065                                      0</w:t>
      </w:r>
    </w:p>
    <w:p w14:paraId="0658B8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5            1.000          0.001                                      0</w:t>
      </w:r>
    </w:p>
    <w:p w14:paraId="14A063D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0</w:t>
      </w:r>
    </w:p>
    <w:p w14:paraId="6821D4C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7            8.000          0.005                                      0</w:t>
      </w:r>
    </w:p>
    <w:p w14:paraId="74EC31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5           12.000          0.007                                      0</w:t>
      </w:r>
    </w:p>
    <w:p w14:paraId="2433F4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9            4.000          0.002                                      0</w:t>
      </w:r>
    </w:p>
    <w:p w14:paraId="783AE6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0</w:t>
      </w:r>
    </w:p>
    <w:p w14:paraId="06A3C59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6                                      0</w:t>
      </w:r>
    </w:p>
    <w:p w14:paraId="53E003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0</w:t>
      </w:r>
    </w:p>
    <w:p w14:paraId="53E00C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0</w:t>
      </w:r>
    </w:p>
    <w:p w14:paraId="55462A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7                                      0</w:t>
      </w:r>
    </w:p>
    <w:p w14:paraId="7FD22E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5          113.000          0.064                                      0</w:t>
      </w:r>
    </w:p>
    <w:p w14:paraId="3D50E23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71           28.000          0.016                                      0</w:t>
      </w:r>
    </w:p>
    <w:p w14:paraId="63032F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47          106.000          0.060                                      0</w:t>
      </w:r>
    </w:p>
    <w:p w14:paraId="0C4A9A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3            2.000          0.001                                      0</w:t>
      </w:r>
    </w:p>
    <w:p w14:paraId="25191F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5            3.000          0.002                                      0</w:t>
      </w:r>
    </w:p>
    <w:p w14:paraId="4FE67F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1            9.000          0.005                                      0</w:t>
      </w:r>
    </w:p>
    <w:p w14:paraId="58A3EA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3           24.000          0.013                                      0</w:t>
      </w:r>
    </w:p>
    <w:p w14:paraId="2373FB0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9            1.000          0.001                                      0</w:t>
      </w:r>
    </w:p>
    <w:p w14:paraId="337281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1           22.000          0.012                                      0</w:t>
      </w:r>
    </w:p>
    <w:p w14:paraId="4ADC27C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3            4.000          0.002                                      0</w:t>
      </w:r>
    </w:p>
    <w:p w14:paraId="7AEF27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7            2.000          0.001                                      0</w:t>
      </w:r>
    </w:p>
    <w:p w14:paraId="43BDFA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7            5.000          0.003                                      0</w:t>
      </w:r>
    </w:p>
    <w:p w14:paraId="6A4F53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1            5.000          0.003                                      0</w:t>
      </w:r>
    </w:p>
    <w:p w14:paraId="005457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3           44.000          0.024                                      0</w:t>
      </w:r>
    </w:p>
    <w:p w14:paraId="3EAFF1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3            5.000          0.003                                      0</w:t>
      </w:r>
    </w:p>
    <w:p w14:paraId="7EC9D7F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3           25.000          0.013                                      0</w:t>
      </w:r>
    </w:p>
    <w:p w14:paraId="206F0C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3            0.000          0.000                                      0</w:t>
      </w:r>
    </w:p>
    <w:p w14:paraId="5F4528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3            7.000          0.004                                      0</w:t>
      </w:r>
    </w:p>
    <w:p w14:paraId="7B213C1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5            6.000          0.003                                      0</w:t>
      </w:r>
    </w:p>
    <w:p w14:paraId="450A86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5           13.000          0.007                                      0</w:t>
      </w:r>
    </w:p>
    <w:p w14:paraId="3FDDC31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7           30.000          0.015                                      0</w:t>
      </w:r>
    </w:p>
    <w:p w14:paraId="39910E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5            1.000          0.001                                      0</w:t>
      </w:r>
    </w:p>
    <w:p w14:paraId="0CDFC4B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9          123.000          0.062                                      0</w:t>
      </w:r>
    </w:p>
    <w:p w14:paraId="7F89B7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3            1.000          0.001                                      0</w:t>
      </w:r>
    </w:p>
    <w:p w14:paraId="61435E5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5            9.000          0.004                                      0</w:t>
      </w:r>
    </w:p>
    <w:p w14:paraId="70879C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9            7.000          0.003                                      0</w:t>
      </w:r>
    </w:p>
    <w:p w14:paraId="1D7E6E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1            6.000          0.003                                      0</w:t>
      </w:r>
    </w:p>
    <w:p w14:paraId="1670074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5            3.000          0.001                                      0</w:t>
      </w:r>
    </w:p>
    <w:p w14:paraId="62D4E7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3            4.000          0.002                                      0</w:t>
      </w:r>
    </w:p>
    <w:p w14:paraId="1CCF1F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16081            1.000          0.000                                      0</w:t>
      </w:r>
    </w:p>
    <w:p w14:paraId="50EF26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9           45.000          0.022                                      0</w:t>
      </w:r>
    </w:p>
    <w:p w14:paraId="019F42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5            6.000          0.003                                      0</w:t>
      </w:r>
    </w:p>
    <w:p w14:paraId="55D2B9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7           41.000          0.019                                      0</w:t>
      </w:r>
    </w:p>
    <w:p w14:paraId="10177D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5            0.000          0.000                                      0</w:t>
      </w:r>
    </w:p>
    <w:p w14:paraId="702D97A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1           77.000          0.036                                      0</w:t>
      </w:r>
    </w:p>
    <w:p w14:paraId="201FEE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3            4.000          0.002                                      0</w:t>
      </w:r>
    </w:p>
    <w:p w14:paraId="041A43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9           26.000          0.012                                      0</w:t>
      </w:r>
    </w:p>
    <w:p w14:paraId="7E9517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1           14.000          0.006                                      0</w:t>
      </w:r>
    </w:p>
    <w:p w14:paraId="38A210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5           27.000          0.012                                      0</w:t>
      </w:r>
    </w:p>
    <w:p w14:paraId="3C4DF9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7            4.000          0.002                                      0</w:t>
      </w:r>
    </w:p>
    <w:p w14:paraId="166FEB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1           32.000          0.015                                      0</w:t>
      </w:r>
    </w:p>
    <w:p w14:paraId="5E9C8B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3            2.000          0.001                                      0</w:t>
      </w:r>
    </w:p>
    <w:p w14:paraId="36A5B1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7            6.000          0.003                                      0</w:t>
      </w:r>
    </w:p>
    <w:p w14:paraId="0D9B1C1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7            8.000          0.004                                      0</w:t>
      </w:r>
    </w:p>
    <w:p w14:paraId="129077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7            3.000          0.001                                      0</w:t>
      </w:r>
    </w:p>
    <w:p w14:paraId="4B4D82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5           25.000          0.011                                      0</w:t>
      </w:r>
    </w:p>
    <w:p w14:paraId="7794F6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9            3.000          0.001                                      0</w:t>
      </w:r>
    </w:p>
    <w:p w14:paraId="28BD3E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9           70.000          0.031                                      0</w:t>
      </w:r>
    </w:p>
    <w:p w14:paraId="7F13D5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5           11.000          0.005                                      0</w:t>
      </w:r>
    </w:p>
    <w:p w14:paraId="36F3366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3           27.000          0.012                                      0</w:t>
      </w:r>
    </w:p>
    <w:p w14:paraId="2B7B7E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3            7.000          0.003                                      0</w:t>
      </w:r>
    </w:p>
    <w:p w14:paraId="3BA99BE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3           35.000          0.015                                      0</w:t>
      </w:r>
    </w:p>
    <w:p w14:paraId="74CFBD4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1            9.000          0.004                                      0</w:t>
      </w:r>
    </w:p>
    <w:p w14:paraId="609CE8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7            3.000          0.001                                      0</w:t>
      </w:r>
    </w:p>
    <w:p w14:paraId="7E96B1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1            2.000          0.001                                      0</w:t>
      </w:r>
    </w:p>
    <w:p w14:paraId="762368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1            4.000          0.002                                      0</w:t>
      </w:r>
    </w:p>
    <w:p w14:paraId="476C753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93           21.000          0.009                                      0</w:t>
      </w:r>
    </w:p>
    <w:p w14:paraId="26DA089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5           22.000          0.009                                      0</w:t>
      </w:r>
    </w:p>
    <w:p w14:paraId="158941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3            1.000          0.000                                      0</w:t>
      </w:r>
    </w:p>
    <w:p w14:paraId="4D8FB8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3           14.000          0.006                                      0</w:t>
      </w:r>
    </w:p>
    <w:p w14:paraId="1DAAB6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3            4.000          0.002                                      0</w:t>
      </w:r>
    </w:p>
    <w:p w14:paraId="391DC2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7            8.000          0.003                                      0</w:t>
      </w:r>
    </w:p>
    <w:p w14:paraId="45C297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5            9.000          0.004                                      0</w:t>
      </w:r>
    </w:p>
    <w:p w14:paraId="55477B3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9            5.000          0.002                                      0</w:t>
      </w:r>
    </w:p>
    <w:p w14:paraId="324E55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1           88.000          0.035                                      0</w:t>
      </w:r>
    </w:p>
    <w:p w14:paraId="02425A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9                                      0</w:t>
      </w:r>
    </w:p>
    <w:p w14:paraId="46A4588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7           64.000          0.025                                      0</w:t>
      </w:r>
    </w:p>
    <w:p w14:paraId="29E50C2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9            2.000          0.001                                      0</w:t>
      </w:r>
    </w:p>
    <w:p w14:paraId="530F641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5            6.000          0.002                                      0</w:t>
      </w:r>
    </w:p>
    <w:p w14:paraId="107ED9B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3            4.000          0.002                                      0</w:t>
      </w:r>
    </w:p>
    <w:p w14:paraId="6D72E66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5            9.000          0.003                                      0</w:t>
      </w:r>
    </w:p>
    <w:p w14:paraId="6BFE85C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9           60.000          0.023                                      0</w:t>
      </w:r>
    </w:p>
    <w:p w14:paraId="1E5E83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1           49.000          0.018                                      0</w:t>
      </w:r>
    </w:p>
    <w:p w14:paraId="2AE5A5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5           10.000          0.004                                      0</w:t>
      </w:r>
    </w:p>
    <w:p w14:paraId="46FC88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9            0.000          0.000                                      0</w:t>
      </w:r>
    </w:p>
    <w:p w14:paraId="60FA5D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1            0.000          0.000                                      0</w:t>
      </w:r>
    </w:p>
    <w:p w14:paraId="7FEFB66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5            1.000          0.000                                      0</w:t>
      </w:r>
    </w:p>
    <w:p w14:paraId="2A35AC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7            2.000          0.001                                      0</w:t>
      </w:r>
    </w:p>
    <w:p w14:paraId="6832A8B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5          245.000          0.090                                      0</w:t>
      </w:r>
    </w:p>
    <w:p w14:paraId="7A7F14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7            7.000          0.003                                      0</w:t>
      </w:r>
    </w:p>
    <w:p w14:paraId="7832F5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3            4.000          0.001                                      0</w:t>
      </w:r>
    </w:p>
    <w:p w14:paraId="561230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8                                      0</w:t>
      </w:r>
    </w:p>
    <w:p w14:paraId="12D345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1            4.000          0.001                                      0</w:t>
      </w:r>
    </w:p>
    <w:p w14:paraId="4E21D9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9049           73.000          0.026                                      0</w:t>
      </w:r>
    </w:p>
    <w:p w14:paraId="03A956B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3           23.000          0.008                                      0</w:t>
      </w:r>
    </w:p>
    <w:p w14:paraId="12703D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3            9.000          0.003                                      0</w:t>
      </w:r>
    </w:p>
    <w:p w14:paraId="770029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7           84.000          0.029                                      0</w:t>
      </w:r>
    </w:p>
    <w:p w14:paraId="5C37C0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3            4.000          0.001                                      0</w:t>
      </w:r>
    </w:p>
    <w:p w14:paraId="61D3126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3            3.000          0.001                                      0</w:t>
      </w:r>
    </w:p>
    <w:p w14:paraId="7975AD6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5           34.000          0.012                                      0</w:t>
      </w:r>
    </w:p>
    <w:p w14:paraId="328ABDF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1            7.000          0.002                                      0</w:t>
      </w:r>
    </w:p>
    <w:p w14:paraId="0FA642F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7           10.000          0.003                                      0</w:t>
      </w:r>
    </w:p>
    <w:p w14:paraId="786495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9            7.000          0.002                                      0</w:t>
      </w:r>
    </w:p>
    <w:p w14:paraId="45C2E6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1           11.000          0.004                                      0</w:t>
      </w:r>
    </w:p>
    <w:p w14:paraId="610355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1            2.000          0.001                                      0</w:t>
      </w:r>
    </w:p>
    <w:p w14:paraId="57F8F2E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9            8.000          0.003                                      0</w:t>
      </w:r>
    </w:p>
    <w:p w14:paraId="048C6E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5            3.000          0.001                                      0</w:t>
      </w:r>
    </w:p>
    <w:p w14:paraId="1A7611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5           20.000          0.007                                      0</w:t>
      </w:r>
    </w:p>
    <w:p w14:paraId="3E85D41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9            1.000          0.000                                      0</w:t>
      </w:r>
    </w:p>
    <w:p w14:paraId="2F272B8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3           28.000          0.009                                      0</w:t>
      </w:r>
    </w:p>
    <w:p w14:paraId="0CBD05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7            5.000          0.002                                      0</w:t>
      </w:r>
    </w:p>
    <w:p w14:paraId="4A81241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7           35.000          0.011                                      0</w:t>
      </w:r>
    </w:p>
    <w:p w14:paraId="5752DE1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9            3.000          0.001                                      0</w:t>
      </w:r>
    </w:p>
    <w:p w14:paraId="211E56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1            7.000          0.002                                      0</w:t>
      </w:r>
    </w:p>
    <w:p w14:paraId="23EBE6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1           63.000          0.020                                      0</w:t>
      </w:r>
    </w:p>
    <w:p w14:paraId="2BF4813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1           25.000          0.008                                      0</w:t>
      </w:r>
    </w:p>
    <w:p w14:paraId="5E0E51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510           16.000          0.005                                      0</w:t>
      </w:r>
    </w:p>
    <w:p w14:paraId="6656CE1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3            5.000          0.002                                      0</w:t>
      </w:r>
    </w:p>
    <w:p w14:paraId="2B2E10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5            9.000          0.003                                      0</w:t>
      </w:r>
    </w:p>
    <w:p w14:paraId="21404E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1            3.000          0.001                                      0</w:t>
      </w:r>
    </w:p>
    <w:p w14:paraId="3B0980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17           44.000          0.014                                      0</w:t>
      </w:r>
    </w:p>
    <w:p w14:paraId="7688DB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1            7.000          0.002                                      0</w:t>
      </w:r>
    </w:p>
    <w:p w14:paraId="7B644F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3            0.000          0.000                                      0</w:t>
      </w:r>
    </w:p>
    <w:p w14:paraId="5250F5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3           46.000          0.014                                      0</w:t>
      </w:r>
    </w:p>
    <w:p w14:paraId="06ED4A8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5           55.000          0.017                                      0</w:t>
      </w:r>
    </w:p>
    <w:p w14:paraId="585214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7          163.000          0.050                                      0</w:t>
      </w:r>
    </w:p>
    <w:p w14:paraId="5FEC80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7          346.000          0.106                                      0</w:t>
      </w:r>
    </w:p>
    <w:p w14:paraId="0F106F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1            3.000          0.001                                      0</w:t>
      </w:r>
    </w:p>
    <w:p w14:paraId="048F33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5           13.000          0.004                                      0</w:t>
      </w:r>
    </w:p>
    <w:p w14:paraId="04AA9D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7            2.000          0.001                                      0</w:t>
      </w:r>
    </w:p>
    <w:p w14:paraId="205D067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1            2.000          0.001                                      0</w:t>
      </w:r>
    </w:p>
    <w:p w14:paraId="2BCED1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5                                      0</w:t>
      </w:r>
    </w:p>
    <w:p w14:paraId="383EC7B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9           14.000          0.004                                      0</w:t>
      </w:r>
    </w:p>
    <w:p w14:paraId="5B8173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1            1.000          0.000                                      0</w:t>
      </w:r>
    </w:p>
    <w:p w14:paraId="103FA1C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5            1.000          0.000                                      0</w:t>
      </w:r>
    </w:p>
    <w:p w14:paraId="742DC7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7            2.000          0.001                                      0</w:t>
      </w:r>
    </w:p>
    <w:p w14:paraId="1B5C96C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9            0.000          0.000                                      0</w:t>
      </w:r>
    </w:p>
    <w:p w14:paraId="4A1076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9           20.000          0.006                                      0</w:t>
      </w:r>
    </w:p>
    <w:p w14:paraId="749D22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2                                      0</w:t>
      </w:r>
    </w:p>
    <w:p w14:paraId="4B33D5C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7          161.000          0.048                                      0</w:t>
      </w:r>
    </w:p>
    <w:p w14:paraId="1E9C581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0</w:t>
      </w:r>
    </w:p>
    <w:p w14:paraId="6EECDB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7            2.000          0.001                                      0</w:t>
      </w:r>
    </w:p>
    <w:p w14:paraId="0FAC9EB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1            7.000          0.002                                      0</w:t>
      </w:r>
    </w:p>
    <w:p w14:paraId="6C5223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0</w:t>
      </w:r>
    </w:p>
    <w:p w14:paraId="262709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4                                      0</w:t>
      </w:r>
    </w:p>
    <w:p w14:paraId="42B1116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0</w:t>
      </w:r>
    </w:p>
    <w:p w14:paraId="1DF5CB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9          132.000          0.038                                      0</w:t>
      </w:r>
    </w:p>
    <w:p w14:paraId="7990A0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67          346.000          0.101                                      0</w:t>
      </w:r>
    </w:p>
    <w:p w14:paraId="3C64422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3                                      0</w:t>
      </w:r>
    </w:p>
    <w:p w14:paraId="6D4AF1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1          419.000          0.120                                      0</w:t>
      </w:r>
    </w:p>
    <w:p w14:paraId="6F2CA1D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3            7.000          0.002                                      0</w:t>
      </w:r>
    </w:p>
    <w:p w14:paraId="1E4A96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1                                      0</w:t>
      </w:r>
    </w:p>
    <w:p w14:paraId="2E83E46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80                                      0</w:t>
      </w:r>
    </w:p>
    <w:p w14:paraId="14DF51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565549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1          419.000          0.119                                      0</w:t>
      </w:r>
    </w:p>
    <w:p w14:paraId="210303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0BA3D11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9           31.000          0.009                                      0</w:t>
      </w:r>
    </w:p>
    <w:p w14:paraId="269900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56B406B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53733FE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0767401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1          270.000          0.076                                      0</w:t>
      </w:r>
    </w:p>
    <w:p w14:paraId="1F1244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1ACEC81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09E009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7           55.000          0.015                                      0</w:t>
      </w:r>
    </w:p>
    <w:p w14:paraId="72CDF5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3           17.000          0.005                                      0</w:t>
      </w:r>
    </w:p>
    <w:p w14:paraId="625867E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9          227.000          0.063                                      0</w:t>
      </w:r>
    </w:p>
    <w:p w14:paraId="74974E5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5            2.000          0.001                                      0</w:t>
      </w:r>
    </w:p>
    <w:p w14:paraId="6BA5C46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5          493.000          0.136                                      0</w:t>
      </w:r>
    </w:p>
    <w:p w14:paraId="516DCC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7           10.000          0.003                                      0</w:t>
      </w:r>
    </w:p>
    <w:p w14:paraId="7C44DC6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7           94.000          0.026                                      0</w:t>
      </w:r>
    </w:p>
    <w:p w14:paraId="78C7469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7           14.000          0.004                                      0</w:t>
      </w:r>
    </w:p>
    <w:p w14:paraId="0FECB2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5           19.000          0.005                                      0</w:t>
      </w:r>
    </w:p>
    <w:p w14:paraId="069069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5           41.000          0.011                                      0</w:t>
      </w:r>
    </w:p>
    <w:p w14:paraId="6D35B3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1            5.000          0.001                                      0</w:t>
      </w:r>
    </w:p>
    <w:p w14:paraId="403CE3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69           12.000          0.003                                      0</w:t>
      </w:r>
    </w:p>
    <w:p w14:paraId="7AF551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3          116.000          0.031                                      0</w:t>
      </w:r>
    </w:p>
    <w:p w14:paraId="30356CC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3          215.000          0.057                                      0</w:t>
      </w:r>
    </w:p>
    <w:p w14:paraId="0C9BAE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7          114.000          0.030                                      0</w:t>
      </w:r>
    </w:p>
    <w:p w14:paraId="4B8F5B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1           29.000          0.008                                      0</w:t>
      </w:r>
    </w:p>
    <w:p w14:paraId="55A4DF9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1          414.000          0.103                                      0</w:t>
      </w:r>
    </w:p>
    <w:p w14:paraId="31232E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9           85.000          0.021                                      0</w:t>
      </w:r>
    </w:p>
    <w:p w14:paraId="2DA897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9          180.000          0.045                                      0</w:t>
      </w:r>
    </w:p>
    <w:p w14:paraId="37B6F0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5           56.000          0.014                                      0</w:t>
      </w:r>
    </w:p>
    <w:p w14:paraId="002FED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6                                      0</w:t>
      </w:r>
    </w:p>
    <w:p w14:paraId="49AB16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3                                      0</w:t>
      </w:r>
    </w:p>
    <w:p w14:paraId="438201A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716                                      0</w:t>
      </w:r>
    </w:p>
    <w:p w14:paraId="6D8628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7           20.000          0.005                                      0</w:t>
      </w:r>
    </w:p>
    <w:p w14:paraId="4ECABA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7           44.000          0.010                                      0</w:t>
      </w:r>
    </w:p>
    <w:p w14:paraId="525796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5          400.000          0.090                                      0</w:t>
      </w:r>
    </w:p>
    <w:p w14:paraId="053ED6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56A5D7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33373DD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694C95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3          796.000          0.179                                      0</w:t>
      </w:r>
    </w:p>
    <w:p w14:paraId="3A1FCA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70ABA6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0411C8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39451E6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2BAB47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9          833.000          0.187                                      0</w:t>
      </w:r>
    </w:p>
    <w:p w14:paraId="64D779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1            4.000          0.001                                      0</w:t>
      </w:r>
    </w:p>
    <w:p w14:paraId="39505A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75                                      0</w:t>
      </w:r>
    </w:p>
    <w:p w14:paraId="5AA573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9           10.000          0.002                                      0</w:t>
      </w:r>
    </w:p>
    <w:p w14:paraId="185CFB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73          839.000          0.185                                      0</w:t>
      </w:r>
    </w:p>
    <w:p w14:paraId="4234C3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3                                      0</w:t>
      </w:r>
    </w:p>
    <w:p w14:paraId="7D4AA75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69                                      0</w:t>
      </w:r>
    </w:p>
    <w:p w14:paraId="340274F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1           42.000          0.009                                      0</w:t>
      </w:r>
    </w:p>
    <w:p w14:paraId="5D4E29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5           39.000          0.009                                      0</w:t>
      </w:r>
    </w:p>
    <w:p w14:paraId="1A8CCB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49                                      0</w:t>
      </w:r>
    </w:p>
    <w:p w14:paraId="2664F8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0</w:t>
      </w:r>
    </w:p>
    <w:p w14:paraId="0AA8BE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0</w:t>
      </w:r>
    </w:p>
    <w:p w14:paraId="06A187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3          839.000          0.179                                      0</w:t>
      </w:r>
    </w:p>
    <w:p w14:paraId="7DE09FC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9          274.000          0.058                                      0</w:t>
      </w:r>
    </w:p>
    <w:p w14:paraId="2D5E21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3           40.000          0.008                                      0</w:t>
      </w:r>
    </w:p>
    <w:p w14:paraId="0F2703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3           11.000          0.002                                      0</w:t>
      </w:r>
    </w:p>
    <w:p w14:paraId="66CBC65E" w14:textId="77777777" w:rsidR="0038536B" w:rsidRPr="0012230C" w:rsidRDefault="0038536B" w:rsidP="0038536B">
      <w:pPr>
        <w:pStyle w:val="PlainText"/>
        <w:rPr>
          <w:rFonts w:ascii="Courier New" w:hAnsi="Courier New" w:cs="Courier New"/>
        </w:rPr>
      </w:pPr>
    </w:p>
    <w:p w14:paraId="3285EDE0" w14:textId="77777777" w:rsidR="0038536B" w:rsidRPr="0012230C" w:rsidRDefault="0038536B" w:rsidP="0038536B">
      <w:pPr>
        <w:pStyle w:val="PlainText"/>
        <w:rPr>
          <w:rFonts w:ascii="Courier New" w:hAnsi="Courier New" w:cs="Courier New"/>
        </w:rPr>
      </w:pPr>
    </w:p>
    <w:p w14:paraId="5703692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SORTED DATA</w:t>
      </w:r>
    </w:p>
    <w:p w14:paraId="38E65257" w14:textId="77777777" w:rsidR="0038536B" w:rsidRPr="0012230C" w:rsidRDefault="0038536B" w:rsidP="0038536B">
      <w:pPr>
        <w:pStyle w:val="PlainText"/>
        <w:rPr>
          <w:rFonts w:ascii="Courier New" w:hAnsi="Courier New" w:cs="Courier New"/>
        </w:rPr>
      </w:pPr>
    </w:p>
    <w:p w14:paraId="76F1A486" w14:textId="77777777" w:rsidR="0038536B" w:rsidRPr="0012230C" w:rsidRDefault="0038536B" w:rsidP="0038536B">
      <w:pPr>
        <w:pStyle w:val="PlainText"/>
        <w:rPr>
          <w:rFonts w:ascii="Courier New" w:hAnsi="Courier New" w:cs="Courier New"/>
        </w:rPr>
      </w:pPr>
    </w:p>
    <w:p w14:paraId="2F41AF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ID          Z VALUE      WEIGHT                                 CLASS</w:t>
      </w:r>
    </w:p>
    <w:p w14:paraId="05F5AC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9            0.000          0.000                                      0</w:t>
      </w:r>
    </w:p>
    <w:p w14:paraId="3CE646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9            0.000          0.000                                      0</w:t>
      </w:r>
    </w:p>
    <w:p w14:paraId="692E13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5            0.000          0.000                                      0</w:t>
      </w:r>
    </w:p>
    <w:p w14:paraId="27B875E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3            0.000          0.000                                      0</w:t>
      </w:r>
    </w:p>
    <w:p w14:paraId="6A8F1D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1            0.000          0.000                                      0</w:t>
      </w:r>
    </w:p>
    <w:p w14:paraId="0F6676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3            0.000          0.000                                      0</w:t>
      </w:r>
    </w:p>
    <w:p w14:paraId="68E8F75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3            1.000          0.001                                      0</w:t>
      </w:r>
    </w:p>
    <w:p w14:paraId="4C6555B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5            1.000          0.001                                      0</w:t>
      </w:r>
    </w:p>
    <w:p w14:paraId="66952A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1            1.000          0.000                                      0</w:t>
      </w:r>
    </w:p>
    <w:p w14:paraId="03927A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1            1.000          0.001                                      0</w:t>
      </w:r>
    </w:p>
    <w:p w14:paraId="25742E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3            1.000          0.000                                      0</w:t>
      </w:r>
    </w:p>
    <w:p w14:paraId="7539A4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5            1.000          0.001                                      0</w:t>
      </w:r>
    </w:p>
    <w:p w14:paraId="3F67966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69            1.000          0.001                                      0</w:t>
      </w:r>
    </w:p>
    <w:p w14:paraId="04014B7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5            1.000          0.000                                      0</w:t>
      </w:r>
    </w:p>
    <w:p w14:paraId="40B9564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9            1.000          0.000                                      0</w:t>
      </w:r>
    </w:p>
    <w:p w14:paraId="213066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5            1.000          0.000                                      0</w:t>
      </w:r>
    </w:p>
    <w:p w14:paraId="58D220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1            1.000          0.000                                      0</w:t>
      </w:r>
    </w:p>
    <w:p w14:paraId="1045BC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9            2.000          0.002                                      0</w:t>
      </w:r>
    </w:p>
    <w:p w14:paraId="5E4A23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5            2.000          0.001                                      0</w:t>
      </w:r>
    </w:p>
    <w:p w14:paraId="5D471E8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7            2.000          0.001                                      0</w:t>
      </w:r>
    </w:p>
    <w:p w14:paraId="0C6AFE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3            2.000          0.001                                      0</w:t>
      </w:r>
    </w:p>
    <w:p w14:paraId="7FBFDA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3            2.000          0.001                                      0</w:t>
      </w:r>
    </w:p>
    <w:p w14:paraId="7E3E4E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7            2.000          0.001                                      0</w:t>
      </w:r>
    </w:p>
    <w:p w14:paraId="37574CE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0</w:t>
      </w:r>
    </w:p>
    <w:p w14:paraId="2B2E65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9            2.000          0.001                                      0</w:t>
      </w:r>
    </w:p>
    <w:p w14:paraId="2DFBBDE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1            2.000          0.001                                      0</w:t>
      </w:r>
    </w:p>
    <w:p w14:paraId="2DB1FAC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7            2.000          0.001                                      0</w:t>
      </w:r>
    </w:p>
    <w:p w14:paraId="1FEF4BD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1            2.000          0.001                                      0</w:t>
      </w:r>
    </w:p>
    <w:p w14:paraId="3A3C2D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0</w:t>
      </w:r>
    </w:p>
    <w:p w14:paraId="31981D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3            2.000          0.001                                      0</w:t>
      </w:r>
    </w:p>
    <w:p w14:paraId="33AE3E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1            2.000          0.001                                      0</w:t>
      </w:r>
    </w:p>
    <w:p w14:paraId="3EAE4A5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1            2.000          0.001                                      0</w:t>
      </w:r>
    </w:p>
    <w:p w14:paraId="3F671C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7            2.000          0.001                                      0</w:t>
      </w:r>
    </w:p>
    <w:p w14:paraId="71C3618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7            2.000          0.001                                      0</w:t>
      </w:r>
    </w:p>
    <w:p w14:paraId="6F82361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1            3.000          0.001                                      0</w:t>
      </w:r>
    </w:p>
    <w:p w14:paraId="7162D2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7            3.000          0.001                                      0</w:t>
      </w:r>
    </w:p>
    <w:p w14:paraId="774280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5            3.000          0.002                                      0</w:t>
      </w:r>
    </w:p>
    <w:p w14:paraId="4D3DF8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1            3.000          0.001                                      0</w:t>
      </w:r>
    </w:p>
    <w:p w14:paraId="5D723E3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9            3.000          0.001                                      0</w:t>
      </w:r>
    </w:p>
    <w:p w14:paraId="02C941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16007            3.000          0.001                                      0</w:t>
      </w:r>
    </w:p>
    <w:p w14:paraId="7DE5D22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9            3.000          0.002                                      0</w:t>
      </w:r>
    </w:p>
    <w:p w14:paraId="74BC515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3            3.000          0.002                                      0</w:t>
      </w:r>
    </w:p>
    <w:p w14:paraId="7789CE2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5            3.000          0.001                                      0</w:t>
      </w:r>
    </w:p>
    <w:p w14:paraId="7CB75E2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5            3.000          0.001                                      0</w:t>
      </w:r>
    </w:p>
    <w:p w14:paraId="21A3D4D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9            3.000          0.002                                      0</w:t>
      </w:r>
    </w:p>
    <w:p w14:paraId="2529DB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3            3.000          0.001                                      0</w:t>
      </w:r>
    </w:p>
    <w:p w14:paraId="51E620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9            3.000          0.001                                      0</w:t>
      </w:r>
    </w:p>
    <w:p w14:paraId="048945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3            4.000          0.002                                      0</w:t>
      </w:r>
    </w:p>
    <w:p w14:paraId="2129710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1            4.000          0.003                                      0</w:t>
      </w:r>
    </w:p>
    <w:p w14:paraId="4DE244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1            4.000          0.003                                      0</w:t>
      </w:r>
    </w:p>
    <w:p w14:paraId="7C5D7C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1            4.000          0.001                                      0</w:t>
      </w:r>
    </w:p>
    <w:p w14:paraId="298BE4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3            4.000          0.002                                      0</w:t>
      </w:r>
    </w:p>
    <w:p w14:paraId="76DB47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3            4.000          0.002                                      0</w:t>
      </w:r>
    </w:p>
    <w:p w14:paraId="5546375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9            4.000          0.002                                      0</w:t>
      </w:r>
    </w:p>
    <w:p w14:paraId="01C665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3            4.000          0.002                                      0</w:t>
      </w:r>
    </w:p>
    <w:p w14:paraId="3340A3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7            4.000          0.002                                      0</w:t>
      </w:r>
    </w:p>
    <w:p w14:paraId="51C438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3            4.000          0.002                                      0</w:t>
      </w:r>
    </w:p>
    <w:p w14:paraId="6FC029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3            4.000          0.001                                      0</w:t>
      </w:r>
    </w:p>
    <w:p w14:paraId="3A024B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1            4.000          0.002                                      0</w:t>
      </w:r>
    </w:p>
    <w:p w14:paraId="050C1FF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9            4.000          0.003                                      0</w:t>
      </w:r>
    </w:p>
    <w:p w14:paraId="3D3366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1            4.000          0.001                                      0</w:t>
      </w:r>
    </w:p>
    <w:p w14:paraId="77F4F9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3            4.000          0.001                                      0</w:t>
      </w:r>
    </w:p>
    <w:p w14:paraId="0C1FA9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5            4.000          0.003                                      0</w:t>
      </w:r>
    </w:p>
    <w:p w14:paraId="35ADDC0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3            4.000          0.002                                      0</w:t>
      </w:r>
    </w:p>
    <w:p w14:paraId="69DF3D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456B1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CEBA6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55            5.000          0.004                                      0</w:t>
      </w:r>
    </w:p>
    <w:p w14:paraId="776F7A7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0ABABD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8FC9C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4E099B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6194B8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216B0B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22A587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433989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9            5.000          0.002                                      0</w:t>
      </w:r>
    </w:p>
    <w:p w14:paraId="116C60E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05CD31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3            5.000          0.002                                      0</w:t>
      </w:r>
    </w:p>
    <w:p w14:paraId="2BFCDA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1E56FD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0A3976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7            5.000          0.002                                      0</w:t>
      </w:r>
    </w:p>
    <w:p w14:paraId="5994A5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69E61A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75149C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32BB54F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0</w:t>
      </w:r>
    </w:p>
    <w:p w14:paraId="57B82C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1            5.000          0.001                                      0</w:t>
      </w:r>
    </w:p>
    <w:p w14:paraId="4F94D1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7            5.000          0.003                                      0</w:t>
      </w:r>
    </w:p>
    <w:p w14:paraId="1B2BE6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1            5.000          0.003                                      0</w:t>
      </w:r>
    </w:p>
    <w:p w14:paraId="7E2B38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3            5.000          0.003                                      0</w:t>
      </w:r>
    </w:p>
    <w:p w14:paraId="5B3496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5            6.000          0.002                                      0</w:t>
      </w:r>
    </w:p>
    <w:p w14:paraId="0B8CC5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1            6.000          0.003                                      0</w:t>
      </w:r>
    </w:p>
    <w:p w14:paraId="328931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5            6.000          0.003                                      0</w:t>
      </w:r>
    </w:p>
    <w:p w14:paraId="544E33E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7            6.000          0.003                                      0</w:t>
      </w:r>
    </w:p>
    <w:p w14:paraId="572941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5            6.000          0.003                                      0</w:t>
      </w:r>
    </w:p>
    <w:p w14:paraId="64C510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43            6.000          0.004                                      0</w:t>
      </w:r>
    </w:p>
    <w:p w14:paraId="771E5F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1            6.000          0.004                                      0</w:t>
      </w:r>
    </w:p>
    <w:p w14:paraId="6339B5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7            7.000          0.003                                      0</w:t>
      </w:r>
    </w:p>
    <w:p w14:paraId="37F11A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3            7.000          0.003                                      0</w:t>
      </w:r>
    </w:p>
    <w:p w14:paraId="37903B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3            7.000          0.002                                      0</w:t>
      </w:r>
    </w:p>
    <w:p w14:paraId="334FAD1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1            7.000          0.002                                      0</w:t>
      </w:r>
    </w:p>
    <w:p w14:paraId="12AFAA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1            7.000          0.002                                      0</w:t>
      </w:r>
    </w:p>
    <w:p w14:paraId="7833F4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9            7.000          0.003                                      0</w:t>
      </w:r>
    </w:p>
    <w:p w14:paraId="7C2F5FE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1            7.000          0.002                                      0</w:t>
      </w:r>
    </w:p>
    <w:p w14:paraId="407ECA3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3            7.000          0.004                                      0</w:t>
      </w:r>
    </w:p>
    <w:p w14:paraId="5B200A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9            7.000          0.002                                      0</w:t>
      </w:r>
    </w:p>
    <w:p w14:paraId="772D7FE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9            7.000          0.005                                      0</w:t>
      </w:r>
    </w:p>
    <w:p w14:paraId="279117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1            7.000          0.002                                      0</w:t>
      </w:r>
    </w:p>
    <w:p w14:paraId="044E3E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7            8.000          0.004                                      0</w:t>
      </w:r>
    </w:p>
    <w:p w14:paraId="48B6EE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9            8.000          0.003                                      0</w:t>
      </w:r>
    </w:p>
    <w:p w14:paraId="2CE76D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7            8.000          0.003                                      0</w:t>
      </w:r>
    </w:p>
    <w:p w14:paraId="456FF7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7            8.000          0.005                                      0</w:t>
      </w:r>
    </w:p>
    <w:p w14:paraId="7376FF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9            8.000          0.005                                      0</w:t>
      </w:r>
    </w:p>
    <w:p w14:paraId="373D8A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9            8.000          0.006                                      0</w:t>
      </w:r>
    </w:p>
    <w:p w14:paraId="4EE58B0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3            9.000          0.003                                      0</w:t>
      </w:r>
    </w:p>
    <w:p w14:paraId="571487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1            9.000          0.004                                      0</w:t>
      </w:r>
    </w:p>
    <w:p w14:paraId="49A7DD2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5            9.000          0.004                                      0</w:t>
      </w:r>
    </w:p>
    <w:p w14:paraId="47DB57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5            9.000          0.003                                      0</w:t>
      </w:r>
    </w:p>
    <w:p w14:paraId="44AAC8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5            9.000          0.003                                      0</w:t>
      </w:r>
    </w:p>
    <w:p w14:paraId="66D07C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1            9.000          0.005                                      0</w:t>
      </w:r>
    </w:p>
    <w:p w14:paraId="6747873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5            9.000          0.004                                      0</w:t>
      </w:r>
    </w:p>
    <w:p w14:paraId="3E1A25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3            9.000          0.006                                      0</w:t>
      </w:r>
    </w:p>
    <w:p w14:paraId="0C1739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31           10.000          0.007                                      0</w:t>
      </w:r>
    </w:p>
    <w:p w14:paraId="720499A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0</w:t>
      </w:r>
    </w:p>
    <w:p w14:paraId="35871B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0</w:t>
      </w:r>
    </w:p>
    <w:p w14:paraId="1B4028E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7           10.000          0.003                                      0</w:t>
      </w:r>
    </w:p>
    <w:p w14:paraId="076E20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5           10.000          0.004                                      0</w:t>
      </w:r>
    </w:p>
    <w:p w14:paraId="26ED2E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7           10.000          0.003                                      0</w:t>
      </w:r>
    </w:p>
    <w:p w14:paraId="740EFF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9           10.000          0.002                                      0</w:t>
      </w:r>
    </w:p>
    <w:p w14:paraId="7E7EF3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0</w:t>
      </w:r>
    </w:p>
    <w:p w14:paraId="675C2B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0</w:t>
      </w:r>
    </w:p>
    <w:p w14:paraId="560C55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7           11.000          0.008                                      0</w:t>
      </w:r>
    </w:p>
    <w:p w14:paraId="3230F01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1           11.000          0.007                                      0</w:t>
      </w:r>
    </w:p>
    <w:p w14:paraId="1A76A38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7           11.000          0.008                                      0</w:t>
      </w:r>
    </w:p>
    <w:p w14:paraId="546B51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3           11.000          0.002                                      0</w:t>
      </w:r>
    </w:p>
    <w:p w14:paraId="342FBE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1           11.000          0.004                                      0</w:t>
      </w:r>
    </w:p>
    <w:p w14:paraId="26A5AE2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5           11.000          0.005                                      0</w:t>
      </w:r>
    </w:p>
    <w:p w14:paraId="3D17D2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9           12.000          0.003                                      0</w:t>
      </w:r>
    </w:p>
    <w:p w14:paraId="55EED1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5           12.000          0.007                                      0</w:t>
      </w:r>
    </w:p>
    <w:p w14:paraId="45F60A7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7           12.000          0.009                                      0</w:t>
      </w:r>
    </w:p>
    <w:p w14:paraId="0AFB4DE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7           12.000          0.009                                      0</w:t>
      </w:r>
    </w:p>
    <w:p w14:paraId="65E8108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5           12.000          0.009                                      0</w:t>
      </w:r>
    </w:p>
    <w:p w14:paraId="12CFBA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1           13.000          0.009                                      0</w:t>
      </w:r>
    </w:p>
    <w:p w14:paraId="462733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5           13.000          0.004                                      0</w:t>
      </w:r>
    </w:p>
    <w:p w14:paraId="68F2BB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7                                      0</w:t>
      </w:r>
    </w:p>
    <w:p w14:paraId="42FE354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5           13.000          0.007                                      0</w:t>
      </w:r>
    </w:p>
    <w:p w14:paraId="2D4F3CB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8                                      0</w:t>
      </w:r>
    </w:p>
    <w:p w14:paraId="53D9E4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3           14.000          0.006                                      0</w:t>
      </w:r>
    </w:p>
    <w:p w14:paraId="692DFA0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1           14.000          0.006                                      0</w:t>
      </w:r>
    </w:p>
    <w:p w14:paraId="23DECA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75           14.000          0.010                                      0</w:t>
      </w:r>
    </w:p>
    <w:p w14:paraId="34F900F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7           14.000          0.004                                      0</w:t>
      </w:r>
    </w:p>
    <w:p w14:paraId="4FA744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9           14.000          0.004                                      0</w:t>
      </w:r>
    </w:p>
    <w:p w14:paraId="5EFC8A0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7           15.000          0.012                                      0</w:t>
      </w:r>
    </w:p>
    <w:p w14:paraId="1947A4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510           16.000          0.005                                      0</w:t>
      </w:r>
    </w:p>
    <w:p w14:paraId="6C7616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0938DDE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3           17.000          0.005                                      0</w:t>
      </w:r>
    </w:p>
    <w:p w14:paraId="65A566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0                                      0</w:t>
      </w:r>
    </w:p>
    <w:p w14:paraId="15617F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9           17.000          0.011                                      0</w:t>
      </w:r>
    </w:p>
    <w:p w14:paraId="5868EE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4C96FB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5741818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0</w:t>
      </w:r>
    </w:p>
    <w:p w14:paraId="0713BB1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1AFC418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0</w:t>
      </w:r>
    </w:p>
    <w:p w14:paraId="5A6AEDC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532FB5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68508F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75AF97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6C41A6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2D8B6D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58F9828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7711EC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059D96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099C8EE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5622CF7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107EE8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0</w:t>
      </w:r>
    </w:p>
    <w:p w14:paraId="6FAED9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0</w:t>
      </w:r>
    </w:p>
    <w:p w14:paraId="21C9B7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07           18.000          0.012                                      0</w:t>
      </w:r>
    </w:p>
    <w:p w14:paraId="52A07C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5           19.000          0.005                                      0</w:t>
      </w:r>
    </w:p>
    <w:p w14:paraId="71D5DA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7           20.000          0.005                                      0</w:t>
      </w:r>
    </w:p>
    <w:p w14:paraId="3421A9B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5           20.000          0.007                                      0</w:t>
      </w:r>
    </w:p>
    <w:p w14:paraId="0A79298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9           20.000          0.006                                      0</w:t>
      </w:r>
    </w:p>
    <w:p w14:paraId="6539E0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3           21.000          0.009                                      0</w:t>
      </w:r>
    </w:p>
    <w:p w14:paraId="786D2A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7                                      0</w:t>
      </w:r>
    </w:p>
    <w:p w14:paraId="0EF639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1           22.000          0.012                                      0</w:t>
      </w:r>
    </w:p>
    <w:p w14:paraId="170EE4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6                                      0</w:t>
      </w:r>
    </w:p>
    <w:p w14:paraId="314EE6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5           22.000          0.009                                      0</w:t>
      </w:r>
    </w:p>
    <w:p w14:paraId="3AE867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3           23.000          0.008                                      0</w:t>
      </w:r>
    </w:p>
    <w:p w14:paraId="00D20B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5           23.000          0.017                                      0</w:t>
      </w:r>
    </w:p>
    <w:p w14:paraId="1515568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3           24.000          0.013                                      0</w:t>
      </w:r>
    </w:p>
    <w:p w14:paraId="6EA5BC4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1           25.000          0.017                                      0</w:t>
      </w:r>
    </w:p>
    <w:p w14:paraId="6735EF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3           25.000          0.013                                      0</w:t>
      </w:r>
    </w:p>
    <w:p w14:paraId="1B2AB2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5           25.000          0.011                                      0</w:t>
      </w:r>
    </w:p>
    <w:p w14:paraId="5018055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1           25.000          0.008                                      0</w:t>
      </w:r>
    </w:p>
    <w:p w14:paraId="44914D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9           26.000          0.012                                      0</w:t>
      </w:r>
    </w:p>
    <w:p w14:paraId="1550FD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5           27.000          0.012                                      0</w:t>
      </w:r>
    </w:p>
    <w:p w14:paraId="5F083A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3           27.000          0.012                                      0</w:t>
      </w:r>
    </w:p>
    <w:p w14:paraId="59C5BA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7           27.000          0.020                                      0</w:t>
      </w:r>
    </w:p>
    <w:p w14:paraId="119CE2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3           28.000          0.009                                      0</w:t>
      </w:r>
    </w:p>
    <w:p w14:paraId="4A981B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9           28.000          0.017                                      0</w:t>
      </w:r>
    </w:p>
    <w:p w14:paraId="485B72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71           28.000          0.016                                      0</w:t>
      </w:r>
    </w:p>
    <w:p w14:paraId="7751B2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2                                      0</w:t>
      </w:r>
    </w:p>
    <w:p w14:paraId="143C464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1                                      0</w:t>
      </w:r>
    </w:p>
    <w:p w14:paraId="6762123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1           29.000          0.008                                      0</w:t>
      </w:r>
    </w:p>
    <w:p w14:paraId="3862FB0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41           30.000          0.020                                      0</w:t>
      </w:r>
    </w:p>
    <w:p w14:paraId="4844932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7           30.000          0.015                                      0</w:t>
      </w:r>
    </w:p>
    <w:p w14:paraId="09CE430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5           30.000          0.022                                      0</w:t>
      </w:r>
    </w:p>
    <w:p w14:paraId="48EECAD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9           31.000          0.009                                      0</w:t>
      </w:r>
    </w:p>
    <w:p w14:paraId="0BE8B61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1           32.000          0.015                                      0</w:t>
      </w:r>
    </w:p>
    <w:p w14:paraId="799F0A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3                                      0</w:t>
      </w:r>
    </w:p>
    <w:p w14:paraId="655E7D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4                                      0</w:t>
      </w:r>
    </w:p>
    <w:p w14:paraId="74FB32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5           34.000          0.012                                      0</w:t>
      </w:r>
    </w:p>
    <w:p w14:paraId="63C8301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7           35.000          0.011                                      0</w:t>
      </w:r>
    </w:p>
    <w:p w14:paraId="11E9CA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3           35.000          0.015                                      0</w:t>
      </w:r>
    </w:p>
    <w:p w14:paraId="510D83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0E67A5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39371F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12C098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01A215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421926C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0</w:t>
      </w:r>
    </w:p>
    <w:p w14:paraId="59F1BC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0</w:t>
      </w:r>
    </w:p>
    <w:p w14:paraId="29E2B4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0</w:t>
      </w:r>
    </w:p>
    <w:p w14:paraId="793410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5                                      0</w:t>
      </w:r>
    </w:p>
    <w:p w14:paraId="5D6CFB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3                                      0</w:t>
      </w:r>
    </w:p>
    <w:p w14:paraId="390488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5           39.000          0.009                                      0</w:t>
      </w:r>
    </w:p>
    <w:p w14:paraId="7DFBCD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3           40.000          0.008                                      0</w:t>
      </w:r>
    </w:p>
    <w:p w14:paraId="4007AF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5           41.000          0.011                                      0</w:t>
      </w:r>
    </w:p>
    <w:p w14:paraId="01DEA8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7           41.000          0.019                                      0</w:t>
      </w:r>
    </w:p>
    <w:p w14:paraId="56042D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5           42.000          0.028                                      0</w:t>
      </w:r>
    </w:p>
    <w:p w14:paraId="796280B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1           42.000          0.009                                      0</w:t>
      </w:r>
    </w:p>
    <w:p w14:paraId="52EFDB7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3           44.000          0.024                                      0</w:t>
      </w:r>
    </w:p>
    <w:p w14:paraId="56C45E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17           44.000          0.014                                      0</w:t>
      </w:r>
    </w:p>
    <w:p w14:paraId="467757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7           44.000          0.010                                      0</w:t>
      </w:r>
    </w:p>
    <w:p w14:paraId="6B6FB9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9           45.000          0.022                                      0</w:t>
      </w:r>
    </w:p>
    <w:p w14:paraId="3830EF6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3           46.000          0.014                                      0</w:t>
      </w:r>
    </w:p>
    <w:p w14:paraId="485D89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1           49.000          0.018                                      0</w:t>
      </w:r>
    </w:p>
    <w:p w14:paraId="4776A4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8                                      0</w:t>
      </w:r>
    </w:p>
    <w:p w14:paraId="2D9E5F1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9                                      0</w:t>
      </w:r>
    </w:p>
    <w:p w14:paraId="2FB1C0E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0</w:t>
      </w:r>
    </w:p>
    <w:p w14:paraId="514335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0</w:t>
      </w:r>
    </w:p>
    <w:p w14:paraId="1A61298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1C824C3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4DB210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0</w:t>
      </w:r>
    </w:p>
    <w:p w14:paraId="4331CAC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5           55.000          0.017                                      0</w:t>
      </w:r>
    </w:p>
    <w:p w14:paraId="683C77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7           55.000          0.015                                      0</w:t>
      </w:r>
    </w:p>
    <w:p w14:paraId="72AE24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5           56.000          0.014                                      0</w:t>
      </w:r>
    </w:p>
    <w:p w14:paraId="1DC972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7           60.000          0.042                                      0</w:t>
      </w:r>
    </w:p>
    <w:p w14:paraId="542B29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9           60.000          0.023                                      0</w:t>
      </w:r>
    </w:p>
    <w:p w14:paraId="16DBA73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1           63.000          0.020                                      0</w:t>
      </w:r>
    </w:p>
    <w:p w14:paraId="03A9DC3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7           64.000          0.025                                      0</w:t>
      </w:r>
    </w:p>
    <w:p w14:paraId="2671120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9                                      0</w:t>
      </w:r>
    </w:p>
    <w:p w14:paraId="5ACD62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8                                      0</w:t>
      </w:r>
    </w:p>
    <w:p w14:paraId="1440C9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8                                      0</w:t>
      </w:r>
    </w:p>
    <w:p w14:paraId="1482606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9           70.000          0.031                                      0</w:t>
      </w:r>
    </w:p>
    <w:p w14:paraId="68B8176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9           73.000          0.026                                      0</w:t>
      </w:r>
    </w:p>
    <w:p w14:paraId="7966535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1           77.000          0.036                                      0</w:t>
      </w:r>
    </w:p>
    <w:p w14:paraId="6597D5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5                                      0</w:t>
      </w:r>
    </w:p>
    <w:p w14:paraId="0CDF84E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0</w:t>
      </w:r>
    </w:p>
    <w:p w14:paraId="75FB65A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95           83.000          0.024                                      0</w:t>
      </w:r>
    </w:p>
    <w:p w14:paraId="487733D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0</w:t>
      </w:r>
    </w:p>
    <w:p w14:paraId="200CDB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7           84.000          0.058                                      0</w:t>
      </w:r>
    </w:p>
    <w:p w14:paraId="28529A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7           84.000          0.029                                      0</w:t>
      </w:r>
    </w:p>
    <w:p w14:paraId="03FD6F9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9           85.000          0.021                                      0</w:t>
      </w:r>
    </w:p>
    <w:p w14:paraId="2CAE1C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0</w:t>
      </w:r>
    </w:p>
    <w:p w14:paraId="2E9348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0</w:t>
      </w:r>
    </w:p>
    <w:p w14:paraId="6357DF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1           88.000          0.035                                      0</w:t>
      </w:r>
    </w:p>
    <w:p w14:paraId="3D30A1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4                                      0</w:t>
      </w:r>
    </w:p>
    <w:p w14:paraId="0DAA94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7           94.000          0.026                                      0</w:t>
      </w:r>
    </w:p>
    <w:p w14:paraId="641C0C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7          106.000          0.060                                      0</w:t>
      </w:r>
    </w:p>
    <w:p w14:paraId="231F91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1                                      0</w:t>
      </w:r>
    </w:p>
    <w:p w14:paraId="0D2F2B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2                                      0</w:t>
      </w:r>
    </w:p>
    <w:p w14:paraId="65A6F8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7          111.000          0.065                                      0</w:t>
      </w:r>
    </w:p>
    <w:p w14:paraId="519FA6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5          113.000          0.064                                      0</w:t>
      </w:r>
    </w:p>
    <w:p w14:paraId="74B5BF5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7          114.000          0.030                                      0</w:t>
      </w:r>
    </w:p>
    <w:p w14:paraId="7B7A6E0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3          116.000          0.031                                      0</w:t>
      </w:r>
    </w:p>
    <w:p w14:paraId="22DB10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9          123.000          0.062                                      0</w:t>
      </w:r>
    </w:p>
    <w:p w14:paraId="49234C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9          132.000          0.038                                      0</w:t>
      </w:r>
    </w:p>
    <w:p w14:paraId="6A3E60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760E9CB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299E0A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2F0DF5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0</w:t>
      </w:r>
    </w:p>
    <w:p w14:paraId="4584CD3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3                                      0</w:t>
      </w:r>
    </w:p>
    <w:p w14:paraId="12C1A4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6                                      0</w:t>
      </w:r>
    </w:p>
    <w:p w14:paraId="29CEB81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3                                      0</w:t>
      </w:r>
    </w:p>
    <w:p w14:paraId="7A78AB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5                                      0</w:t>
      </w:r>
    </w:p>
    <w:p w14:paraId="024934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61          154.000          0.115                                      0</w:t>
      </w:r>
    </w:p>
    <w:p w14:paraId="4D7C72F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7          161.000          0.048                                      0</w:t>
      </w:r>
    </w:p>
    <w:p w14:paraId="3A5378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7          163.000          0.050                                      0</w:t>
      </w:r>
    </w:p>
    <w:p w14:paraId="2F4860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3          169.000          0.124                                      0</w:t>
      </w:r>
    </w:p>
    <w:p w14:paraId="0697EF3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9          180.000          0.045                                      0</w:t>
      </w:r>
    </w:p>
    <w:p w14:paraId="0DBFE2B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0</w:t>
      </w:r>
    </w:p>
    <w:p w14:paraId="1568B3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6CC7E5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4BAF86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0</w:t>
      </w:r>
    </w:p>
    <w:p w14:paraId="27D8FA8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0</w:t>
      </w:r>
    </w:p>
    <w:p w14:paraId="4A0F2C1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0</w:t>
      </w:r>
    </w:p>
    <w:p w14:paraId="431B202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0</w:t>
      </w:r>
    </w:p>
    <w:p w14:paraId="02AE7CE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3          215.000          0.057                                      0</w:t>
      </w:r>
    </w:p>
    <w:p w14:paraId="7AFA44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49                                      0</w:t>
      </w:r>
    </w:p>
    <w:p w14:paraId="6E2368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5F6535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48C44B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3                                      0</w:t>
      </w:r>
    </w:p>
    <w:p w14:paraId="2D9128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0</w:t>
      </w:r>
    </w:p>
    <w:p w14:paraId="34D8BA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9          227.000          0.063                                      0</w:t>
      </w:r>
    </w:p>
    <w:p w14:paraId="798771A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5          245.000          0.090                                      0</w:t>
      </w:r>
    </w:p>
    <w:p w14:paraId="5C2115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1          270.000          0.076                                      0</w:t>
      </w:r>
    </w:p>
    <w:p w14:paraId="7C4D26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9          274.000          0.058                                      0</w:t>
      </w:r>
    </w:p>
    <w:p w14:paraId="36CF65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4D759AC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33BF45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4BC889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675AFF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290B612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75          280.000          0.079                                      0</w:t>
      </w:r>
    </w:p>
    <w:p w14:paraId="349BCC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0</w:t>
      </w:r>
    </w:p>
    <w:p w14:paraId="580992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80                                      0</w:t>
      </w:r>
    </w:p>
    <w:p w14:paraId="024EA1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4                                      0</w:t>
      </w:r>
    </w:p>
    <w:p w14:paraId="1DA67E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3                                      0</w:t>
      </w:r>
    </w:p>
    <w:p w14:paraId="17549A3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0</w:t>
      </w:r>
    </w:p>
    <w:p w14:paraId="23AC21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6                                      0</w:t>
      </w:r>
    </w:p>
    <w:p w14:paraId="1D7B80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0</w:t>
      </w:r>
    </w:p>
    <w:p w14:paraId="260822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7          346.000          0.106                                      0</w:t>
      </w:r>
    </w:p>
    <w:p w14:paraId="211F16B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7          346.000          0.101                                      0</w:t>
      </w:r>
    </w:p>
    <w:p w14:paraId="40B6F1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5          400.000          0.090                                      0</w:t>
      </w:r>
    </w:p>
    <w:p w14:paraId="45623E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1          414.000          0.103                                      0</w:t>
      </w:r>
    </w:p>
    <w:p w14:paraId="64F57DD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1          419.000          0.119                                      0</w:t>
      </w:r>
    </w:p>
    <w:p w14:paraId="38EA11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1          419.000          0.120                                      0</w:t>
      </w:r>
    </w:p>
    <w:p w14:paraId="06B023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5          493.000          0.136                                      0</w:t>
      </w:r>
    </w:p>
    <w:p w14:paraId="2E5427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6                                      0</w:t>
      </w:r>
    </w:p>
    <w:p w14:paraId="6D6D69E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2                                      0</w:t>
      </w:r>
    </w:p>
    <w:p w14:paraId="198407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3          796.000          0.179                                      0</w:t>
      </w:r>
    </w:p>
    <w:p w14:paraId="7931D11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9          833.000          0.187                                      0</w:t>
      </w:r>
    </w:p>
    <w:p w14:paraId="072E40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3          839.000          0.185                                      0</w:t>
      </w:r>
    </w:p>
    <w:p w14:paraId="146212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3          839.000          0.179                                      0</w:t>
      </w:r>
    </w:p>
    <w:p w14:paraId="116FDC7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0</w:t>
      </w:r>
    </w:p>
    <w:p w14:paraId="0B6957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0</w:t>
      </w:r>
    </w:p>
    <w:p w14:paraId="635987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75                                      0</w:t>
      </w:r>
    </w:p>
    <w:p w14:paraId="7CAA263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716                                      0</w:t>
      </w:r>
    </w:p>
    <w:p w14:paraId="2687FC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69                                      0</w:t>
      </w:r>
    </w:p>
    <w:p w14:paraId="49FCAD2F" w14:textId="77777777" w:rsidR="0038536B" w:rsidRPr="0012230C" w:rsidRDefault="0038536B" w:rsidP="0038536B">
      <w:pPr>
        <w:pStyle w:val="PlainText"/>
        <w:rPr>
          <w:rFonts w:ascii="Courier New" w:hAnsi="Courier New" w:cs="Courier New"/>
        </w:rPr>
      </w:pPr>
    </w:p>
    <w:p w14:paraId="7D8CCA6C" w14:textId="77777777" w:rsidR="0038536B" w:rsidRPr="0012230C" w:rsidRDefault="0038536B" w:rsidP="0038536B">
      <w:pPr>
        <w:pStyle w:val="PlainText"/>
        <w:rPr>
          <w:rFonts w:ascii="Courier New" w:hAnsi="Courier New" w:cs="Courier New"/>
        </w:rPr>
      </w:pPr>
    </w:p>
    <w:p w14:paraId="1D3E9616" w14:textId="77777777" w:rsidR="0038536B" w:rsidRPr="0012230C" w:rsidRDefault="0038536B" w:rsidP="0038536B">
      <w:pPr>
        <w:pStyle w:val="PlainText"/>
        <w:rPr>
          <w:rFonts w:ascii="Courier New" w:hAnsi="Courier New" w:cs="Courier New"/>
        </w:rPr>
      </w:pPr>
    </w:p>
    <w:p w14:paraId="05107F6C" w14:textId="77777777" w:rsidR="0038536B" w:rsidRPr="0012230C" w:rsidRDefault="0038536B" w:rsidP="0038536B">
      <w:pPr>
        <w:pStyle w:val="PlainText"/>
        <w:rPr>
          <w:rFonts w:ascii="Courier New" w:hAnsi="Courier New" w:cs="Courier New"/>
        </w:rPr>
      </w:pPr>
    </w:p>
    <w:p w14:paraId="64F4F2E7" w14:textId="77777777" w:rsidR="0038536B" w:rsidRPr="0012230C" w:rsidRDefault="0038536B" w:rsidP="0038536B">
      <w:pPr>
        <w:pStyle w:val="PlainText"/>
        <w:rPr>
          <w:rFonts w:ascii="Courier New" w:hAnsi="Courier New" w:cs="Courier New"/>
        </w:rPr>
      </w:pPr>
    </w:p>
    <w:p w14:paraId="2417694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n * k MATRIX OF OPTIMAL CLASS ABSOLUTE DEVIATIONS</w:t>
      </w:r>
    </w:p>
    <w:p w14:paraId="312D9438" w14:textId="77777777" w:rsidR="0038536B" w:rsidRPr="0012230C" w:rsidRDefault="0038536B" w:rsidP="0038536B">
      <w:pPr>
        <w:pStyle w:val="PlainText"/>
        <w:rPr>
          <w:rFonts w:ascii="Courier New" w:hAnsi="Courier New" w:cs="Courier New"/>
        </w:rPr>
      </w:pPr>
    </w:p>
    <w:p w14:paraId="3C9BE5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        0.        0.        0.        0.        0.        0.        0.        0.        0.   </w:t>
      </w:r>
    </w:p>
    <w:p w14:paraId="43B708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000     0.        0.        0.        0.        0.        0.        0.        0.        0.   </w:t>
      </w:r>
    </w:p>
    <w:p w14:paraId="5FD44CF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000     0.000     0.        0.        0.        0.        0.        0.        0.        0.   </w:t>
      </w:r>
    </w:p>
    <w:p w14:paraId="6E9A103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000     0.000     0.000     0.        0.        0.        0.        0.        0.        0.   </w:t>
      </w:r>
    </w:p>
    <w:p w14:paraId="276E43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000     0.000     0.000     0.000     0.        0.        0.        0.        0.        0.   </w:t>
      </w:r>
    </w:p>
    <w:p w14:paraId="4C259C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0.000     0.000     0.000     0.000     0.000     0.        0.        0.        0.        0.   </w:t>
      </w:r>
    </w:p>
    <w:p w14:paraId="59F9931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00     0.000     0.000     0.000     0.000     0.000     0.        0.        0.        0.   </w:t>
      </w:r>
    </w:p>
    <w:p w14:paraId="568C89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00     0.000     0.000     0.000     0.000     0.000     0.000     0.        0.        0.   </w:t>
      </w:r>
    </w:p>
    <w:p w14:paraId="68909E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00     0.000     0.000     0.000     0.000     0.000     0.000     0.000     0.        0.   </w:t>
      </w:r>
    </w:p>
    <w:p w14:paraId="0F12D5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0     0.000     0.000     0.000     0.000     0.000     0.000     0.000     0.000     0.   </w:t>
      </w:r>
    </w:p>
    <w:p w14:paraId="6094DBA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000     0.000     0.000     0.000     0.000     0.000     0.000     0.000     0.000     0.000</w:t>
      </w:r>
    </w:p>
    <w:p w14:paraId="49BB54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32B24D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7D64D2D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1FFA70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65CC267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63EC9D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     0.000     0.000     0.000     0.000     0.000     0.000     0.000     0.000     0.000</w:t>
      </w:r>
    </w:p>
    <w:p w14:paraId="076954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000     1.000     0.000     0.000     0.000     0.000     0.000     0.000     0.000     0.000</w:t>
      </w:r>
    </w:p>
    <w:p w14:paraId="6EECF8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000     2.000     0.000     0.000     0.000     0.000     0.000     0.000     0.000     0.000</w:t>
      </w:r>
    </w:p>
    <w:p w14:paraId="1404052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000     3.000     0.000     0.000     0.000     0.000     0.000     0.000     0.000     0.000</w:t>
      </w:r>
    </w:p>
    <w:p w14:paraId="79469DF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000     4.000     0.000     0.000     0.000     0.000     0.000     0.000     0.000     0.000</w:t>
      </w:r>
    </w:p>
    <w:p w14:paraId="252786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000     5.000     0.000     0.000     0.000     0.000     0.000     0.000     0.000     0.000</w:t>
      </w:r>
    </w:p>
    <w:p w14:paraId="786CCC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000     6.000     0.000     0.000     0.000     0.000     0.000     0.000     0.000     0.000</w:t>
      </w:r>
    </w:p>
    <w:p w14:paraId="00E3E36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000     6.000     0.000     0.000     0.000     0.000     0.000     0.000     0.000     0.000</w:t>
      </w:r>
    </w:p>
    <w:p w14:paraId="4196C21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14.000     6.000     0.000     0.000     0.000     0.000     0.000     0.000     0.000     0.000</w:t>
      </w:r>
    </w:p>
    <w:p w14:paraId="4FA12C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000     6.000     0.000     0.000     0.000     0.000     0.000     0.000     0.000     0.000</w:t>
      </w:r>
    </w:p>
    <w:p w14:paraId="752E390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000     6.000     0.000     0.000     0.000     0.000     0.000     0.000     0.000     0.000</w:t>
      </w:r>
    </w:p>
    <w:p w14:paraId="094EA9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000     6.000     0.000     0.000     0.000     0.000     0.000     0.000     0.000     0.000</w:t>
      </w:r>
    </w:p>
    <w:p w14:paraId="29C2784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000     6.000     0.000     0.000     0.000     0.000     0.000     0.000     0.000     0.000</w:t>
      </w:r>
    </w:p>
    <w:p w14:paraId="248DB6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000     6.000     0.000     0.000     0.000     0.000     0.000     0.000     0.000     0.000</w:t>
      </w:r>
    </w:p>
    <w:p w14:paraId="6B9984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000     6.000     0.000     0.000     0.000     0.000     0.000     0.000     0.000     0.000</w:t>
      </w:r>
    </w:p>
    <w:p w14:paraId="7B6E628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000     6.000     0.000     0.000     0.000     0.000     0.000     0.000     0.000     0.000</w:t>
      </w:r>
    </w:p>
    <w:p w14:paraId="54C73AD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2.000     6.000     0.000     0.000     0.000     0.000     0.000     0.000     0.000     0.000</w:t>
      </w:r>
    </w:p>
    <w:p w14:paraId="7A2974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3.000     6.000     0.000     0.000     0.000     0.000     0.000     0.000     0.000     0.000</w:t>
      </w:r>
    </w:p>
    <w:p w14:paraId="235E41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000     7.000     1.000     0.000     0.000     0.000     0.000     0.000     0.000     0.000</w:t>
      </w:r>
    </w:p>
    <w:p w14:paraId="7214DA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5.000     8.000     2.000     0.000     0.000     0.000     0.000     0.000     0.000     0.000</w:t>
      </w:r>
    </w:p>
    <w:p w14:paraId="251B987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6.000     9.000     3.000     0.000     0.000     0.000     0.000     0.000     0.000     0.000</w:t>
      </w:r>
    </w:p>
    <w:p w14:paraId="2EB3B4C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7.000    10.000     4.000     0.000     0.000     0.000     0.000     0.000     0.000     0.000</w:t>
      </w:r>
    </w:p>
    <w:p w14:paraId="3F2A7FE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8.000    11.000     5.000     0.000     0.000     0.000     0.000     0.000     0.000     0.000</w:t>
      </w:r>
    </w:p>
    <w:p w14:paraId="5C7952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9.000    12.000     6.000     0.000     0.000     0.000     0.000     0.000     0.000     0.000</w:t>
      </w:r>
    </w:p>
    <w:p w14:paraId="357112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000    13.000     6.000     0.000     0.000     0.000     0.000     0.000     0.000     0.000</w:t>
      </w:r>
    </w:p>
    <w:p w14:paraId="4DCE05F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1.000    14.000     6.000     0.000     0.000     0.000     0.000     0.000     0.000     0.000</w:t>
      </w:r>
    </w:p>
    <w:p w14:paraId="73C6AF2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2.000    15.000     6.000     0.000     0.000     0.000     0.000     0.000     0.000     0.000</w:t>
      </w:r>
    </w:p>
    <w:p w14:paraId="2839C1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3.000    16.000     6.000     0.000     0.000     0.000     0.000     0.000     0.000     0.000</w:t>
      </w:r>
    </w:p>
    <w:p w14:paraId="4AC452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4.000    17.000     6.000     0.000     0.000     0.000     0.000     0.000     0.000     0.000</w:t>
      </w:r>
    </w:p>
    <w:p w14:paraId="6896911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5.000    18.000     6.000     0.000     0.000     0.000     0.000     0.000     0.000     0.000</w:t>
      </w:r>
    </w:p>
    <w:p w14:paraId="73490AE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6.000    19.000     6.000     0.000     0.000     0.000     0.000     0.000     0.000     0.000</w:t>
      </w:r>
    </w:p>
    <w:p w14:paraId="543326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8.000    21.000     7.000     1.000     0.000     0.000     0.000     0.000     0.000     0.000</w:t>
      </w:r>
    </w:p>
    <w:p w14:paraId="4951BD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00    23.000     8.000     2.000     0.000     0.000     0.000     0.000     0.000     0.000</w:t>
      </w:r>
    </w:p>
    <w:p w14:paraId="5FDED9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2.000    25.000     9.000     3.000     0.000     0.000     0.000     0.000     0.000     0.000</w:t>
      </w:r>
    </w:p>
    <w:p w14:paraId="033E3D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4.000    27.000    10.000     4.000     0.000     0.000     0.000     0.000     0.000     0.000</w:t>
      </w:r>
    </w:p>
    <w:p w14:paraId="05C5AE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46.000    28.000    11.000     5.000     0.000     0.000     0.000     0.000     0.000     0.000</w:t>
      </w:r>
    </w:p>
    <w:p w14:paraId="0BC8D1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8.000    29.000    12.000     6.000     0.000     0.000     0.000     0.000     0.000     0.000</w:t>
      </w:r>
    </w:p>
    <w:p w14:paraId="321313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0.000    30.000    13.000     6.000     0.000     0.000     0.000     0.000     0.000     0.000</w:t>
      </w:r>
    </w:p>
    <w:p w14:paraId="20D321C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2.000    31.000    14.000     6.000     0.000     0.000     0.000     0.000     0.000     0.000</w:t>
      </w:r>
    </w:p>
    <w:p w14:paraId="5EC3BB5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4.000    32.000    15.000     6.000     0.000     0.000     0.000     0.000     0.000     0.000</w:t>
      </w:r>
    </w:p>
    <w:p w14:paraId="15F6CF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6.000    33.000    16.000     6.000     0.000     0.000     0.000     0.000     0.000     0.000</w:t>
      </w:r>
    </w:p>
    <w:p w14:paraId="3886F6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8.000    34.000    17.000     6.000     0.000     0.000     0.000     0.000     0.000     0.000</w:t>
      </w:r>
    </w:p>
    <w:p w14:paraId="2C983A8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00    35.000    18.000     6.000     0.000     0.000     0.000     0.000     0.000     0.000</w:t>
      </w:r>
    </w:p>
    <w:p w14:paraId="670A801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2.000    36.000    19.000     6.000     0.000     0.000     0.000     0.000     0.000     0.000</w:t>
      </w:r>
    </w:p>
    <w:p w14:paraId="18E203C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4.000    36.000    19.000     6.000     0.000     0.000     0.000     0.000     0.000     0.000</w:t>
      </w:r>
    </w:p>
    <w:p w14:paraId="31B6921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6.000    36.000    19.000     6.000     0.000     0.000     0.000     0.000     0.000     0.000</w:t>
      </w:r>
    </w:p>
    <w:p w14:paraId="440FAF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8.000    36.000    19.000     6.000     0.000     0.000     0.000     0.000     0.000     0.000</w:t>
      </w:r>
    </w:p>
    <w:p w14:paraId="28CCF3A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0.000    36.000    19.000     6.000     0.000     0.000     0.000     0.000     0.000     0.000</w:t>
      </w:r>
    </w:p>
    <w:p w14:paraId="59AD31C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3.000    37.000    20.000     7.000     1.000     0.000     0.000     0.000     0.000     0.000</w:t>
      </w:r>
    </w:p>
    <w:p w14:paraId="645C6C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6.000    38.000    21.000     8.000     2.000     0.000     0.000     0.000     0.000     0.000</w:t>
      </w:r>
    </w:p>
    <w:p w14:paraId="48B29B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9.000    39.000    22.000     9.000     3.000     0.000     0.000     0.000     0.000     0.000</w:t>
      </w:r>
    </w:p>
    <w:p w14:paraId="06FF01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2.000    40.000    23.000    10.000     4.000     0.000     0.000     0.000     0.000     0.000</w:t>
      </w:r>
    </w:p>
    <w:p w14:paraId="7FF3CB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4.000    41.000    24.000    11.000     5.000     0.000     0.000     0.000     0.000     0.000</w:t>
      </w:r>
    </w:p>
    <w:p w14:paraId="46C8D9D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6.000    42.000    25.000    12.000     6.000     0.000     0.000     0.000     0.000     0.000</w:t>
      </w:r>
    </w:p>
    <w:p w14:paraId="225A28E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8.000    43.000    26.000    13.000     6.000     0.000     0.000     0.000     0.000     0.000</w:t>
      </w:r>
    </w:p>
    <w:p w14:paraId="77DF31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0.000    44.000    27.000    14.000     6.000     0.000     0.000     0.000     0.000     0.000</w:t>
      </w:r>
    </w:p>
    <w:p w14:paraId="48858A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2.000    45.000    28.000    15.000     6.000     0.000     0.000     0.000     0.000     0.000</w:t>
      </w:r>
    </w:p>
    <w:p w14:paraId="462580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4.000    46.000    29.000    16.000     6.000     0.000     0.000     0.000     0.000     0.000</w:t>
      </w:r>
    </w:p>
    <w:p w14:paraId="27CC6C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6.000    47.000    30.000    17.000     6.000     0.000     0.000     0.000     0.000     0.000</w:t>
      </w:r>
    </w:p>
    <w:p w14:paraId="6878E2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8.000    48.000    31.000    18.000     6.000     0.000     0.000     0.000     0.000     0.000</w:t>
      </w:r>
    </w:p>
    <w:p w14:paraId="009A0E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0.000    49.000    32.000    19.000     6.000     0.000     0.000     0.000     0.000     0.000</w:t>
      </w:r>
    </w:p>
    <w:p w14:paraId="311810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2.000    50.000    33.000    19.000     6.000     0.000     0.000     0.000     0.000     0.000</w:t>
      </w:r>
    </w:p>
    <w:p w14:paraId="034F63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104.000    51.000    34.000    19.000     6.000     0.000     0.000     0.000     0.000     0.000</w:t>
      </w:r>
    </w:p>
    <w:p w14:paraId="17AD76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6.000    52.000    35.000    19.000     6.000     0.000     0.000     0.000     0.000     0.000</w:t>
      </w:r>
    </w:p>
    <w:p w14:paraId="74B598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8.000    53.000    36.000    19.000     6.000     0.000     0.000     0.000     0.000     0.000</w:t>
      </w:r>
    </w:p>
    <w:p w14:paraId="75AB0C8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0.000    53.000    36.000    19.000     6.000     0.000     0.000     0.000     0.000     0.000</w:t>
      </w:r>
    </w:p>
    <w:p w14:paraId="3E0CF7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2.000    53.000    36.000    19.000     6.000     0.000     0.000     0.000     0.000     0.000</w:t>
      </w:r>
    </w:p>
    <w:p w14:paraId="127278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4.000    53.000    36.000    19.000     6.000     0.000     0.000     0.000     0.000     0.000</w:t>
      </w:r>
    </w:p>
    <w:p w14:paraId="4C76244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6.000    53.000    36.000    19.000     6.000     0.000     0.000     0.000     0.000     0.000</w:t>
      </w:r>
    </w:p>
    <w:p w14:paraId="6B59D5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8.000    53.000    36.000    19.000     6.000     0.000     0.000     0.000     0.000     0.000</w:t>
      </w:r>
    </w:p>
    <w:p w14:paraId="70574A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0.000    53.000    36.000    19.000     6.000     0.000     0.000     0.000     0.000     0.000</w:t>
      </w:r>
    </w:p>
    <w:p w14:paraId="5FD79D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2.000    53.000    36.000    19.000     6.000     0.000     0.000     0.000     0.000     0.000</w:t>
      </w:r>
    </w:p>
    <w:p w14:paraId="6DD306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5.000    54.000    37.000    20.000     7.000     1.000     0.000     0.000     0.000     0.000</w:t>
      </w:r>
    </w:p>
    <w:p w14:paraId="539D442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8.000    55.000    38.000    21.000     8.000     2.000     0.000     0.000     0.000     0.000</w:t>
      </w:r>
    </w:p>
    <w:p w14:paraId="534D1F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1.000    56.000    39.000    22.000     9.000     3.000     0.000     0.000     0.000     0.000</w:t>
      </w:r>
    </w:p>
    <w:p w14:paraId="50B3EC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4.000    57.000    40.000    23.000    10.000     4.000     0.000     0.000     0.000     0.000</w:t>
      </w:r>
    </w:p>
    <w:p w14:paraId="218CA02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7.000    58.000    41.000    24.000    11.000     5.000     0.000     0.000     0.000     0.000</w:t>
      </w:r>
    </w:p>
    <w:p w14:paraId="2AE93E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0.000    59.000    42.000    25.000    12.000     6.000     0.000     0.000     0.000     0.000</w:t>
      </w:r>
    </w:p>
    <w:p w14:paraId="511E0C7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2.000    60.000    43.000    26.000    13.000     6.000     0.000     0.000     0.000     0.000</w:t>
      </w:r>
    </w:p>
    <w:p w14:paraId="08D1ED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5.000    62.000    45.000    28.000    15.000     7.000     1.000     0.000     0.000     0.000</w:t>
      </w:r>
    </w:p>
    <w:p w14:paraId="78941C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8.000    64.000    47.000    30.000    17.000     8.000     2.000     0.000     0.000     0.000</w:t>
      </w:r>
    </w:p>
    <w:p w14:paraId="650CF37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1.000    66.000    49.000    32.000    19.000     9.000     3.000     0.000     0.000     0.000</w:t>
      </w:r>
    </w:p>
    <w:p w14:paraId="3CE597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4.000    68.000    51.000    34.000    21.000    10.000     4.000     0.000     0.000     0.000</w:t>
      </w:r>
    </w:p>
    <w:p w14:paraId="4F01CA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7.000    70.000    53.000    36.000    23.000    11.000     5.000     0.000     0.000     0.000</w:t>
      </w:r>
    </w:p>
    <w:p w14:paraId="12D07E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0.000    72.000    55.000    38.000    25.000    12.000     6.000     0.000     0.000     0.000</w:t>
      </w:r>
    </w:p>
    <w:p w14:paraId="639ECFE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3.000    74.000    57.000    40.000    26.000    13.000     6.000     0.000     0.000     0.000</w:t>
      </w:r>
    </w:p>
    <w:p w14:paraId="5E9B9E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6.000    76.000    59.000    42.000    26.000    13.000     6.000     0.000     0.000     0.000</w:t>
      </w:r>
    </w:p>
    <w:p w14:paraId="131981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9.000    78.000    60.000    43.000    26.000    13.000     6.000     0.000     0.000     0.000</w:t>
      </w:r>
    </w:p>
    <w:p w14:paraId="548CFD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2.000    80.000    60.000    43.000    26.000    13.000     6.000     0.000     0.000     0.000</w:t>
      </w:r>
    </w:p>
    <w:p w14:paraId="3FEAF4C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175.000    82.000    60.000    43.000    26.000    13.000     6.000     0.000     0.000     0.000</w:t>
      </w:r>
    </w:p>
    <w:p w14:paraId="33BDA10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9.000    85.000    61.000    44.000    27.000    14.000     7.000     1.000     0.000     0.000</w:t>
      </w:r>
    </w:p>
    <w:p w14:paraId="0CD86E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3.000    88.000    62.000    45.000    28.000    15.000     8.000     2.000     0.000     0.000</w:t>
      </w:r>
    </w:p>
    <w:p w14:paraId="660E4B7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7.000    91.000    63.000    46.000    29.000    16.000     9.000     3.000     0.000     0.000</w:t>
      </w:r>
    </w:p>
    <w:p w14:paraId="4D72B74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1.000    94.000    64.000    47.000    30.000    17.000    10.000     4.000     0.000     0.000</w:t>
      </w:r>
    </w:p>
    <w:p w14:paraId="44ECFE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5.000    97.000    65.000    48.000    31.000    18.000    11.000     5.000     0.000     0.000</w:t>
      </w:r>
    </w:p>
    <w:p w14:paraId="52FE5F7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9.000   100.000    66.000    49.000    32.000    19.000    12.000     6.000     0.000     0.000</w:t>
      </w:r>
    </w:p>
    <w:p w14:paraId="03A022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4.000   104.000    68.000    51.000    34.000    21.000    14.000     7.000     1.000     0.000</w:t>
      </w:r>
    </w:p>
    <w:p w14:paraId="3153C32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9.000   108.000    70.000    53.000    36.000    23.000    15.000     8.000     2.000     0.000</w:t>
      </w:r>
    </w:p>
    <w:p w14:paraId="75724F7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4.000   112.000    72.000    55.000    38.000    25.000    16.000     9.000     3.000     0.000</w:t>
      </w:r>
    </w:p>
    <w:p w14:paraId="3D5F46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9.000   116.000    74.000    57.000    40.000    27.000    17.000    10.000     4.000     0.000</w:t>
      </w:r>
    </w:p>
    <w:p w14:paraId="0B28ED9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24.000   120.000    76.000    59.000    42.000    29.000    18.000    11.000     5.000     0.000</w:t>
      </w:r>
    </w:p>
    <w:p w14:paraId="3C2E9CA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29.000   124.000    77.000    60.000    43.000    30.000    19.000    12.000     6.000     0.000</w:t>
      </w:r>
    </w:p>
    <w:p w14:paraId="633CAF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34.000   128.000    78.000    61.000    44.000    31.000    19.000    12.000     6.000     0.000</w:t>
      </w:r>
    </w:p>
    <w:p w14:paraId="2A2E2C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39.000   132.000    79.000    62.000    45.000    32.000    19.000    12.000     6.000     0.000</w:t>
      </w:r>
    </w:p>
    <w:p w14:paraId="485F418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5.000   137.000    81.000    64.000    47.000    33.000    20.000    13.000     7.000     1.000</w:t>
      </w:r>
    </w:p>
    <w:p w14:paraId="0962C9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51.000   142.000    83.000    66.000    49.000    34.000    21.000    14.000     8.000     2.000</w:t>
      </w:r>
    </w:p>
    <w:p w14:paraId="2DD6BA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57.000   147.000    85.000    68.000    51.000    35.000    22.000    15.000     9.000     3.000</w:t>
      </w:r>
    </w:p>
    <w:p w14:paraId="21B457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63.000   152.000    87.000    70.000    53.000    36.000    23.000    16.000    10.000     4.000</w:t>
      </w:r>
    </w:p>
    <w:p w14:paraId="1E89298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69.000   157.000    89.000    71.000    54.000    37.000    24.000    17.000    11.000     5.000</w:t>
      </w:r>
    </w:p>
    <w:p w14:paraId="0F0B4B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75.000   162.000    91.000    72.000    55.000    38.000    25.000    18.000    12.000     6.000</w:t>
      </w:r>
    </w:p>
    <w:p w14:paraId="3F6CB72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81.000   167.000    93.000    73.000    56.000    39.000    26.000    19.000    12.000     6.000</w:t>
      </w:r>
    </w:p>
    <w:p w14:paraId="48BB879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88.000   172.000    96.000    75.000    58.000    41.000    28.000    20.000    13.000     7.000</w:t>
      </w:r>
    </w:p>
    <w:p w14:paraId="5D4DBB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94.000   175.000    99.000    76.000    59.000    42.000    29.000    21.000    14.000     8.000</w:t>
      </w:r>
    </w:p>
    <w:p w14:paraId="0A0D734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0.000   178.000   101.000    77.000    60.000    43.000    30.000    22.000    15.000     9.000</w:t>
      </w:r>
    </w:p>
    <w:p w14:paraId="410B71C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6.000   181.000   103.000    78.000    61.000    44.000    31.000    23.000    16.000    10.000</w:t>
      </w:r>
    </w:p>
    <w:p w14:paraId="6F18F87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12.000   184.000   105.000    79.000    62.000    45.000    32.000    24.000    17.000    11.000</w:t>
      </w:r>
    </w:p>
    <w:p w14:paraId="2C0011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318.000   187.000   107.000    80.000    63.000    46.000    33.000    25.000    18.000    12.000</w:t>
      </w:r>
    </w:p>
    <w:p w14:paraId="19B5884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24.000   190.000   109.000    81.000    64.000    47.000    34.000    26.000    19.000    12.000</w:t>
      </w:r>
    </w:p>
    <w:p w14:paraId="643904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30.000   193.000   110.000    82.000    65.000    48.000    35.000    26.000    19.000    12.000</w:t>
      </w:r>
    </w:p>
    <w:p w14:paraId="7A6D6E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37.000   196.000   112.000    84.000    67.000    50.000    37.000    27.000    20.000    13.000</w:t>
      </w:r>
    </w:p>
    <w:p w14:paraId="532779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44.000   199.000   114.000    86.000    69.000    52.000    39.000    28.000    21.000    14.000</w:t>
      </w:r>
    </w:p>
    <w:p w14:paraId="2C71D6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51.000   202.000   116.000    88.000    71.000    54.000    41.000    29.000    22.000    15.000</w:t>
      </w:r>
    </w:p>
    <w:p w14:paraId="263CE6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58.000   205.000   118.000    90.000    73.000    56.000    43.000    30.000    23.000    16.000</w:t>
      </w:r>
    </w:p>
    <w:p w14:paraId="095526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65.000   208.000   120.000    91.000    74.000    57.000    44.000    31.000    24.000    17.000</w:t>
      </w:r>
    </w:p>
    <w:p w14:paraId="22A484E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73.000   212.000   123.000    93.000    76.000    59.000    46.000    33.000    26.000    19.000</w:t>
      </w:r>
    </w:p>
    <w:p w14:paraId="1C8C2F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81.000   216.000   126.000    95.000    78.000    61.000    48.000    35.000    28.000    21.000</w:t>
      </w:r>
    </w:p>
    <w:p w14:paraId="491170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89.000   220.000   129.000    97.000    80.000    63.000    50.000    37.000    29.000    22.000</w:t>
      </w:r>
    </w:p>
    <w:p w14:paraId="3D2274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97.000   224.000   132.000    99.000    82.000    65.000    51.000    38.000    30.000    23.000</w:t>
      </w:r>
    </w:p>
    <w:p w14:paraId="6DCF78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5.000   228.000   135.000   101.000    84.000    67.000    52.000    39.000    31.000    24.000</w:t>
      </w:r>
    </w:p>
    <w:p w14:paraId="4B5B235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14.000   232.000   139.000   104.000    87.000    70.000    54.000    41.000    32.000    25.000</w:t>
      </w:r>
    </w:p>
    <w:p w14:paraId="0268E2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23.000   236.000   143.000   107.000    89.000    72.000    55.000    42.000    33.000    26.000</w:t>
      </w:r>
    </w:p>
    <w:p w14:paraId="0CD6A2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32.000   240.000   147.000   110.000    90.000    73.000    56.000    43.000    34.000    27.000</w:t>
      </w:r>
    </w:p>
    <w:p w14:paraId="21165B0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41.000   243.000   150.000   113.000    91.000    74.000    57.000    44.000    35.000    28.000</w:t>
      </w:r>
    </w:p>
    <w:p w14:paraId="71AFDF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50.000   246.000   153.000   116.000    92.000    75.000    58.000    45.000    36.000    29.000</w:t>
      </w:r>
    </w:p>
    <w:p w14:paraId="032791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60.000   250.000   157.000   119.000    94.000    77.000    60.000    47.000    37.000    30.000</w:t>
      </w:r>
    </w:p>
    <w:p w14:paraId="200FF9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71.000   255.000   162.000   123.000    97.000    80.000    63.000    50.000    39.000    32.000</w:t>
      </w:r>
    </w:p>
    <w:p w14:paraId="1FEA23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83.000   261.000   168.000   128.000   101.000    84.000    67.000    54.000    42.000    35.000</w:t>
      </w:r>
    </w:p>
    <w:p w14:paraId="746BC0D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95.000   267.000   174.000   132.000   105.000    88.000    71.000    58.000    45.000    38.000</w:t>
      </w:r>
    </w:p>
    <w:p w14:paraId="64D2DF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07.000   273.000   180.000   136.000   108.000    91.000    74.000    61.000    48.000    38.000</w:t>
      </w:r>
    </w:p>
    <w:p w14:paraId="08CAF1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19.000   279.000   186.000   140.000   111.000    94.000    77.000    61.000    48.000    38.000</w:t>
      </w:r>
    </w:p>
    <w:p w14:paraId="6CAD88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31.000   285.000   192.000   143.000   114.000    95.000    78.000    61.000    48.000    38.000</w:t>
      </w:r>
    </w:p>
    <w:p w14:paraId="5865C7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43.000   291.000   198.000   146.000   117.000    95.000    78.000    61.000    48.000    38.000</w:t>
      </w:r>
    </w:p>
    <w:p w14:paraId="53B4F7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55.000   297.000   203.000   149.000   119.000    95.000    78.000    61.000    48.000    38.000</w:t>
      </w:r>
    </w:p>
    <w:p w14:paraId="60900F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567.000   303.000   208.000   152.000   119.000    95.000    78.000    61.000    48.000    38.000</w:t>
      </w:r>
    </w:p>
    <w:p w14:paraId="119D80C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79.000   309.000   213.000   153.000   119.000    95.000    78.000    61.000    48.000    38.000</w:t>
      </w:r>
    </w:p>
    <w:p w14:paraId="6262D23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92.000   316.000   219.000   154.000   120.000    96.000    79.000    62.000    49.000    39.000</w:t>
      </w:r>
    </w:p>
    <w:p w14:paraId="0428A7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000   323.000   225.000   155.000   121.000    97.000    80.000    63.000    50.000    40.000</w:t>
      </w:r>
    </w:p>
    <w:p w14:paraId="26A7552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8.000   330.000   231.000   156.000   122.000    98.000    81.000    64.000    51.000    41.000</w:t>
      </w:r>
    </w:p>
    <w:p w14:paraId="7C7B39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31.000   336.000   237.000   157.000   123.000    99.000    82.000    65.000    52.000    42.000</w:t>
      </w:r>
    </w:p>
    <w:p w14:paraId="1E6525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44.000   342.000   243.000   158.000   124.000   100.000    83.000    66.000    53.000    43.000</w:t>
      </w:r>
    </w:p>
    <w:p w14:paraId="295D341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57.000   348.000   249.000   159.000   125.000   101.000    84.000    67.000    54.000    44.000</w:t>
      </w:r>
    </w:p>
    <w:p w14:paraId="77A30DF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70.000   354.000   253.000   160.000   126.000   102.000    85.000    68.000    55.000    45.000</w:t>
      </w:r>
    </w:p>
    <w:p w14:paraId="455CD4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83.000   359.000   254.000   161.000   127.000   103.000    86.000    69.000    56.000    46.000</w:t>
      </w:r>
    </w:p>
    <w:p w14:paraId="15594BA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96.000   364.000   255.000   162.000   128.000   104.000    87.000    70.000    57.000    47.000</w:t>
      </w:r>
    </w:p>
    <w:p w14:paraId="1DB8BB2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09.000   369.000   256.000   163.000   129.000   105.000    88.000    71.000    58.000    48.000</w:t>
      </w:r>
    </w:p>
    <w:p w14:paraId="52EFE34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22.000   374.000   257.000   164.000   130.000   105.000    88.000    71.000    58.000    48.000</w:t>
      </w:r>
    </w:p>
    <w:p w14:paraId="57EF62D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35.000   379.000   258.000   165.000   130.000   105.000    88.000    71.000    58.000    48.000</w:t>
      </w:r>
    </w:p>
    <w:p w14:paraId="15B01E4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48.000   384.000   259.000   166.000   130.000   105.000    88.000    71.000    58.000    48.000</w:t>
      </w:r>
    </w:p>
    <w:p w14:paraId="2086AF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61.000   389.000   260.000   167.000   130.000   105.000    88.000    71.000    58.000    48.000</w:t>
      </w:r>
    </w:p>
    <w:p w14:paraId="69FD6D0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75.000   395.000   261.000   168.000   131.000   106.000    89.000    72.000    59.000    49.000</w:t>
      </w:r>
    </w:p>
    <w:p w14:paraId="3A4CBCC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89.000   402.000   263.000   170.000   133.000   108.000    91.000    74.000    61.000    51.000</w:t>
      </w:r>
    </w:p>
    <w:p w14:paraId="2CF1DA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03.000   409.000   265.000   172.000   135.000   110.000    93.000    76.000    63.000    53.000</w:t>
      </w:r>
    </w:p>
    <w:p w14:paraId="5552AF4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17.000   415.000   267.000   174.000   137.000   112.000    95.000    78.000    65.000    55.000</w:t>
      </w:r>
    </w:p>
    <w:p w14:paraId="601ADE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32.000   421.000   270.000   177.000   140.000   115.000    98.000    81.000    68.000    58.000</w:t>
      </w:r>
    </w:p>
    <w:p w14:paraId="01D9BE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48.000   426.000   274.000   181.000   144.000   119.000   102.000    85.000    72.000    62.000</w:t>
      </w:r>
    </w:p>
    <w:p w14:paraId="197DE71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64.000   431.000   278.000   185.000   148.000   123.000   106.000    89.000    76.000    64.000</w:t>
      </w:r>
    </w:p>
    <w:p w14:paraId="0E17D7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80.000   436.000   282.000   189.000   152.000   127.000   110.000    93.000    78.000    65.000</w:t>
      </w:r>
    </w:p>
    <w:p w14:paraId="43AC2D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96.000   441.000   286.000   193.000   156.000   131.000   113.000    96.000    79.000    66.000</w:t>
      </w:r>
    </w:p>
    <w:p w14:paraId="3F5935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13.000   447.000   291.000   198.000   161.000   136.000   114.000    97.000    80.000    67.000</w:t>
      </w:r>
    </w:p>
    <w:p w14:paraId="5C70DD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30.000   453.000   296.000   203.000   166.000   140.000   115.000    98.000    81.000    68.000</w:t>
      </w:r>
    </w:p>
    <w:p w14:paraId="70E77E4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948.000   460.000   302.000   209.000   172.000   142.000   117.000   100.000    83.000    70.000</w:t>
      </w:r>
    </w:p>
    <w:p w14:paraId="7BE58F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67.000   468.000   309.000   216.000   179.000   145.000   120.000   103.000    86.000    73.000</w:t>
      </w:r>
    </w:p>
    <w:p w14:paraId="30C452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86.000   475.000   316.000   223.000   185.000   148.000   123.000   106.000    89.000    76.000</w:t>
      </w:r>
    </w:p>
    <w:p w14:paraId="76A2D26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05.000   482.000   323.000   230.000   187.000   150.000   125.000   108.000    91.000    78.000</w:t>
      </w:r>
    </w:p>
    <w:p w14:paraId="5F6F03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23.000   489.000   330.000   237.000   189.000   152.000   127.000   110.000    93.000    80.000</w:t>
      </w:r>
    </w:p>
    <w:p w14:paraId="40F47A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42.000   497.000   338.000   245.000   192.000   155.000   130.000   113.000    96.000    83.000</w:t>
      </w:r>
    </w:p>
    <w:p w14:paraId="7E0957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62.000   506.000   347.000   254.000   196.000   159.000   134.000   117.000   100.000    85.000</w:t>
      </w:r>
    </w:p>
    <w:p w14:paraId="475F60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82.000   515.000   356.000   263.000   199.000   162.000   137.000   120.000   103.000    87.000</w:t>
      </w:r>
    </w:p>
    <w:p w14:paraId="310329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02.000   524.000   365.000   272.000   201.000   164.000   139.000   122.000   105.000    89.000</w:t>
      </w:r>
    </w:p>
    <w:p w14:paraId="6162201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23.000   534.000   375.000   282.000   204.000   167.000   142.000   125.000   108.000    92.000</w:t>
      </w:r>
    </w:p>
    <w:p w14:paraId="0C76218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44.000   544.000   385.000   292.000   207.000   170.000   145.000   128.000   111.000    94.000</w:t>
      </w:r>
    </w:p>
    <w:p w14:paraId="2AF1AFC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65.000   554.000   395.000   302.000   210.000   173.000   148.000   129.000   112.000    95.000</w:t>
      </w:r>
    </w:p>
    <w:p w14:paraId="14F06C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87.000   565.000   406.000   307.000   214.000   177.000   152.000   131.000   114.000    97.000</w:t>
      </w:r>
    </w:p>
    <w:p w14:paraId="6676F8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09.000   576.000   417.000   311.000   218.000   181.000   156.000   133.000   116.000    99.000</w:t>
      </w:r>
    </w:p>
    <w:p w14:paraId="7D3940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31.000   587.000   427.000   315.000   222.000   185.000   160.000   135.000   118.000   101.000</w:t>
      </w:r>
    </w:p>
    <w:p w14:paraId="18626C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54.000   599.000   437.000   318.000   225.000   188.000   162.000   137.000   120.000   103.000</w:t>
      </w:r>
    </w:p>
    <w:p w14:paraId="12F027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77.000   611.000   447.000   321.000   228.000   191.000   164.000   139.000   122.000   105.000</w:t>
      </w:r>
    </w:p>
    <w:p w14:paraId="221EAC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00.000   623.000   457.000   324.000   231.000   194.000   166.000   141.000   124.000   107.000</w:t>
      </w:r>
    </w:p>
    <w:p w14:paraId="0DCC73B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24.000   636.000   468.000   328.000   235.000   198.000   169.000   144.000   127.000   110.000</w:t>
      </w:r>
    </w:p>
    <w:p w14:paraId="777FAB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49.000   650.000   480.000   333.000   240.000   203.000   172.000   147.000   130.000   113.000</w:t>
      </w:r>
    </w:p>
    <w:p w14:paraId="77F5DC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75.000   665.000   493.000   338.000   245.000   208.000   176.000   151.000   134.000   117.000</w:t>
      </w:r>
    </w:p>
    <w:p w14:paraId="2E173C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01.000   680.000   498.000   343.000   250.000   213.000   180.000   155.000   138.000   121.000</w:t>
      </w:r>
    </w:p>
    <w:p w14:paraId="4C7376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28.000   696.000   504.000   349.000   256.000   219.000   185.000   160.000   143.000   126.000</w:t>
      </w:r>
    </w:p>
    <w:p w14:paraId="049FA2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56.000   713.000   511.000   356.000   263.000   226.000   191.000   166.000   147.000   130.000</w:t>
      </w:r>
    </w:p>
    <w:p w14:paraId="7B19BC8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84.000   730.000   518.000   362.000   269.000   232.000   196.000   171.000   149.000   132.000</w:t>
      </w:r>
    </w:p>
    <w:p w14:paraId="2563143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14.000   749.000   527.000   370.000   277.000   240.000   203.000   178.000   153.000   136.000</w:t>
      </w:r>
    </w:p>
    <w:p w14:paraId="650A3A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43.000   768.000   535.000   378.000   285.000   246.000   209.000   181.000   156.000   139.000</w:t>
      </w:r>
    </w:p>
    <w:p w14:paraId="546B4C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1572.000   786.000   543.000   386.000   293.000   249.000   212.000   183.000   158.000   141.000</w:t>
      </w:r>
    </w:p>
    <w:p w14:paraId="336965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01.000   803.000   551.000   394.000   301.000   251.000   214.000   185.000   160.000   143.000</w:t>
      </w:r>
    </w:p>
    <w:p w14:paraId="6D5D87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30.000   820.000   559.000   402.000   309.000   253.000   216.000   187.000   162.000   145.000</w:t>
      </w:r>
    </w:p>
    <w:p w14:paraId="381909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59.000   836.000   566.000   409.000   316.000   255.000   218.000   187.000   162.000   145.000</w:t>
      </w:r>
    </w:p>
    <w:p w14:paraId="338850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89.000   852.000   574.000   417.000   324.000   256.000   219.000   188.000   163.000   146.000</w:t>
      </w:r>
    </w:p>
    <w:p w14:paraId="0F722A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19.000   868.000   582.000   425.000   332.000   257.000   220.000   189.000   164.000   147.000</w:t>
      </w:r>
    </w:p>
    <w:p w14:paraId="29E0DE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49.000   884.000   590.000   433.000   340.000   258.000   221.000   190.000   165.000   148.000</w:t>
      </w:r>
    </w:p>
    <w:p w14:paraId="32CA80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79.000   900.000   598.000   441.000   348.000   259.000   222.000   191.000   166.000   149.000</w:t>
      </w:r>
    </w:p>
    <w:p w14:paraId="1DBF64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10.000   917.000   607.000   449.000   354.000   261.000   224.000   193.000   168.000   151.000</w:t>
      </w:r>
    </w:p>
    <w:p w14:paraId="52831D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42.000   934.000   615.000   456.000   357.000   264.000   227.000   196.000   171.000   154.000</w:t>
      </w:r>
    </w:p>
    <w:p w14:paraId="0B01EC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75.000   951.000   623.000   464.000   361.000   268.000   231.000   200.000   175.000   158.000</w:t>
      </w:r>
    </w:p>
    <w:p w14:paraId="63EB542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07.000   967.000   631.000   472.000   365.000   272.000   235.000   204.000   179.000   162.000</w:t>
      </w:r>
    </w:p>
    <w:p w14:paraId="5608595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40.000   984.000   639.000   480.000   370.000   277.000   240.000   209.000   184.000   167.000</w:t>
      </w:r>
    </w:p>
    <w:p w14:paraId="19597F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73.000  1001.000   646.000   487.000   375.000   282.000   245.000   213.000   188.000   171.000</w:t>
      </w:r>
    </w:p>
    <w:p w14:paraId="1977AA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08.000  1020.000   655.000   496.000   382.000   289.000   252.000   219.000   194.000   174.000</w:t>
      </w:r>
    </w:p>
    <w:p w14:paraId="1EE1B95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43.000  1039.000   663.000   504.000   388.000   295.000   258.000   225.000   200.000   176.000</w:t>
      </w:r>
    </w:p>
    <w:p w14:paraId="54904A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78.000  1058.000   670.000   511.000   394.000   301.000   264.000   231.000   203.000   178.000</w:t>
      </w:r>
    </w:p>
    <w:p w14:paraId="3E86C8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14.000  1078.000   678.000   519.000   401.000   308.000   271.000   237.000   206.000   181.000</w:t>
      </w:r>
    </w:p>
    <w:p w14:paraId="53CE37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51.000  1098.000   687.000   528.000   409.000   316.000   277.000   240.000   209.000   184.000</w:t>
      </w:r>
    </w:p>
    <w:p w14:paraId="292E0D4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191.000  1121.000   699.000   540.000   420.000   327.000   282.000   245.000   214.000   189.000</w:t>
      </w:r>
    </w:p>
    <w:p w14:paraId="66C01C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231.000  1143.000   711.000   552.000   431.000   338.000   287.000   250.000   219.000   194.000</w:t>
      </w:r>
    </w:p>
    <w:p w14:paraId="7308E4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271.000  1165.000   723.000   564.000   441.000   348.000   292.000   255.000   224.000   199.000</w:t>
      </w:r>
    </w:p>
    <w:p w14:paraId="3721728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314.000  1190.000   738.000   579.000   454.000   361.000   300.000   263.000   232.000   207.000</w:t>
      </w:r>
    </w:p>
    <w:p w14:paraId="193495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357.000  1215.000   753.000   594.000   466.000   373.000   308.000   271.000   240.000   215.000</w:t>
      </w:r>
    </w:p>
    <w:p w14:paraId="1156D4F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00.000  1240.000   768.000   609.000   477.000   384.000   313.000   276.000   244.000   218.000</w:t>
      </w:r>
    </w:p>
    <w:p w14:paraId="4B33EB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43.000  1264.000   783.000   624.000   488.000   395.000   316.000   279.000   247.000   218.000</w:t>
      </w:r>
    </w:p>
    <w:p w14:paraId="21EA17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86.000  1288.000   797.000   638.000   499.000   406.000   319.000   282.000   249.000   218.000</w:t>
      </w:r>
    </w:p>
    <w:p w14:paraId="2CA3B92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2531.000  1311.000   814.000   655.000   512.000   418.000   325.000   288.000   252.000   221.000</w:t>
      </w:r>
    </w:p>
    <w:p w14:paraId="20021A6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576.000  1331.000   831.000   672.000   525.000   422.000   329.000   292.000   255.000   224.000</w:t>
      </w:r>
    </w:p>
    <w:p w14:paraId="0BBACA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622.000  1351.000   849.000   690.000   539.000   426.000   333.000   296.000   259.000   228.000</w:t>
      </w:r>
    </w:p>
    <w:p w14:paraId="17FAC40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672.000  1374.000   871.000   710.000   551.000   434.000   341.000   304.000   267.000   236.000</w:t>
      </w:r>
    </w:p>
    <w:p w14:paraId="0A3FB4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722.000  1397.000   892.000   718.000   559.000   442.000   349.000   312.000   275.000   244.000</w:t>
      </w:r>
    </w:p>
    <w:p w14:paraId="490B28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775.000  1423.000   915.000   729.000   570.000   453.000   360.000   323.000   286.000   255.000</w:t>
      </w:r>
    </w:p>
    <w:p w14:paraId="4C2188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829.000  1450.000   938.000   741.000   582.000   465.000   372.000   335.000   298.000   266.000</w:t>
      </w:r>
    </w:p>
    <w:p w14:paraId="3D7951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886.000  1480.000   964.000   756.000   597.000   480.000   387.000   344.000   307.000   270.000</w:t>
      </w:r>
    </w:p>
    <w:p w14:paraId="723D01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943.000  1510.000   990.000   771.000   612.000   494.000   401.000   348.000   311.000   274.000</w:t>
      </w:r>
    </w:p>
    <w:p w14:paraId="297242D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00.000  1540.000  1015.000   784.000   625.000   506.000   413.000   351.000   314.000   277.000</w:t>
      </w:r>
    </w:p>
    <w:p w14:paraId="1F79FA4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60.000  1573.000  1041.000   799.000   640.000   521.000   428.000   357.000   320.000   283.000</w:t>
      </w:r>
    </w:p>
    <w:p w14:paraId="25846C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123.000  1609.000  1070.000   817.000   658.000   539.000   446.000   363.000   326.000   289.000</w:t>
      </w:r>
    </w:p>
    <w:p w14:paraId="6451FF2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190.000  1649.000  1103.000   838.000   679.000   560.000   466.000   373.000   336.000   299.000</w:t>
      </w:r>
    </w:p>
    <w:p w14:paraId="38B762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263.000  1695.000  1142.000   865.000   706.000   586.000   482.000   389.000   352.000   315.000</w:t>
      </w:r>
    </w:p>
    <w:p w14:paraId="6E570D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335.000  1740.000  1181.000   888.000   729.000   606.000   498.000   405.000   368.000   331.000</w:t>
      </w:r>
    </w:p>
    <w:p w14:paraId="1CB545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407.000  1785.000  1219.000   911.000   752.000   622.000   513.000   420.000   369.000   332.000</w:t>
      </w:r>
    </w:p>
    <w:p w14:paraId="71409E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479.000  1830.000  1257.000   931.000   772.000   638.000   526.000   433.000   369.000   332.000</w:t>
      </w:r>
    </w:p>
    <w:p w14:paraId="571EBA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552.000  1876.000  1293.000   951.000   792.000   654.000   536.000   443.000   370.000   333.000</w:t>
      </w:r>
    </w:p>
    <w:p w14:paraId="50F215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625.000  1921.000  1328.000   970.000   811.000   656.000   537.000   444.000   371.000   334.000</w:t>
      </w:r>
    </w:p>
    <w:p w14:paraId="723E41C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699.000  1967.000  1364.000   988.000   817.000   658.000   539.000   446.000   373.000   336.000</w:t>
      </w:r>
    </w:p>
    <w:p w14:paraId="596EAF2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776.000  2014.000  1403.000  1006.000   822.000   663.000   544.000   451.000   378.000   341.000</w:t>
      </w:r>
    </w:p>
    <w:p w14:paraId="06437EF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853.000  2061.000  1440.000  1019.000   827.000   668.000   549.000   456.000   383.000   346.000</w:t>
      </w:r>
    </w:p>
    <w:p w14:paraId="666A518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930.000  2108.000  1476.000  1027.000   832.000   673.000   554.000   461.000   387.000   350.000</w:t>
      </w:r>
    </w:p>
    <w:p w14:paraId="17C6575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7.000  2155.000  1502.000  1032.000   837.000   678.000   559.000   466.000   391.000   354.000</w:t>
      </w:r>
    </w:p>
    <w:p w14:paraId="2F10D6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90.000  2207.000  1529.000  1043.000   847.000   688.000   569.000   476.000   401.000   364.000</w:t>
      </w:r>
    </w:p>
    <w:p w14:paraId="33F76F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185.000  2271.000  1568.000  1066.000   869.000   710.000   591.000   498.000   423.000   386.000</w:t>
      </w:r>
    </w:p>
    <w:p w14:paraId="367A61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281.000  2335.000  1595.000  1090.000   892.000   733.000   614.000   521.000   445.000   402.000</w:t>
      </w:r>
    </w:p>
    <w:p w14:paraId="10086C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4377.000  2398.000  1619.000  1114.000   915.000   756.000   637.000   544.000   466.000   402.000</w:t>
      </w:r>
    </w:p>
    <w:p w14:paraId="2E3BB86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477.000  2465.000  1647.000  1142.000   941.000   782.000   663.000   570.000   481.000   406.000</w:t>
      </w:r>
    </w:p>
    <w:p w14:paraId="441CFF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579.000  2533.000  1676.000  1171.000   966.000   807.000   688.000   580.000   487.000   412.000</w:t>
      </w:r>
    </w:p>
    <w:p w14:paraId="2785E6A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681.000  2598.000  1706.000  1201.000   992.000   833.000   706.000   587.000   494.000   419.000</w:t>
      </w:r>
    </w:p>
    <w:p w14:paraId="56ED466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785.000  2662.000  1738.000  1233.000  1020.000   861.000   711.000   592.000   499.000   424.000</w:t>
      </w:r>
    </w:p>
    <w:p w14:paraId="67B241F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896.000  2733.000  1777.000  1272.000  1055.000   882.000   723.000   604.000   511.000   436.000</w:t>
      </w:r>
    </w:p>
    <w:p w14:paraId="3C9A9B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016.000  2813.000  1824.000  1319.000  1097.000   901.000   742.000   623.000   530.000   455.000</w:t>
      </w:r>
    </w:p>
    <w:p w14:paraId="123AD2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153.000  2910.000  1888.000  1380.000  1133.000   937.000   778.000   659.000   566.000   491.000</w:t>
      </w:r>
    </w:p>
    <w:p w14:paraId="75B6128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290.000  3007.000  1949.000  1441.000  1168.000   972.000   813.000   694.000   601.000   526.000</w:t>
      </w:r>
    </w:p>
    <w:p w14:paraId="64F2DD1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427.000  3104.000  2010.000  1502.000  1203.000  1007.000   848.000   729.000   621.000   528.000</w:t>
      </w:r>
    </w:p>
    <w:p w14:paraId="541910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564.000  3198.000  2071.000  1563.000  1236.000  1040.000   881.000   740.000   621.000   528.000</w:t>
      </w:r>
    </w:p>
    <w:p w14:paraId="60A19BB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701.000  3292.000  2132.000  1624.000  1269.000  1063.000   899.000   740.000   621.000   528.000</w:t>
      </w:r>
    </w:p>
    <w:p w14:paraId="32DF46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838.000  3366.000  2193.000  1673.000  1276.000  1063.000   899.000   740.000   621.000   528.000</w:t>
      </w:r>
    </w:p>
    <w:p w14:paraId="3AB183B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979.000  3437.000  2257.000  1720.000  1281.000  1068.000   904.000   745.000   626.000   533.000</w:t>
      </w:r>
    </w:p>
    <w:p w14:paraId="4717AA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20.000  3508.000  2304.000  1767.000  1286.000  1073.000   909.000   750.000   631.000   538.000</w:t>
      </w:r>
    </w:p>
    <w:p w14:paraId="71F982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261.000  3578.000  2351.000  1796.000  1291.000  1078.000   914.000   755.000   636.000   543.000</w:t>
      </w:r>
    </w:p>
    <w:p w14:paraId="0C0138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409.000  3655.000  2405.000  1808.000  1303.000  1090.000   926.000   767.000   648.000   555.000</w:t>
      </w:r>
    </w:p>
    <w:p w14:paraId="25E809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559.000  3734.000  2459.000  1822.000  1317.000  1104.000   940.000   781.000   662.000   569.000</w:t>
      </w:r>
    </w:p>
    <w:p w14:paraId="51CEFB9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715.000  3819.000  2517.000  1842.000  1337.000  1124.000   960.000   801.000   682.000   589.000</w:t>
      </w:r>
    </w:p>
    <w:p w14:paraId="0C95977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882.000  3914.000  2584.000  1873.000  1368.000  1155.000   988.000   829.000   710.000   617.000</w:t>
      </w:r>
    </w:p>
    <w:p w14:paraId="61E03C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080.000  4040.000  2673.000  1935.000  1430.000  1217.000  1045.000   886.000   767.000   674.000</w:t>
      </w:r>
    </w:p>
    <w:p w14:paraId="72844BC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278.000  4163.000  2735.000  1992.000  1487.000  1274.000  1102.000   943.000   824.000   710.000</w:t>
      </w:r>
    </w:p>
    <w:p w14:paraId="585CF5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476.000  4286.000  2797.000  2049.000  1544.000  1331.000  1155.000   988.000   829.000   710.000</w:t>
      </w:r>
    </w:p>
    <w:p w14:paraId="01545C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673.000  4399.000  2859.000  2106.000  1601.000  1368.000  1155.000   988.000   829.000   710.000</w:t>
      </w:r>
    </w:p>
    <w:p w14:paraId="1C6D39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870.000  4503.000  2921.000  2163.000  1658.000  1368.000  1155.000   988.000   829.000   710.000</w:t>
      </w:r>
    </w:p>
    <w:p w14:paraId="253905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067.000  4605.000  2983.000  2220.000  1715.000  1368.000  1155.000   988.000   829.000   710.000</w:t>
      </w:r>
    </w:p>
    <w:p w14:paraId="178DCF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264.000  4703.000  3045.000  2277.000  1772.000  1368.000  1155.000   988.000   829.000   710.000</w:t>
      </w:r>
    </w:p>
    <w:p w14:paraId="366F857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8465.000  4805.000  3111.000  2331.000  1826.000  1372.000  1159.000   992.000   833.000   714.000</w:t>
      </w:r>
    </w:p>
    <w:p w14:paraId="6F6002C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675.000  4915.000  3181.000  2393.000  1888.000  1385.000  1172.000  1005.000   846.000   727.000</w:t>
      </w:r>
    </w:p>
    <w:p w14:paraId="51586F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885.000  5001.000  3251.000  2454.000  1903.000  1398.000  1185.000  1018.000   859.000   740.000</w:t>
      </w:r>
    </w:p>
    <w:p w14:paraId="48B88E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095.000  5076.000  3321.000  2509.000  1916.000  1411.000  1198.000  1031.000   872.000   753.000</w:t>
      </w:r>
    </w:p>
    <w:p w14:paraId="6B2F866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305.000  5151.000  3391.000  2563.000  1929.000  1424.000  1211.000  1044.000   885.000   766.000</w:t>
      </w:r>
    </w:p>
    <w:p w14:paraId="194428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515.000  5226.000  3461.000  2591.000  1942.000  1437.000  1224.000  1057.000   898.000   779.000</w:t>
      </w:r>
    </w:p>
    <w:p w14:paraId="66C95C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727.000  5304.000  3534.000  2607.000  1958.000  1453.000  1240.000  1073.000   914.000   795.000</w:t>
      </w:r>
    </w:p>
    <w:p w14:paraId="55E0CE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957.000  5400.000  3618.000  2641.000  1988.000  1483.000  1270.000  1103.000   944.000   825.000</w:t>
      </w:r>
    </w:p>
    <w:p w14:paraId="2C4DEE6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211.000  5521.000  3704.000  2700.000  2043.000  1538.000  1325.000  1158.000   999.000   880.000</w:t>
      </w:r>
    </w:p>
    <w:p w14:paraId="44BF3D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469.000  5646.000  3767.000  2763.000  2093.000  1588.000  1375.000  1208.000  1049.000   930.000</w:t>
      </w:r>
    </w:p>
    <w:p w14:paraId="779819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732.000  5777.000  3836.000  2832.000  2149.000  1644.000  1431.000  1264.000  1105.000   953.000</w:t>
      </w:r>
    </w:p>
    <w:p w14:paraId="210EF59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995.000  5908.000  3905.000  2890.000  2205.000  1700.000  1487.000  1285.000  1118.000   959.000</w:t>
      </w:r>
    </w:p>
    <w:p w14:paraId="55F157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258.000  6039.000  3974.000  2946.000  2261.000  1756.000  1499.000  1286.000  1119.000   960.000</w:t>
      </w:r>
    </w:p>
    <w:p w14:paraId="26BDB1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521.000  6160.000  4043.000  3002.000  2317.000  1812.000  1499.000  1286.000  1119.000   960.000</w:t>
      </w:r>
    </w:p>
    <w:p w14:paraId="565484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1784.000  6234.000  4112.000  3058.000  2373.000  1868.000  1499.000  1286.000  1119.000   960.000</w:t>
      </w:r>
    </w:p>
    <w:p w14:paraId="037089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047.000  6303.000  4181.000  3114.000  2429.000  1924.000  1499.000  1286.000  1119.000   960.000</w:t>
      </w:r>
    </w:p>
    <w:p w14:paraId="0F53EC6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310.000  6372.000  4250.000  3170.000  2485.000  1980.000  1499.000  1286.000  1119.000   960.000</w:t>
      </w:r>
    </w:p>
    <w:p w14:paraId="21A086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573.000  6441.000  4319.000  3226.000  2541.000  2004.000  1499.000  1286.000  1119.000   960.000</w:t>
      </w:r>
    </w:p>
    <w:p w14:paraId="264582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2843.000  6517.000  4395.000  3289.000  2604.000  2011.000  1506.000  1293.000  1126.000   967.000</w:t>
      </w:r>
    </w:p>
    <w:p w14:paraId="539D77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113.000  6593.000  4471.000  3352.000  2664.000  2018.000  1513.000  1300.000  1133.000   974.000</w:t>
      </w:r>
    </w:p>
    <w:p w14:paraId="5AF43D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384.000  6670.000  4545.000  3416.000  2679.000  2026.000  1521.000  1308.000  1141.000   982.000</w:t>
      </w:r>
    </w:p>
    <w:p w14:paraId="66F37E6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655.000  6747.000  4618.000  3477.000  2687.000  2034.000  1529.000  1316.000  1149.000   990.000</w:t>
      </w:r>
    </w:p>
    <w:p w14:paraId="2644C6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3926.000  6824.000  4682.000  3520.000  2695.000  2042.000  1537.000  1324.000  1157.000   998.000</w:t>
      </w:r>
    </w:p>
    <w:p w14:paraId="378E65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255.000  6959.000  4804.000  3598.000  2761.000  2108.000  1603.000  1390.000  1223.000  1064.000</w:t>
      </w:r>
    </w:p>
    <w:p w14:paraId="6CDBAF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584.000  7091.000  4926.000  3664.000  2827.000  2174.000  1669.000  1456.000  1289.000  1130.000</w:t>
      </w:r>
    </w:p>
    <w:p w14:paraId="42E1740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4967.000  7267.000  5102.000  3784.000  2947.000  2294.000  1789.000  1576.000  1378.000  1211.000</w:t>
      </w:r>
    </w:p>
    <w:p w14:paraId="5E2CA34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5364.000  7457.000  5269.000  3918.000  3081.000  2428.000  1923.000  1659.000  1446.000  1279.000</w:t>
      </w:r>
    </w:p>
    <w:p w14:paraId="7180D5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15766.000  7652.000  5409.000  4057.000  3220.000  2567.000  2062.000  1678.000  1465.000  1298.000</w:t>
      </w:r>
    </w:p>
    <w:p w14:paraId="7680E44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167.000  7847.000  5548.000  4196.000  3352.000  2699.000  2194.000  1693.000  1480.000  1313.000</w:t>
      </w:r>
    </w:p>
    <w:p w14:paraId="49C1E8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6642.000  8116.000  5761.000  4409.000  3558.000  2905.000  2272.000  1767.000  1554.000  1387.000</w:t>
      </w:r>
    </w:p>
    <w:p w14:paraId="2F047A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202.000  8470.000  6059.000  4707.000  3849.000  3084.000  2431.000  1926.000  1713.000  1546.000</w:t>
      </w:r>
    </w:p>
    <w:p w14:paraId="59EC34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7762.000  8824.000  6357.000  5005.000  4080.000  3243.000  2590.000  2085.000  1767.000  1554.000</w:t>
      </w:r>
    </w:p>
    <w:p w14:paraId="559C916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8540.000  9396.000  6873.000  5521.000  4457.000  3620.000  2967.000  2462.000  1985.000  1767.000</w:t>
      </w:r>
    </w:p>
    <w:p w14:paraId="7281F6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9355.000 10005.000  7426.000  6035.000  4754.000  3910.000  3257.000  2627.000  2122.000  1804.000</w:t>
      </w:r>
    </w:p>
    <w:p w14:paraId="7EE6EC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176.000 10617.000  7985.000  6277.000  4925.000  4074.000  3286.000  2633.000  2128.000  1810.000</w:t>
      </w:r>
    </w:p>
    <w:p w14:paraId="7C0C8B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0997.000 11218.000  8544.000  6320.000  4968.000  4117.000  3292.000  2639.000  2134.000  1816.000</w:t>
      </w:r>
    </w:p>
    <w:p w14:paraId="085077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4023.000 13999.000 10886.000  8531.000  6320.000  4968.000  4117.000  3292.000  2639.000  2134.000</w:t>
      </w:r>
    </w:p>
    <w:p w14:paraId="120941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7049.000 16773.000 11218.000  8544.000  6320.000  4968.000  4117.000  3292.000  2639.000  2134.000</w:t>
      </w:r>
    </w:p>
    <w:p w14:paraId="08230E0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0075.000 19543.000 11218.000  8544.000  6320.000  4968.000  4117.000  3292.000  2639.000  2134.000</w:t>
      </w:r>
    </w:p>
    <w:p w14:paraId="43DD77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3101.000 20997.000 11218.000  8544.000  6320.000  4968.000  4117.000  3292.000  2639.000  2134.000</w:t>
      </w:r>
    </w:p>
    <w:p w14:paraId="2242727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6127.000 20997.000 11218.000  8544.000  6320.000  4968.000  4117.000  3292.000  2639.000  2134.000</w:t>
      </w:r>
    </w:p>
    <w:p w14:paraId="6A2D1990" w14:textId="77777777" w:rsidR="0038536B" w:rsidRPr="0012230C" w:rsidRDefault="0038536B" w:rsidP="0038536B">
      <w:pPr>
        <w:pStyle w:val="PlainText"/>
        <w:rPr>
          <w:rFonts w:ascii="Courier New" w:hAnsi="Courier New" w:cs="Courier New"/>
        </w:rPr>
      </w:pPr>
    </w:p>
    <w:p w14:paraId="5F3A9236" w14:textId="77777777" w:rsidR="0038536B" w:rsidRPr="0012230C" w:rsidRDefault="0038536B" w:rsidP="0038536B">
      <w:pPr>
        <w:pStyle w:val="PlainText"/>
        <w:rPr>
          <w:rFonts w:ascii="Courier New" w:hAnsi="Courier New" w:cs="Courier New"/>
        </w:rPr>
      </w:pPr>
    </w:p>
    <w:p w14:paraId="650806D8" w14:textId="77777777" w:rsidR="0038536B" w:rsidRPr="0012230C" w:rsidRDefault="0038536B" w:rsidP="0038536B">
      <w:pPr>
        <w:pStyle w:val="PlainText"/>
        <w:rPr>
          <w:rFonts w:ascii="Courier New" w:hAnsi="Courier New" w:cs="Courier New"/>
        </w:rPr>
      </w:pPr>
    </w:p>
    <w:p w14:paraId="7FFB75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OPTIMAL CLASSES AS MEASURED BY ABSOLUTE DEVIATIONS FROM THE MEDIAN</w:t>
      </w:r>
    </w:p>
    <w:p w14:paraId="6CD83C1E" w14:textId="77777777" w:rsidR="0038536B" w:rsidRPr="0012230C" w:rsidRDefault="0038536B" w:rsidP="0038536B">
      <w:pPr>
        <w:pStyle w:val="PlainText"/>
        <w:rPr>
          <w:rFonts w:ascii="Courier New" w:hAnsi="Courier New" w:cs="Courier New"/>
        </w:rPr>
      </w:pPr>
    </w:p>
    <w:p w14:paraId="3E872BC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10  CLASS MAP WITH TOTAL ABSOLUTE DEVIATIONS OF             2134.000</w:t>
      </w:r>
    </w:p>
    <w:p w14:paraId="62A76C4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4BF0AF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0       5            3044.000       3044.000       3044.000       0.000</w:t>
      </w:r>
    </w:p>
    <w:p w14:paraId="6B9778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       4             839.000        796.000        836.000      49.000</w:t>
      </w:r>
    </w:p>
    <w:p w14:paraId="2CECBC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       7             578.000        400.000        419.000     416.000</w:t>
      </w:r>
    </w:p>
    <w:p w14:paraId="11172CB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      17             346.000        270.000        280.000     186.000</w:t>
      </w:r>
    </w:p>
    <w:p w14:paraId="411ABF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      15             245.000        211.000        215.000     115.000</w:t>
      </w:r>
    </w:p>
    <w:p w14:paraId="3A3F969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15             180.000        123.000        149.000     135.000</w:t>
      </w:r>
    </w:p>
    <w:p w14:paraId="3482059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27             116.000         63.000         84.000     341.000</w:t>
      </w:r>
    </w:p>
    <w:p w14:paraId="7B1E262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47              60.000         29.000         39.000     338.000</w:t>
      </w:r>
    </w:p>
    <w:p w14:paraId="4EABC4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63              28.000         12.000         18.000     224.000</w:t>
      </w:r>
    </w:p>
    <w:p w14:paraId="2E938E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135              11.000          0.000          5.000     330.000</w:t>
      </w:r>
    </w:p>
    <w:p w14:paraId="6DE015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9  CLASS MAP WITH TOTAL ABSOLUTE DEVIATIONS OF             2639.000</w:t>
      </w:r>
    </w:p>
    <w:p w14:paraId="4895BCC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33787C7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9       5            3044.000       3044.000       3044.000       0.000</w:t>
      </w:r>
    </w:p>
    <w:p w14:paraId="304B5D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       4             839.000        796.000        836.000      49.000</w:t>
      </w:r>
    </w:p>
    <w:p w14:paraId="5653F47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       7             578.000        400.000        419.000     416.000</w:t>
      </w:r>
    </w:p>
    <w:p w14:paraId="6DD6EA5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      17             346.000        270.000        280.000     186.000</w:t>
      </w:r>
    </w:p>
    <w:p w14:paraId="68E9461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15             245.000        211.000        215.000     115.000</w:t>
      </w:r>
    </w:p>
    <w:p w14:paraId="5833315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15             180.000        123.000        149.000     135.000</w:t>
      </w:r>
    </w:p>
    <w:p w14:paraId="3EF8543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27             116.000         63.000         84.000     341.000</w:t>
      </w:r>
    </w:p>
    <w:p w14:paraId="57C356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2      65              60.000         22.000         37.000     565.000</w:t>
      </w:r>
    </w:p>
    <w:p w14:paraId="7BD210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180              21.000          0.000          6.000     832.000</w:t>
      </w:r>
    </w:p>
    <w:p w14:paraId="44E214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8  CLASS MAP WITH TOTAL ABSOLUTE DEVIATIONS OF             3292.000</w:t>
      </w:r>
    </w:p>
    <w:p w14:paraId="302E9A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06EE2C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8       5            3044.000       3044.000       3044.000       0.000</w:t>
      </w:r>
    </w:p>
    <w:p w14:paraId="7A314F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       4             839.000        796.000        836.000      49.000</w:t>
      </w:r>
    </w:p>
    <w:p w14:paraId="50B5A0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       7             578.000        400.000        419.000     416.000</w:t>
      </w:r>
    </w:p>
    <w:p w14:paraId="62DFC2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17             346.000        270.000        280.000     186.000</w:t>
      </w:r>
    </w:p>
    <w:p w14:paraId="3D35F1C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19             245.000        161.000        211.000     290.000</w:t>
      </w:r>
    </w:p>
    <w:p w14:paraId="598874F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32             154.000         73.000        107.000     778.000</w:t>
      </w:r>
    </w:p>
    <w:p w14:paraId="62FC31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71              70.000         22.000         37.000     741.000</w:t>
      </w:r>
    </w:p>
    <w:p w14:paraId="00079C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180              21.000          0.000          6.000     832.000</w:t>
      </w:r>
    </w:p>
    <w:p w14:paraId="3F17B6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7  CLASS MAP WITH TOTAL ABSOLUTE DEVIATIONS OF             4117.000</w:t>
      </w:r>
    </w:p>
    <w:p w14:paraId="0BBE25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18AEA6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7       5            3044.000       3044.000       3044.000       0.000</w:t>
      </w:r>
    </w:p>
    <w:p w14:paraId="7F2550A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       6             839.000        578.000        814.500     559.000</w:t>
      </w:r>
    </w:p>
    <w:p w14:paraId="55943A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22             493.000        270.000        287.000     917.000</w:t>
      </w:r>
    </w:p>
    <w:p w14:paraId="32995CF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19             245.000        161.000        211.000     290.000</w:t>
      </w:r>
    </w:p>
    <w:p w14:paraId="409172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32             154.000         73.000        107.000     778.000</w:t>
      </w:r>
    </w:p>
    <w:p w14:paraId="26EE56A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71              70.000         22.000         37.000     741.000</w:t>
      </w:r>
    </w:p>
    <w:p w14:paraId="207FFEC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180              21.000          0.000          6.000     832.000</w:t>
      </w:r>
    </w:p>
    <w:p w14:paraId="695D8F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6  CLASS MAP WITH TOTAL ABSOLUTE DEVIATIONS OF             4968.000</w:t>
      </w:r>
    </w:p>
    <w:p w14:paraId="45637DB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14DA130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       5            3044.000       3044.000       3044.000       0.000</w:t>
      </w:r>
    </w:p>
    <w:p w14:paraId="0D187C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6             839.000        578.000        814.500     559.000</w:t>
      </w:r>
    </w:p>
    <w:p w14:paraId="7F62E65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30             493.000        215.000        280.000    1364.000</w:t>
      </w:r>
    </w:p>
    <w:p w14:paraId="102B31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29             211.000        106.000        149.000     838.000</w:t>
      </w:r>
    </w:p>
    <w:p w14:paraId="640C831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78              94.000         25.000         42.000    1259.000</w:t>
      </w:r>
    </w:p>
    <w:p w14:paraId="4F0D0C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187              24.000          0.000          6.000     948.000</w:t>
      </w:r>
    </w:p>
    <w:p w14:paraId="42B1D8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5  CLASS MAP WITH TOTAL ABSOLUTE DEVIATIONS OF             6320.000</w:t>
      </w:r>
    </w:p>
    <w:p w14:paraId="3BD86F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794B677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5       5            3044.000       3044.000       3044.000       0.000</w:t>
      </w:r>
    </w:p>
    <w:p w14:paraId="5CCCFD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6             839.000        578.000        814.500     559.000</w:t>
      </w:r>
    </w:p>
    <w:p w14:paraId="3F32471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37             493.000        211.000        280.000    1847.000</w:t>
      </w:r>
    </w:p>
    <w:p w14:paraId="06DF1D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55             180.000         49.000         85.000    1763.000</w:t>
      </w:r>
    </w:p>
    <w:p w14:paraId="388D854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232              46.000          0.000          9.000    2151.000</w:t>
      </w:r>
    </w:p>
    <w:p w14:paraId="283F4BB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4  CLASS MAP WITH TOTAL ABSOLUTE DEVIATIONS OF             8544.000</w:t>
      </w:r>
    </w:p>
    <w:p w14:paraId="1F4776A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13A0BF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       5            3044.000       3044.000       3044.000       0.000</w:t>
      </w:r>
    </w:p>
    <w:p w14:paraId="18E2B72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43             839.000        211.000        280.000    4630.000</w:t>
      </w:r>
    </w:p>
    <w:p w14:paraId="4C9A49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55             180.000         49.000         85.000    1763.000</w:t>
      </w:r>
    </w:p>
    <w:p w14:paraId="560E6B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232              46.000          0.000          9.000    2151.000</w:t>
      </w:r>
    </w:p>
    <w:p w14:paraId="024B97D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3  CLASS MAP WITH TOTAL ABSOLUTE DEVIATIONS OF            11218.000</w:t>
      </w:r>
    </w:p>
    <w:p w14:paraId="290D7F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05DB94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3       5            3044.000       3044.000       3044.000       0.000</w:t>
      </w:r>
    </w:p>
    <w:p w14:paraId="53EB96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57             839.000        132.000        245.000    6322.000</w:t>
      </w:r>
    </w:p>
    <w:p w14:paraId="0FEF90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273             123.000          0.000         12.000    4896.000</w:t>
      </w:r>
    </w:p>
    <w:p w14:paraId="7493F9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2  CLASS MAP WITH TOTAL ABSOLUTE DEVIATIONS OF            20997.000</w:t>
      </w:r>
    </w:p>
    <w:p w14:paraId="6BDFE6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0799C00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2       5            3044.000       3044.000       3044.000       0.000</w:t>
      </w:r>
    </w:p>
    <w:p w14:paraId="30694B3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330             839.000          0.000         18.000   20997.000</w:t>
      </w:r>
    </w:p>
    <w:p w14:paraId="5277B2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A  1  CLASS MAP WITH TOTAL ABSOLUTE DEVIATIONS OF            36127.000</w:t>
      </w:r>
    </w:p>
    <w:p w14:paraId="5511894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Class    nobs          largest       smallest       median       abs. dev.</w:t>
      </w:r>
    </w:p>
    <w:p w14:paraId="1CCC49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1     335            3044.000          0.000         18.000   36127.000</w:t>
      </w:r>
    </w:p>
    <w:p w14:paraId="643066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CLASSED DATA</w:t>
      </w:r>
    </w:p>
    <w:p w14:paraId="2FD8EFE7" w14:textId="77777777" w:rsidR="0038536B" w:rsidRPr="0012230C" w:rsidRDefault="0038536B" w:rsidP="0038536B">
      <w:pPr>
        <w:pStyle w:val="PlainText"/>
        <w:rPr>
          <w:rFonts w:ascii="Courier New" w:hAnsi="Courier New" w:cs="Courier New"/>
        </w:rPr>
      </w:pPr>
    </w:p>
    <w:p w14:paraId="30783B9F" w14:textId="77777777" w:rsidR="0038536B" w:rsidRPr="0012230C" w:rsidRDefault="0038536B" w:rsidP="0038536B">
      <w:pPr>
        <w:pStyle w:val="PlainText"/>
        <w:rPr>
          <w:rFonts w:ascii="Courier New" w:hAnsi="Courier New" w:cs="Courier New"/>
        </w:rPr>
      </w:pPr>
    </w:p>
    <w:p w14:paraId="0F94204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ID          Z VALUE      WEIGHT                                 CLASS</w:t>
      </w:r>
    </w:p>
    <w:p w14:paraId="40A6EB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9            0.000          0.000                                      1</w:t>
      </w:r>
    </w:p>
    <w:p w14:paraId="5E9CF8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9            0.000          0.000                                      1</w:t>
      </w:r>
    </w:p>
    <w:p w14:paraId="46F3748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5            0.000          0.000                                      1</w:t>
      </w:r>
    </w:p>
    <w:p w14:paraId="04CAD78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3            0.000          0.000                                      1</w:t>
      </w:r>
    </w:p>
    <w:p w14:paraId="74BA55F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1            0.000          0.000                                      1</w:t>
      </w:r>
    </w:p>
    <w:p w14:paraId="2B81BA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3            0.000          0.000                                      1</w:t>
      </w:r>
    </w:p>
    <w:p w14:paraId="2AEA25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3            1.000          0.001                                      1</w:t>
      </w:r>
    </w:p>
    <w:p w14:paraId="73AA6D1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5            1.000          0.001                                      1</w:t>
      </w:r>
    </w:p>
    <w:p w14:paraId="6C28B2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1            1.000          0.000                                      1</w:t>
      </w:r>
    </w:p>
    <w:p w14:paraId="7065DDC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1            1.000          0.001                                      1</w:t>
      </w:r>
    </w:p>
    <w:p w14:paraId="0EFA22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3            1.000          0.000                                      1</w:t>
      </w:r>
    </w:p>
    <w:p w14:paraId="2D175C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5            1.000          0.001                                      1</w:t>
      </w:r>
    </w:p>
    <w:p w14:paraId="74394F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9            1.000          0.001                                      1</w:t>
      </w:r>
    </w:p>
    <w:p w14:paraId="55B51A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5            1.000          0.000                                      1</w:t>
      </w:r>
    </w:p>
    <w:p w14:paraId="1FD39C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9            1.000          0.000                                      1</w:t>
      </w:r>
    </w:p>
    <w:p w14:paraId="143401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5            1.000          0.000                                      1</w:t>
      </w:r>
    </w:p>
    <w:p w14:paraId="2A30239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1            1.000          0.000                                      1</w:t>
      </w:r>
    </w:p>
    <w:p w14:paraId="13D1E2A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9            2.000          0.002                                      1</w:t>
      </w:r>
    </w:p>
    <w:p w14:paraId="75F0B3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5            2.000          0.001                                      1</w:t>
      </w:r>
    </w:p>
    <w:p w14:paraId="2E2D98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7            2.000          0.001                                      1</w:t>
      </w:r>
    </w:p>
    <w:p w14:paraId="2652BE4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3            2.000          0.001                                      1</w:t>
      </w:r>
    </w:p>
    <w:p w14:paraId="4F5BB0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3            2.000          0.001                                      1</w:t>
      </w:r>
    </w:p>
    <w:p w14:paraId="0B8DC84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7            2.000          0.001                                      1</w:t>
      </w:r>
    </w:p>
    <w:p w14:paraId="594940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1</w:t>
      </w:r>
    </w:p>
    <w:p w14:paraId="6A2C3B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9            2.000          0.001                                      1</w:t>
      </w:r>
    </w:p>
    <w:p w14:paraId="3E01B6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16061            2.000          0.001                                      1</w:t>
      </w:r>
    </w:p>
    <w:p w14:paraId="62C21F5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7            2.000          0.001                                      1</w:t>
      </w:r>
    </w:p>
    <w:p w14:paraId="4C392F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1            2.000          0.001                                      1</w:t>
      </w:r>
    </w:p>
    <w:p w14:paraId="48D505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9            2.000          0.001                                      1</w:t>
      </w:r>
    </w:p>
    <w:p w14:paraId="2F524B9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3            2.000          0.001                                      1</w:t>
      </w:r>
    </w:p>
    <w:p w14:paraId="032AB38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1            2.000          0.001                                      1</w:t>
      </w:r>
    </w:p>
    <w:p w14:paraId="1836FD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1            2.000          0.001                                      1</w:t>
      </w:r>
    </w:p>
    <w:p w14:paraId="10B8D89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7            2.000          0.001                                      1</w:t>
      </w:r>
    </w:p>
    <w:p w14:paraId="1E5A527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7            2.000          0.001                                      1</w:t>
      </w:r>
    </w:p>
    <w:p w14:paraId="0A1A031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1            3.000          0.001                                      1</w:t>
      </w:r>
    </w:p>
    <w:p w14:paraId="22F424E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7            3.000          0.001                                      1</w:t>
      </w:r>
    </w:p>
    <w:p w14:paraId="0B386C3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5            3.000          0.002                                      1</w:t>
      </w:r>
    </w:p>
    <w:p w14:paraId="0E9C39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1            3.000          0.001                                      1</w:t>
      </w:r>
    </w:p>
    <w:p w14:paraId="1A5A5E3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9            3.000          0.001                                      1</w:t>
      </w:r>
    </w:p>
    <w:p w14:paraId="17DDA10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7            3.000          0.001                                      1</w:t>
      </w:r>
    </w:p>
    <w:p w14:paraId="2C7747B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9            3.000          0.002                                      1</w:t>
      </w:r>
    </w:p>
    <w:p w14:paraId="7707C7F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3            3.000          0.002                                      1</w:t>
      </w:r>
    </w:p>
    <w:p w14:paraId="00904D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5            3.000          0.001                                      1</w:t>
      </w:r>
    </w:p>
    <w:p w14:paraId="3AED21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5            3.000          0.001                                      1</w:t>
      </w:r>
    </w:p>
    <w:p w14:paraId="3632708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9            3.000          0.002                                      1</w:t>
      </w:r>
    </w:p>
    <w:p w14:paraId="481489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3            3.000          0.001                                      1</w:t>
      </w:r>
    </w:p>
    <w:p w14:paraId="56F4300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9            3.000          0.001                                      1</w:t>
      </w:r>
    </w:p>
    <w:p w14:paraId="70E39B1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3            4.000          0.002                                      1</w:t>
      </w:r>
    </w:p>
    <w:p w14:paraId="66C1A8A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1            4.000          0.003                                      1</w:t>
      </w:r>
    </w:p>
    <w:p w14:paraId="2E7107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1            4.000          0.003                                      1</w:t>
      </w:r>
    </w:p>
    <w:p w14:paraId="413EA5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1            4.000          0.001                                      1</w:t>
      </w:r>
    </w:p>
    <w:p w14:paraId="1B5921F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3            4.000          0.002                                      1</w:t>
      </w:r>
    </w:p>
    <w:p w14:paraId="4578DF2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23            4.000          0.002                                      1</w:t>
      </w:r>
    </w:p>
    <w:p w14:paraId="49153C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9            4.000          0.002                                      1</w:t>
      </w:r>
    </w:p>
    <w:p w14:paraId="4ECB2ED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3            4.000          0.002                                      1</w:t>
      </w:r>
    </w:p>
    <w:p w14:paraId="63D0ACD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7            4.000          0.002                                      1</w:t>
      </w:r>
    </w:p>
    <w:p w14:paraId="5782CF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3            4.000          0.002                                      1</w:t>
      </w:r>
    </w:p>
    <w:p w14:paraId="505B777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3            4.000          0.001                                      1</w:t>
      </w:r>
    </w:p>
    <w:p w14:paraId="6002C9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1            4.000          0.002                                      1</w:t>
      </w:r>
    </w:p>
    <w:p w14:paraId="66095D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9            4.000          0.003                                      1</w:t>
      </w:r>
    </w:p>
    <w:p w14:paraId="105C2B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1            4.000          0.001                                      1</w:t>
      </w:r>
    </w:p>
    <w:p w14:paraId="3B0D76F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3            4.000          0.001                                      1</w:t>
      </w:r>
    </w:p>
    <w:p w14:paraId="0E99BC1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5            4.000          0.003                                      1</w:t>
      </w:r>
    </w:p>
    <w:p w14:paraId="3AD1C0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3            4.000          0.002                                      1</w:t>
      </w:r>
    </w:p>
    <w:p w14:paraId="1BDE81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422426D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7FF412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5175A78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29A83A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35DF38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4F8F9D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53A2827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1C75162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52DEE1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4B80D2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9            5.000          0.002                                      1</w:t>
      </w:r>
    </w:p>
    <w:p w14:paraId="281FA7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61701D0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23            5.000          0.002                                      1</w:t>
      </w:r>
    </w:p>
    <w:p w14:paraId="251610C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5A8D57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7B66EEE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9027            5.000          0.002                                      1</w:t>
      </w:r>
    </w:p>
    <w:p w14:paraId="36E8486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082F20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1307D3C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2E53EFA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5            5.000          0.004                                      1</w:t>
      </w:r>
    </w:p>
    <w:p w14:paraId="651CBCC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1            5.000          0.001                                      1</w:t>
      </w:r>
    </w:p>
    <w:p w14:paraId="1A829DC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7            5.000          0.003                                      1</w:t>
      </w:r>
    </w:p>
    <w:p w14:paraId="1FEB5DF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1            5.000          0.003                                      1</w:t>
      </w:r>
    </w:p>
    <w:p w14:paraId="2381A1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3            5.000          0.003                                      1</w:t>
      </w:r>
    </w:p>
    <w:p w14:paraId="3F1ACF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5            6.000          0.002                                      1</w:t>
      </w:r>
    </w:p>
    <w:p w14:paraId="029FF97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1            6.000          0.003                                      1</w:t>
      </w:r>
    </w:p>
    <w:p w14:paraId="4E3173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5            6.000          0.003                                      1</w:t>
      </w:r>
    </w:p>
    <w:p w14:paraId="5A21A9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7            6.000          0.003                                      1</w:t>
      </w:r>
    </w:p>
    <w:p w14:paraId="58687B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5            6.000          0.003                                      1</w:t>
      </w:r>
    </w:p>
    <w:p w14:paraId="3B6769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3            6.000          0.004                                      1</w:t>
      </w:r>
    </w:p>
    <w:p w14:paraId="0957645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1            6.000          0.004                                      1</w:t>
      </w:r>
    </w:p>
    <w:p w14:paraId="78B237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7            7.000          0.003                                      1</w:t>
      </w:r>
    </w:p>
    <w:p w14:paraId="680CC7E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3            7.000          0.003                                      1</w:t>
      </w:r>
    </w:p>
    <w:p w14:paraId="4D5E77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3            7.000          0.002                                      1</w:t>
      </w:r>
    </w:p>
    <w:p w14:paraId="3C2065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21            7.000          0.002                                      1</w:t>
      </w:r>
    </w:p>
    <w:p w14:paraId="41F435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1            7.000          0.002                                      1</w:t>
      </w:r>
    </w:p>
    <w:p w14:paraId="50ABE2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9            7.000          0.003                                      1</w:t>
      </w:r>
    </w:p>
    <w:p w14:paraId="6D2B39D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1            7.000          0.002                                      1</w:t>
      </w:r>
    </w:p>
    <w:p w14:paraId="2E56A2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3            7.000          0.004                                      1</w:t>
      </w:r>
    </w:p>
    <w:p w14:paraId="4CAEA2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9            7.000          0.002                                      1</w:t>
      </w:r>
    </w:p>
    <w:p w14:paraId="628BA1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49            7.000          0.005                                      1</w:t>
      </w:r>
    </w:p>
    <w:p w14:paraId="21C6DC6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1            7.000          0.002                                      1</w:t>
      </w:r>
    </w:p>
    <w:p w14:paraId="6501C10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16067            8.000          0.004                                      1</w:t>
      </w:r>
    </w:p>
    <w:p w14:paraId="0F579F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19            8.000          0.003                                      1</w:t>
      </w:r>
    </w:p>
    <w:p w14:paraId="2F848B4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7            8.000          0.003                                      1</w:t>
      </w:r>
    </w:p>
    <w:p w14:paraId="0ADFEB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7            8.000          0.005                                      1</w:t>
      </w:r>
    </w:p>
    <w:p w14:paraId="4B56824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9            8.000          0.005                                      1</w:t>
      </w:r>
    </w:p>
    <w:p w14:paraId="50D05F3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9            8.000          0.006                                      1</w:t>
      </w:r>
    </w:p>
    <w:p w14:paraId="64E1AC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3            9.000          0.003                                      1</w:t>
      </w:r>
    </w:p>
    <w:p w14:paraId="40953E1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31            9.000          0.004                                      1</w:t>
      </w:r>
    </w:p>
    <w:p w14:paraId="387BB28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75            9.000          0.004                                      1</w:t>
      </w:r>
    </w:p>
    <w:p w14:paraId="7C7BB08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5            9.000          0.003                                      1</w:t>
      </w:r>
    </w:p>
    <w:p w14:paraId="303088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5            9.000          0.003                                      1</w:t>
      </w:r>
    </w:p>
    <w:p w14:paraId="50ECE0F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1            9.000          0.005                                      1</w:t>
      </w:r>
    </w:p>
    <w:p w14:paraId="2A7EEA2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5            9.000          0.004                                      1</w:t>
      </w:r>
    </w:p>
    <w:p w14:paraId="61EA8BA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3            9.000          0.006                                      1</w:t>
      </w:r>
    </w:p>
    <w:p w14:paraId="7DFC4E3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1</w:t>
      </w:r>
    </w:p>
    <w:p w14:paraId="5350CDC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1</w:t>
      </w:r>
    </w:p>
    <w:p w14:paraId="5DF2F7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1           10.000          0.007                                      1</w:t>
      </w:r>
    </w:p>
    <w:p w14:paraId="4D052A2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7           10.000          0.003                                      1</w:t>
      </w:r>
    </w:p>
    <w:p w14:paraId="5A2FA97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5           10.000          0.004                                      1</w:t>
      </w:r>
    </w:p>
    <w:p w14:paraId="7185C92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7           10.000          0.003                                      1</w:t>
      </w:r>
    </w:p>
    <w:p w14:paraId="34836F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9           10.000          0.002                                      1</w:t>
      </w:r>
    </w:p>
    <w:p w14:paraId="315E5A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1</w:t>
      </w:r>
    </w:p>
    <w:p w14:paraId="0BCEC9E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9           11.000          0.007                                      1</w:t>
      </w:r>
    </w:p>
    <w:p w14:paraId="1724BC2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7           11.000          0.008                                      1</w:t>
      </w:r>
    </w:p>
    <w:p w14:paraId="7752C2B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1           11.000          0.007                                      1</w:t>
      </w:r>
    </w:p>
    <w:p w14:paraId="3D05AA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7           11.000          0.008                                      1</w:t>
      </w:r>
    </w:p>
    <w:p w14:paraId="1D7247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3           11.000          0.002                                      1</w:t>
      </w:r>
    </w:p>
    <w:p w14:paraId="441AD11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21           11.000          0.004                                      1</w:t>
      </w:r>
    </w:p>
    <w:p w14:paraId="53D5715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5           11.000          0.005                                      1</w:t>
      </w:r>
    </w:p>
    <w:p w14:paraId="3E6A2A1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9           12.000          0.003                                      2</w:t>
      </w:r>
    </w:p>
    <w:p w14:paraId="09DC93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65           12.000          0.007                                      2</w:t>
      </w:r>
    </w:p>
    <w:p w14:paraId="6E1896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7           12.000          0.009                                      2</w:t>
      </w:r>
    </w:p>
    <w:p w14:paraId="404AE9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7           12.000          0.009                                      2</w:t>
      </w:r>
    </w:p>
    <w:p w14:paraId="14F66C9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5           12.000          0.009                                      2</w:t>
      </w:r>
    </w:p>
    <w:p w14:paraId="4CB1217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1           13.000          0.009                                      2</w:t>
      </w:r>
    </w:p>
    <w:p w14:paraId="425DC40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5           13.000          0.004                                      2</w:t>
      </w:r>
    </w:p>
    <w:p w14:paraId="2236D6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7                                      2</w:t>
      </w:r>
    </w:p>
    <w:p w14:paraId="2CDC4E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5           13.000          0.007                                      2</w:t>
      </w:r>
    </w:p>
    <w:p w14:paraId="1AA9E8D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7           13.000          0.008                                      2</w:t>
      </w:r>
    </w:p>
    <w:p w14:paraId="03563D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3           14.000          0.006                                      2</w:t>
      </w:r>
    </w:p>
    <w:p w14:paraId="1E811BB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1           14.000          0.006                                      2</w:t>
      </w:r>
    </w:p>
    <w:p w14:paraId="5A11A76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5           14.000          0.010                                      2</w:t>
      </w:r>
    </w:p>
    <w:p w14:paraId="725100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7           14.000          0.004                                      2</w:t>
      </w:r>
    </w:p>
    <w:p w14:paraId="28846B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9           14.000          0.004                                      2</w:t>
      </w:r>
    </w:p>
    <w:p w14:paraId="7B0BA1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7           15.000          0.012                                      2</w:t>
      </w:r>
    </w:p>
    <w:p w14:paraId="084616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510           16.000          0.005                                      2</w:t>
      </w:r>
    </w:p>
    <w:p w14:paraId="03C8F78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2</w:t>
      </w:r>
    </w:p>
    <w:p w14:paraId="4FCC7A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3           17.000          0.005                                      2</w:t>
      </w:r>
    </w:p>
    <w:p w14:paraId="7280165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0                                      2</w:t>
      </w:r>
    </w:p>
    <w:p w14:paraId="36E5AA1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69           17.000          0.011                                      2</w:t>
      </w:r>
    </w:p>
    <w:p w14:paraId="23BA63A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2</w:t>
      </w:r>
    </w:p>
    <w:p w14:paraId="408E0C2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2</w:t>
      </w:r>
    </w:p>
    <w:p w14:paraId="24762C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5           17.000          0.012                                      2</w:t>
      </w:r>
    </w:p>
    <w:p w14:paraId="64A8851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9           17.000          0.011                                      2</w:t>
      </w:r>
    </w:p>
    <w:p w14:paraId="30063F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09           17.000          0.011                                      2</w:t>
      </w:r>
    </w:p>
    <w:p w14:paraId="7AC5FA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181DAB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454C609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1E22B5E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34A872F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3D4E91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0A3357D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6EBDD01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02E4B4F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1AFDFFA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1D467B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33F4EF3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568A24A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1                                      2</w:t>
      </w:r>
    </w:p>
    <w:p w14:paraId="0CAD68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7           18.000          0.012                                      2</w:t>
      </w:r>
    </w:p>
    <w:p w14:paraId="7380495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5           19.000          0.005                                      2</w:t>
      </w:r>
    </w:p>
    <w:p w14:paraId="1B8ABE3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7           20.000          0.005                                      2</w:t>
      </w:r>
    </w:p>
    <w:p w14:paraId="34B0FB0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5           20.000          0.007                                      2</w:t>
      </w:r>
    </w:p>
    <w:p w14:paraId="049A553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9           20.000          0.006                                      2</w:t>
      </w:r>
    </w:p>
    <w:p w14:paraId="2FC30DF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3           21.000          0.009                                      2</w:t>
      </w:r>
    </w:p>
    <w:p w14:paraId="68FCB74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7                                      2</w:t>
      </w:r>
    </w:p>
    <w:p w14:paraId="420F9E6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1           22.000          0.012                                      2</w:t>
      </w:r>
    </w:p>
    <w:p w14:paraId="6C3D4C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9           22.000          0.016                                      2</w:t>
      </w:r>
    </w:p>
    <w:p w14:paraId="06A259B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05           22.000          0.009                                      2</w:t>
      </w:r>
    </w:p>
    <w:p w14:paraId="1D5872B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3           23.000          0.008                                      2</w:t>
      </w:r>
    </w:p>
    <w:p w14:paraId="6535708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5           23.000          0.017                                      2</w:t>
      </w:r>
    </w:p>
    <w:p w14:paraId="4E2BD98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3           24.000          0.013                                      2</w:t>
      </w:r>
    </w:p>
    <w:p w14:paraId="0344864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71           25.000          0.017                                      2</w:t>
      </w:r>
    </w:p>
    <w:p w14:paraId="76E120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3           25.000          0.013                                      2</w:t>
      </w:r>
    </w:p>
    <w:p w14:paraId="35AE50A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5           25.000          0.011                                      2</w:t>
      </w:r>
    </w:p>
    <w:p w14:paraId="7B58169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1           25.000          0.008                                      2</w:t>
      </w:r>
    </w:p>
    <w:p w14:paraId="7D6874F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19           26.000          0.012                                      2</w:t>
      </w:r>
    </w:p>
    <w:p w14:paraId="2B5C830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5           27.000          0.012                                      2</w:t>
      </w:r>
    </w:p>
    <w:p w14:paraId="171C305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83           27.000          0.012                                      2</w:t>
      </w:r>
    </w:p>
    <w:p w14:paraId="2F76357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7           27.000          0.020                                      2</w:t>
      </w:r>
    </w:p>
    <w:p w14:paraId="64ED1B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3           28.000          0.009                                      2</w:t>
      </w:r>
    </w:p>
    <w:p w14:paraId="774D62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9           28.000          0.017                                      2</w:t>
      </w:r>
    </w:p>
    <w:p w14:paraId="6ED116D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71           28.000          0.016                                      2</w:t>
      </w:r>
    </w:p>
    <w:p w14:paraId="66671D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2                                      3</w:t>
      </w:r>
    </w:p>
    <w:p w14:paraId="1CDF379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9           29.000          0.021                                      3</w:t>
      </w:r>
    </w:p>
    <w:p w14:paraId="3A650A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1           29.000          0.008                                      3</w:t>
      </w:r>
    </w:p>
    <w:p w14:paraId="51539E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41           30.000          0.020                                      3</w:t>
      </w:r>
    </w:p>
    <w:p w14:paraId="0FEF44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7           30.000          0.015                                      3</w:t>
      </w:r>
    </w:p>
    <w:p w14:paraId="691F1AF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55           30.000          0.022                                      3</w:t>
      </w:r>
    </w:p>
    <w:p w14:paraId="695AA5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9           31.000          0.009                                      3</w:t>
      </w:r>
    </w:p>
    <w:p w14:paraId="5580F1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1           32.000          0.015                                      3</w:t>
      </w:r>
    </w:p>
    <w:p w14:paraId="4ECC998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3                                      3</w:t>
      </w:r>
    </w:p>
    <w:p w14:paraId="1A2AF13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27           33.000          0.024                                      3</w:t>
      </w:r>
    </w:p>
    <w:p w14:paraId="7C7499A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5           34.000          0.012                                      3</w:t>
      </w:r>
    </w:p>
    <w:p w14:paraId="203791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7           35.000          0.011                                      3</w:t>
      </w:r>
    </w:p>
    <w:p w14:paraId="0ECB5E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3           35.000          0.015                                      3</w:t>
      </w:r>
    </w:p>
    <w:p w14:paraId="2AE6B55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3</w:t>
      </w:r>
    </w:p>
    <w:p w14:paraId="6FC86C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3</w:t>
      </w:r>
    </w:p>
    <w:p w14:paraId="76E6228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3</w:t>
      </w:r>
    </w:p>
    <w:p w14:paraId="75C8C14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53057           37.000          0.028                                      3</w:t>
      </w:r>
    </w:p>
    <w:p w14:paraId="31AADDD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3</w:t>
      </w:r>
    </w:p>
    <w:p w14:paraId="030C508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7           37.000          0.028                                      3</w:t>
      </w:r>
    </w:p>
    <w:p w14:paraId="0A7913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3</w:t>
      </w:r>
    </w:p>
    <w:p w14:paraId="61ECBB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4                                      3</w:t>
      </w:r>
    </w:p>
    <w:p w14:paraId="51E918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5                                      3</w:t>
      </w:r>
    </w:p>
    <w:p w14:paraId="76556C6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5           38.000          0.023                                      3</w:t>
      </w:r>
    </w:p>
    <w:p w14:paraId="462C9A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5           39.000          0.009                                      3</w:t>
      </w:r>
    </w:p>
    <w:p w14:paraId="3842A13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03           40.000          0.008                                      3</w:t>
      </w:r>
    </w:p>
    <w:p w14:paraId="6F2FBBD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5           41.000          0.011                                      3</w:t>
      </w:r>
    </w:p>
    <w:p w14:paraId="1546AA9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27           41.000          0.019                                      3</w:t>
      </w:r>
    </w:p>
    <w:p w14:paraId="530AF0D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05           42.000          0.028                                      3</w:t>
      </w:r>
    </w:p>
    <w:p w14:paraId="65C74D3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1           42.000          0.009                                      3</w:t>
      </w:r>
    </w:p>
    <w:p w14:paraId="29EA054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3           44.000          0.024                                      3</w:t>
      </w:r>
    </w:p>
    <w:p w14:paraId="11D96D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7           44.000          0.014                                      3</w:t>
      </w:r>
    </w:p>
    <w:p w14:paraId="5D59189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7           44.000          0.010                                      3</w:t>
      </w:r>
    </w:p>
    <w:p w14:paraId="3E1160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19           45.000          0.022                                      3</w:t>
      </w:r>
    </w:p>
    <w:p w14:paraId="3BAEF9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3           46.000          0.014                                      3</w:t>
      </w:r>
    </w:p>
    <w:p w14:paraId="429F7F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11           49.000          0.018                                      3</w:t>
      </w:r>
    </w:p>
    <w:p w14:paraId="7BF7B4F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8                                      3</w:t>
      </w:r>
    </w:p>
    <w:p w14:paraId="68E6567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3           49.000          0.019                                      3</w:t>
      </w:r>
    </w:p>
    <w:p w14:paraId="67904BC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3</w:t>
      </w:r>
    </w:p>
    <w:p w14:paraId="25B7F9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1                                      3</w:t>
      </w:r>
    </w:p>
    <w:p w14:paraId="1DF4CFC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3</w:t>
      </w:r>
    </w:p>
    <w:p w14:paraId="53D4ED3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3</w:t>
      </w:r>
    </w:p>
    <w:p w14:paraId="2A9E7AC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3           52.000          0.040                                      3</w:t>
      </w:r>
    </w:p>
    <w:p w14:paraId="1CDA006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5           55.000          0.017                                      3</w:t>
      </w:r>
    </w:p>
    <w:p w14:paraId="724E92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47           55.000          0.015                                      3</w:t>
      </w:r>
    </w:p>
    <w:p w14:paraId="4B4CFCA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25           56.000          0.014                                      3</w:t>
      </w:r>
    </w:p>
    <w:p w14:paraId="6386AD3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7           60.000          0.042                                      3</w:t>
      </w:r>
    </w:p>
    <w:p w14:paraId="40AF5F6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9           60.000          0.023                                      3</w:t>
      </w:r>
    </w:p>
    <w:p w14:paraId="22EB14F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1           63.000          0.020                                      4</w:t>
      </w:r>
    </w:p>
    <w:p w14:paraId="2F90CDF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57           64.000          0.025                                      4</w:t>
      </w:r>
    </w:p>
    <w:p w14:paraId="613AE62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9                                      4</w:t>
      </w:r>
    </w:p>
    <w:p w14:paraId="2B9B78E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8                                      4</w:t>
      </w:r>
    </w:p>
    <w:p w14:paraId="067AD6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5           67.000          0.048                                      4</w:t>
      </w:r>
    </w:p>
    <w:p w14:paraId="317140F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29           70.000          0.031                                      4</w:t>
      </w:r>
    </w:p>
    <w:p w14:paraId="60D5A0E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49           73.000          0.026                                      4</w:t>
      </w:r>
    </w:p>
    <w:p w14:paraId="7E8A12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16001           77.000          0.036                                      4</w:t>
      </w:r>
    </w:p>
    <w:p w14:paraId="1204447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5                                      4</w:t>
      </w:r>
    </w:p>
    <w:p w14:paraId="48C28E2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4</w:t>
      </w:r>
    </w:p>
    <w:p w14:paraId="6AD32AC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4</w:t>
      </w:r>
    </w:p>
    <w:p w14:paraId="421C12B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5           83.000          0.024                                      4</w:t>
      </w:r>
    </w:p>
    <w:p w14:paraId="4A07DAC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77           84.000          0.058                                      4</w:t>
      </w:r>
    </w:p>
    <w:p w14:paraId="2A605F9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7           84.000          0.029                                      4</w:t>
      </w:r>
    </w:p>
    <w:p w14:paraId="4E3F8A7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9           85.000          0.021                                      4</w:t>
      </w:r>
    </w:p>
    <w:p w14:paraId="76AF6E3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4</w:t>
      </w:r>
    </w:p>
    <w:p w14:paraId="4324FBC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1                                      4</w:t>
      </w:r>
    </w:p>
    <w:p w14:paraId="7CDC684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31           88.000          0.035                                      4</w:t>
      </w:r>
    </w:p>
    <w:p w14:paraId="2E9A056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11           88.000          0.054                                      4</w:t>
      </w:r>
    </w:p>
    <w:p w14:paraId="65CCFEB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7           94.000          0.026                                      4</w:t>
      </w:r>
    </w:p>
    <w:p w14:paraId="0455110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47          106.000          0.060                                      4</w:t>
      </w:r>
    </w:p>
    <w:p w14:paraId="4E7AB26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1                                      4</w:t>
      </w:r>
    </w:p>
    <w:p w14:paraId="541BCF9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41          107.000          0.032                                      4</w:t>
      </w:r>
    </w:p>
    <w:p w14:paraId="49F8E0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41067          111.000          0.065                                      4</w:t>
      </w:r>
    </w:p>
    <w:p w14:paraId="6BC1C62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05          113.000          0.064                                      4</w:t>
      </w:r>
    </w:p>
    <w:p w14:paraId="03DAF0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07          114.000          0.030                                      4</w:t>
      </w:r>
    </w:p>
    <w:p w14:paraId="013EADE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3          116.000          0.031                                      4</w:t>
      </w:r>
    </w:p>
    <w:p w14:paraId="5CA124D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39          123.000          0.062                                      5</w:t>
      </w:r>
    </w:p>
    <w:p w14:paraId="2D0E59D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9          132.000          0.038                                      5</w:t>
      </w:r>
    </w:p>
    <w:p w14:paraId="1A99725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5</w:t>
      </w:r>
    </w:p>
    <w:p w14:paraId="0BC40F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5</w:t>
      </w:r>
    </w:p>
    <w:p w14:paraId="7BA3EA4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5</w:t>
      </w:r>
    </w:p>
    <w:p w14:paraId="5A5EED2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4                                      5</w:t>
      </w:r>
    </w:p>
    <w:p w14:paraId="06BC985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3                                      5</w:t>
      </w:r>
    </w:p>
    <w:p w14:paraId="0C2DB4D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3          149.000          0.036                                      5</w:t>
      </w:r>
    </w:p>
    <w:p w14:paraId="507ECD5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3                                      5</w:t>
      </w:r>
    </w:p>
    <w:p w14:paraId="2B98F99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5                                      5</w:t>
      </w:r>
    </w:p>
    <w:p w14:paraId="26AB23E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1          154.000          0.115                                      5</w:t>
      </w:r>
    </w:p>
    <w:p w14:paraId="0E8CB11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7          161.000          0.048                                      5</w:t>
      </w:r>
    </w:p>
    <w:p w14:paraId="4673130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97          163.000          0.050                                      5</w:t>
      </w:r>
    </w:p>
    <w:p w14:paraId="47ADD28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63          169.000          0.124                                      5</w:t>
      </w:r>
    </w:p>
    <w:p w14:paraId="7273515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29          180.000          0.045                                      5</w:t>
      </w:r>
    </w:p>
    <w:p w14:paraId="4D04B34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6</w:t>
      </w:r>
    </w:p>
    <w:p w14:paraId="485E6CA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6</w:t>
      </w:r>
    </w:p>
    <w:p w14:paraId="697B35E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6</w:t>
      </w:r>
    </w:p>
    <w:p w14:paraId="36CFED0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7                                      6</w:t>
      </w:r>
    </w:p>
    <w:p w14:paraId="61C621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8                                      6</w:t>
      </w:r>
    </w:p>
    <w:p w14:paraId="090E8E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6</w:t>
      </w:r>
    </w:p>
    <w:p w14:paraId="0E8C14EC"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53          211.000          0.149                                      6</w:t>
      </w:r>
    </w:p>
    <w:p w14:paraId="2F0B6AA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32003          215.000          0.057                                      6</w:t>
      </w:r>
    </w:p>
    <w:p w14:paraId="6406E54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111          224.000          0.049                                      6</w:t>
      </w:r>
    </w:p>
    <w:p w14:paraId="77979F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6</w:t>
      </w:r>
    </w:p>
    <w:p w14:paraId="0EBBAFA6"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6</w:t>
      </w:r>
    </w:p>
    <w:p w14:paraId="514E3577"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3                                      6</w:t>
      </w:r>
    </w:p>
    <w:p w14:paraId="4065FEF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111          224.000          0.050                                      6</w:t>
      </w:r>
    </w:p>
    <w:p w14:paraId="23F3BA7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9          227.000          0.063                                      6</w:t>
      </w:r>
    </w:p>
    <w:p w14:paraId="5845A53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9035          245.000          0.090                                      6</w:t>
      </w:r>
    </w:p>
    <w:p w14:paraId="02E1544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1          270.000          0.076                                      7</w:t>
      </w:r>
    </w:p>
    <w:p w14:paraId="196BF5D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9          274.000          0.058                                      7</w:t>
      </w:r>
    </w:p>
    <w:p w14:paraId="5DC2700D"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07518F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5F0450E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439F8DF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5B155E5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5DD04EB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1B68EE5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79                                      7</w:t>
      </w:r>
    </w:p>
    <w:p w14:paraId="238D59DA"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5          280.000          0.080                                      7</w:t>
      </w:r>
    </w:p>
    <w:p w14:paraId="00BCC189"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4                                      7</w:t>
      </w:r>
    </w:p>
    <w:p w14:paraId="6459673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13          287.000          0.083                                      7</w:t>
      </w:r>
    </w:p>
    <w:p w14:paraId="54DA20B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7</w:t>
      </w:r>
    </w:p>
    <w:p w14:paraId="4F251EE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6                                      7</w:t>
      </w:r>
    </w:p>
    <w:p w14:paraId="5E20A19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41051          288.000          0.167                                      7</w:t>
      </w:r>
    </w:p>
    <w:p w14:paraId="24E43E3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7          346.000          0.106                                      7</w:t>
      </w:r>
    </w:p>
    <w:p w14:paraId="63331FA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7          346.000          0.101                                      7</w:t>
      </w:r>
    </w:p>
    <w:p w14:paraId="3B51ACBF"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65          400.000          0.090                                      8</w:t>
      </w:r>
    </w:p>
    <w:p w14:paraId="475CF0E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1          414.000          0.103                                      8</w:t>
      </w:r>
    </w:p>
    <w:p w14:paraId="5391CB3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01          419.000          0.119                                      8</w:t>
      </w:r>
    </w:p>
    <w:p w14:paraId="1B2EEBC2" w14:textId="77777777" w:rsidR="0038536B" w:rsidRPr="0012230C" w:rsidRDefault="0038536B" w:rsidP="0038536B">
      <w:pPr>
        <w:pStyle w:val="PlainText"/>
        <w:rPr>
          <w:rFonts w:ascii="Courier New" w:hAnsi="Courier New" w:cs="Courier New"/>
        </w:rPr>
      </w:pPr>
      <w:r w:rsidRPr="0012230C">
        <w:rPr>
          <w:rFonts w:ascii="Courier New" w:hAnsi="Courier New" w:cs="Courier New"/>
        </w:rPr>
        <w:lastRenderedPageBreak/>
        <w:t xml:space="preserve"> 6001          419.000          0.120                                      8</w:t>
      </w:r>
    </w:p>
    <w:p w14:paraId="721729F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85          493.000          0.136                                      8</w:t>
      </w:r>
    </w:p>
    <w:p w14:paraId="7DB20DA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6                                      8</w:t>
      </w:r>
    </w:p>
    <w:p w14:paraId="32C26B34"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53033          578.000          0.412                                      8</w:t>
      </w:r>
    </w:p>
    <w:p w14:paraId="679771E5"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4013          796.000          0.179                                      9</w:t>
      </w:r>
    </w:p>
    <w:p w14:paraId="37F94D6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59          833.000          0.187                                      9</w:t>
      </w:r>
    </w:p>
    <w:p w14:paraId="721A97B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3          839.000          0.185                                      9</w:t>
      </w:r>
    </w:p>
    <w:p w14:paraId="013B5600"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73          839.000          0.179                                      9</w:t>
      </w:r>
    </w:p>
    <w:p w14:paraId="5C5EDDB1"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10</w:t>
      </w:r>
    </w:p>
    <w:p w14:paraId="3E6BC923"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59                                     10</w:t>
      </w:r>
    </w:p>
    <w:p w14:paraId="48100FFE"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75                                     10</w:t>
      </w:r>
    </w:p>
    <w:p w14:paraId="2B4259AB"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716                                     10</w:t>
      </w:r>
    </w:p>
    <w:p w14:paraId="2B76B928" w14:textId="77777777" w:rsidR="0038536B" w:rsidRPr="0012230C" w:rsidRDefault="0038536B" w:rsidP="0038536B">
      <w:pPr>
        <w:pStyle w:val="PlainText"/>
        <w:rPr>
          <w:rFonts w:ascii="Courier New" w:hAnsi="Courier New" w:cs="Courier New"/>
        </w:rPr>
      </w:pPr>
      <w:r w:rsidRPr="0012230C">
        <w:rPr>
          <w:rFonts w:ascii="Courier New" w:hAnsi="Courier New" w:cs="Courier New"/>
        </w:rPr>
        <w:t xml:space="preserve"> 6037         3044.000          0.669                                     10</w:t>
      </w:r>
    </w:p>
    <w:p w14:paraId="0501D53F" w14:textId="77777777" w:rsidR="0038536B" w:rsidRPr="0038536B" w:rsidRDefault="0038536B"/>
    <w:p w14:paraId="13939B3F" w14:textId="77777777" w:rsidR="004A79AA" w:rsidRDefault="004A79AA"/>
    <w:p w14:paraId="0ACBA78B" w14:textId="77777777" w:rsidR="004A79AA" w:rsidRDefault="004A79AA"/>
    <w:sectPr w:rsidR="004A79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MDa3NDIwNjGxMDJW0lEKTi0uzszPAykwrAUA9w1CqywAAAA="/>
  </w:docVars>
  <w:rsids>
    <w:rsidRoot w:val="00D44BF8"/>
    <w:rsid w:val="0005493A"/>
    <w:rsid w:val="001B73F8"/>
    <w:rsid w:val="00314A82"/>
    <w:rsid w:val="0038536B"/>
    <w:rsid w:val="00491B45"/>
    <w:rsid w:val="004A79AA"/>
    <w:rsid w:val="0050728F"/>
    <w:rsid w:val="00552761"/>
    <w:rsid w:val="005C19D0"/>
    <w:rsid w:val="006B18B4"/>
    <w:rsid w:val="00814008"/>
    <w:rsid w:val="008862E4"/>
    <w:rsid w:val="00A003C9"/>
    <w:rsid w:val="00A34491"/>
    <w:rsid w:val="00A977B4"/>
    <w:rsid w:val="00C00C50"/>
    <w:rsid w:val="00C9247F"/>
    <w:rsid w:val="00D13BDA"/>
    <w:rsid w:val="00D44BF8"/>
    <w:rsid w:val="00DF5B54"/>
    <w:rsid w:val="00F856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FD642"/>
  <w15:chartTrackingRefBased/>
  <w15:docId w15:val="{DEC25AEC-17F6-433F-A1E9-C97F2DABE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38536B"/>
    <w:rPr>
      <w:rFonts w:ascii="Consolas" w:hAnsi="Consolas"/>
      <w:sz w:val="21"/>
      <w:szCs w:val="21"/>
    </w:rPr>
  </w:style>
  <w:style w:type="character" w:customStyle="1" w:styleId="PlainTextChar">
    <w:name w:val="Plain Text Char"/>
    <w:basedOn w:val="DefaultParagraphFont"/>
    <w:link w:val="PlainText"/>
    <w:uiPriority w:val="99"/>
    <w:rsid w:val="0038536B"/>
    <w:rPr>
      <w:rFonts w:ascii="Consolas" w:hAnsi="Consolas"/>
      <w:sz w:val="21"/>
      <w:szCs w:val="21"/>
    </w:rPr>
  </w:style>
  <w:style w:type="paragraph" w:styleId="Caption">
    <w:name w:val="caption"/>
    <w:basedOn w:val="Normal"/>
    <w:next w:val="Normal"/>
    <w:uiPriority w:val="35"/>
    <w:unhideWhenUsed/>
    <w:qFormat/>
    <w:rsid w:val="00314A8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Pages>
  <Words>18038</Words>
  <Characters>102818</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TTE D HASTINGS</dc:creator>
  <cp:keywords/>
  <dc:description/>
  <cp:lastModifiedBy>YVETTE D HASTINGS</cp:lastModifiedBy>
  <cp:revision>10</cp:revision>
  <cp:lastPrinted>2022-01-29T01:10:00Z</cp:lastPrinted>
  <dcterms:created xsi:type="dcterms:W3CDTF">2022-01-28T22:49:00Z</dcterms:created>
  <dcterms:modified xsi:type="dcterms:W3CDTF">2022-01-29T01:11:00Z</dcterms:modified>
</cp:coreProperties>
</file>